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63CF9" w:rsidRPr="005E2402" w14:paraId="1ABF8DBA" w14:textId="77777777" w:rsidTr="0042562B">
        <w:tc>
          <w:tcPr>
            <w:tcW w:w="9242" w:type="dxa"/>
          </w:tcPr>
          <w:p w14:paraId="17B9C719" w14:textId="77777777" w:rsidR="00F63CF9" w:rsidRPr="005E2402" w:rsidRDefault="00F63CF9" w:rsidP="005E24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E2402">
              <w:rPr>
                <w:rFonts w:ascii="Times New Roman" w:hAnsi="Times New Roman" w:cs="Times New Roman"/>
                <w:b/>
                <w:sz w:val="24"/>
                <w:szCs w:val="24"/>
              </w:rPr>
              <w:t>Part A</w:t>
            </w:r>
          </w:p>
          <w:p w14:paraId="4D17C68C" w14:textId="1C44D13D" w:rsidR="009C4F06" w:rsidRPr="005E2402" w:rsidRDefault="009C4F06" w:rsidP="005E24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E2402">
              <w:rPr>
                <w:rFonts w:ascii="Times New Roman" w:hAnsi="Times New Roman" w:cs="Times New Roman"/>
                <w:b/>
                <w:sz w:val="24"/>
                <w:szCs w:val="24"/>
              </w:rPr>
              <w:t>Name:</w:t>
            </w:r>
            <w:r w:rsidR="00D551DE" w:rsidRPr="005E240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-     </w:t>
            </w:r>
            <w:r w:rsidR="00F97CD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ryan Srivastava</w:t>
            </w:r>
            <w:r w:rsidR="00D551DE" w:rsidRPr="005E240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</w:p>
          <w:p w14:paraId="2428D91B" w14:textId="40221B69" w:rsidR="009C4F06" w:rsidRPr="005E2402" w:rsidRDefault="009C4F06" w:rsidP="005E24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E2402">
              <w:rPr>
                <w:rFonts w:ascii="Times New Roman" w:hAnsi="Times New Roman" w:cs="Times New Roman"/>
                <w:b/>
                <w:sz w:val="24"/>
                <w:szCs w:val="24"/>
              </w:rPr>
              <w:t>Roll No:-</w:t>
            </w:r>
            <w:r w:rsidR="00D551DE" w:rsidRPr="005E240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r w:rsidR="00F97CDA">
              <w:rPr>
                <w:rFonts w:ascii="Times New Roman" w:hAnsi="Times New Roman" w:cs="Times New Roman"/>
                <w:b/>
                <w:sz w:val="24"/>
                <w:szCs w:val="24"/>
              </w:rPr>
              <w:t>A073</w:t>
            </w:r>
            <w:bookmarkStart w:id="0" w:name="_GoBack"/>
            <w:bookmarkEnd w:id="0"/>
          </w:p>
          <w:p w14:paraId="4E1D9808" w14:textId="1F0BE992" w:rsidR="009C4F06" w:rsidRPr="005E2402" w:rsidRDefault="009C4F06" w:rsidP="005E24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E2402">
              <w:rPr>
                <w:rFonts w:ascii="Times New Roman" w:hAnsi="Times New Roman" w:cs="Times New Roman"/>
                <w:b/>
                <w:sz w:val="24"/>
                <w:szCs w:val="24"/>
              </w:rPr>
              <w:t>Subject:-</w:t>
            </w:r>
            <w:r w:rsidR="00D551DE" w:rsidRPr="005E240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r w:rsidR="00A06F73">
              <w:rPr>
                <w:rFonts w:ascii="Times New Roman" w:hAnsi="Times New Roman" w:cs="Times New Roman"/>
                <w:b/>
                <w:sz w:val="24"/>
                <w:szCs w:val="24"/>
              </w:rPr>
              <w:t>Data Structures and Algorithms</w:t>
            </w:r>
          </w:p>
          <w:p w14:paraId="605E3FB9" w14:textId="4C575DB9" w:rsidR="008315C4" w:rsidRPr="005E2402" w:rsidRDefault="008315C4" w:rsidP="005E24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E2402">
              <w:rPr>
                <w:rFonts w:ascii="Times New Roman" w:hAnsi="Times New Roman" w:cs="Times New Roman"/>
                <w:b/>
                <w:sz w:val="24"/>
                <w:szCs w:val="24"/>
              </w:rPr>
              <w:t>Program:</w:t>
            </w:r>
            <w:r w:rsidR="00D551DE" w:rsidRPr="005E240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  <w:r w:rsidR="00064D6B">
              <w:rPr>
                <w:rFonts w:ascii="Times New Roman" w:hAnsi="Times New Roman" w:cs="Times New Roman"/>
                <w:b/>
                <w:sz w:val="24"/>
                <w:szCs w:val="24"/>
              </w:rPr>
              <w:t>MCA Sem I</w:t>
            </w:r>
          </w:p>
        </w:tc>
      </w:tr>
      <w:tr w:rsidR="00F63CF9" w:rsidRPr="005E2402" w14:paraId="76867EC3" w14:textId="77777777" w:rsidTr="0042562B">
        <w:tc>
          <w:tcPr>
            <w:tcW w:w="9242" w:type="dxa"/>
          </w:tcPr>
          <w:p w14:paraId="41ACD32A" w14:textId="77777777" w:rsidR="008216FF" w:rsidRPr="005E2402" w:rsidRDefault="00F63CF9" w:rsidP="005E2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2402">
              <w:rPr>
                <w:rFonts w:ascii="Times New Roman" w:hAnsi="Times New Roman" w:cs="Times New Roman"/>
                <w:b/>
                <w:sz w:val="24"/>
                <w:szCs w:val="24"/>
              </w:rPr>
              <w:t>Aim:</w:t>
            </w:r>
          </w:p>
          <w:p w14:paraId="5CE5CA15" w14:textId="12FF426A" w:rsidR="00C842BB" w:rsidRPr="005E2402" w:rsidRDefault="00F036F0" w:rsidP="005E2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Book Antiqua" w:eastAsia="Book Antiqua" w:hAnsi="Book Antiqua" w:cs="Book Antiqua"/>
                <w:color w:val="000000"/>
              </w:rPr>
              <w:t xml:space="preserve">Implementation of Binary Search Tree: Insertion, deletion and Search operation </w:t>
            </w:r>
            <w:r>
              <w:rPr>
                <w:rFonts w:ascii="Book Antiqua" w:eastAsia="Book Antiqua" w:hAnsi="Book Antiqua" w:cs="Book Antiqua"/>
              </w:rPr>
              <w:t>on tree data structure</w:t>
            </w:r>
          </w:p>
        </w:tc>
      </w:tr>
      <w:tr w:rsidR="00F63CF9" w:rsidRPr="005E2402" w14:paraId="1960676B" w14:textId="77777777" w:rsidTr="0042562B">
        <w:tc>
          <w:tcPr>
            <w:tcW w:w="9242" w:type="dxa"/>
          </w:tcPr>
          <w:p w14:paraId="20B9F7B4" w14:textId="6E99D8F4" w:rsidR="00F63CF9" w:rsidRPr="005E2402" w:rsidRDefault="00F63CF9" w:rsidP="005E2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2402">
              <w:rPr>
                <w:rFonts w:ascii="Times New Roman" w:hAnsi="Times New Roman" w:cs="Times New Roman"/>
                <w:b/>
                <w:sz w:val="24"/>
                <w:szCs w:val="24"/>
              </w:rPr>
              <w:t>Prerequisite:</w:t>
            </w:r>
            <w:r w:rsidR="004B6ECB" w:rsidRPr="005E24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B3070">
              <w:rPr>
                <w:rFonts w:ascii="Times New Roman" w:hAnsi="Times New Roman" w:cs="Times New Roman"/>
                <w:sz w:val="24"/>
                <w:szCs w:val="24"/>
              </w:rPr>
              <w:t>C++ Programming</w:t>
            </w:r>
          </w:p>
        </w:tc>
      </w:tr>
      <w:tr w:rsidR="00F63CF9" w:rsidRPr="005E2402" w14:paraId="2E3084D6" w14:textId="77777777" w:rsidTr="0042562B">
        <w:tc>
          <w:tcPr>
            <w:tcW w:w="9242" w:type="dxa"/>
          </w:tcPr>
          <w:p w14:paraId="226C4219" w14:textId="4F2AE478" w:rsidR="00F63CF9" w:rsidRPr="005E2402" w:rsidRDefault="00F63CF9" w:rsidP="005E2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E2402">
              <w:rPr>
                <w:rFonts w:ascii="Times New Roman" w:hAnsi="Times New Roman" w:cs="Times New Roman"/>
                <w:b/>
                <w:sz w:val="24"/>
                <w:szCs w:val="24"/>
              </w:rPr>
              <w:t>Outcome:</w:t>
            </w:r>
            <w:r w:rsidRPr="005E24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036F0">
              <w:rPr>
                <w:rFonts w:ascii="Book Antiqua" w:eastAsia="Book Antiqua" w:hAnsi="Book Antiqua" w:cs="Book Antiqua"/>
                <w:color w:val="000000"/>
              </w:rPr>
              <w:t xml:space="preserve">Implementation of Binary Search Tree: Insertion, deletion and Search operation </w:t>
            </w:r>
            <w:r w:rsidR="00F036F0">
              <w:rPr>
                <w:rFonts w:ascii="Book Antiqua" w:eastAsia="Book Antiqua" w:hAnsi="Book Antiqua" w:cs="Book Antiqua"/>
              </w:rPr>
              <w:t>on tree data structure</w:t>
            </w:r>
          </w:p>
        </w:tc>
      </w:tr>
      <w:tr w:rsidR="00F63CF9" w:rsidRPr="005E2402" w14:paraId="78272077" w14:textId="77777777" w:rsidTr="0042562B">
        <w:tc>
          <w:tcPr>
            <w:tcW w:w="9242" w:type="dxa"/>
          </w:tcPr>
          <w:p w14:paraId="6FB73DAA" w14:textId="77777777" w:rsidR="00DC76EC" w:rsidRPr="00DC76EC" w:rsidRDefault="00C10C97" w:rsidP="00421939">
            <w:pPr>
              <w:numPr>
                <w:ilvl w:val="0"/>
                <w:numId w:val="3"/>
              </w:num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C55C2">
              <w:rPr>
                <w:rFonts w:ascii="Times New Roman" w:hAnsi="Times New Roman" w:cs="Times New Roman"/>
                <w:b/>
                <w:sz w:val="24"/>
                <w:szCs w:val="24"/>
              </w:rPr>
              <w:t>Theory:</w:t>
            </w:r>
            <w:r w:rsidR="00A40AAD" w:rsidRPr="003C55C2">
              <w:rPr>
                <w:rFonts w:ascii="Times New Roman" w:eastAsiaTheme="minorEastAsia" w:hAnsi="Times New Roman" w:cs="Times New Roman"/>
                <w:color w:val="404040" w:themeColor="text1" w:themeTint="BF"/>
                <w:kern w:val="24"/>
                <w:sz w:val="24"/>
                <w:szCs w:val="24"/>
                <w:lang w:val="en-US" w:eastAsia="en-IN"/>
              </w:rPr>
              <w:t xml:space="preserve"> </w:t>
            </w:r>
          </w:p>
          <w:p w14:paraId="045F3173" w14:textId="4E27EAC3" w:rsidR="00421939" w:rsidRPr="00421939" w:rsidRDefault="00421939" w:rsidP="00421939">
            <w:pPr>
              <w:numPr>
                <w:ilvl w:val="0"/>
                <w:numId w:val="3"/>
              </w:numPr>
              <w:rPr>
                <w:b/>
                <w:bCs/>
              </w:rPr>
            </w:pPr>
            <w:r>
              <w:rPr>
                <w:b/>
                <w:bCs/>
                <w:lang w:val="en-US"/>
              </w:rPr>
              <w:t xml:space="preserve">In binary search tree, </w:t>
            </w:r>
            <w:r w:rsidRPr="00421939">
              <w:rPr>
                <w:b/>
                <w:bCs/>
                <w:lang w:val="en-US"/>
              </w:rPr>
              <w:t>each node has 0, 1, or at the most 2 children</w:t>
            </w:r>
          </w:p>
          <w:p w14:paraId="2C4690AF" w14:textId="525AB4ED" w:rsidR="00421939" w:rsidRPr="00421939" w:rsidRDefault="00421939" w:rsidP="00F97CDA">
            <w:pPr>
              <w:numPr>
                <w:ilvl w:val="1"/>
                <w:numId w:val="3"/>
              </w:numPr>
              <w:rPr>
                <w:b/>
                <w:bCs/>
              </w:rPr>
            </w:pPr>
            <w:r w:rsidRPr="00421939">
              <w:rPr>
                <w:b/>
                <w:bCs/>
                <w:lang w:val="en-US"/>
              </w:rPr>
              <w:t>Key property: Value at node</w:t>
            </w:r>
          </w:p>
          <w:p w14:paraId="2A2943F2" w14:textId="77777777" w:rsidR="00421939" w:rsidRPr="00421939" w:rsidRDefault="00421939" w:rsidP="00421939">
            <w:pPr>
              <w:numPr>
                <w:ilvl w:val="2"/>
                <w:numId w:val="3"/>
              </w:numPr>
              <w:rPr>
                <w:b/>
                <w:bCs/>
              </w:rPr>
            </w:pPr>
            <w:r w:rsidRPr="00421939">
              <w:rPr>
                <w:b/>
                <w:bCs/>
                <w:lang w:val="en-US"/>
              </w:rPr>
              <w:t>Smaller values in left subtree</w:t>
            </w:r>
          </w:p>
          <w:p w14:paraId="0C206180" w14:textId="77777777" w:rsidR="00421939" w:rsidRPr="00421939" w:rsidRDefault="00421939" w:rsidP="00421939">
            <w:pPr>
              <w:numPr>
                <w:ilvl w:val="2"/>
                <w:numId w:val="3"/>
              </w:numPr>
              <w:rPr>
                <w:b/>
                <w:bCs/>
              </w:rPr>
            </w:pPr>
            <w:r w:rsidRPr="00421939">
              <w:rPr>
                <w:b/>
                <w:bCs/>
                <w:lang w:val="en-US"/>
              </w:rPr>
              <w:t>Larger values in right subtree</w:t>
            </w:r>
          </w:p>
          <w:p w14:paraId="765CE151" w14:textId="03C8D1AD" w:rsidR="00C651A2" w:rsidRPr="00C651A2" w:rsidRDefault="00C651A2" w:rsidP="00684DF9">
            <w:pPr>
              <w:rPr>
                <w:b/>
                <w:bCs/>
              </w:rPr>
            </w:pPr>
            <w:r w:rsidRPr="00C651A2">
              <w:rPr>
                <w:b/>
                <w:bCs/>
              </w:rPr>
              <w:t xml:space="preserve"> </w:t>
            </w:r>
          </w:p>
          <w:p w14:paraId="2B97D837" w14:textId="32F183DF" w:rsidR="007934B2" w:rsidRPr="00C651A2" w:rsidRDefault="00AE0450" w:rsidP="00684DF9">
            <w:pPr>
              <w:rPr>
                <w:b/>
                <w:bCs/>
              </w:rPr>
            </w:pPr>
            <w:r w:rsidRPr="00C651A2">
              <w:rPr>
                <w:b/>
                <w:bCs/>
              </w:rPr>
              <w:t>Binary tree- Node representation</w:t>
            </w:r>
          </w:p>
          <w:p w14:paraId="10C80C03" w14:textId="77777777" w:rsidR="00AE0450" w:rsidRPr="00AE0450" w:rsidRDefault="00AE0450" w:rsidP="00421939">
            <w:pPr>
              <w:numPr>
                <w:ilvl w:val="0"/>
                <w:numId w:val="3"/>
              </w:numPr>
            </w:pPr>
            <w:r w:rsidRPr="00AE0450">
              <w:t>struct node {</w:t>
            </w:r>
          </w:p>
          <w:p w14:paraId="658197B2" w14:textId="77777777" w:rsidR="00AE0450" w:rsidRPr="00AE0450" w:rsidRDefault="00AE0450" w:rsidP="00421939">
            <w:pPr>
              <w:numPr>
                <w:ilvl w:val="0"/>
                <w:numId w:val="3"/>
              </w:numPr>
            </w:pPr>
            <w:r w:rsidRPr="00AE0450">
              <w:t>struct node *left;</w:t>
            </w:r>
          </w:p>
          <w:p w14:paraId="37A561E1" w14:textId="77777777" w:rsidR="00AE0450" w:rsidRPr="00AE0450" w:rsidRDefault="00AE0450" w:rsidP="00421939">
            <w:pPr>
              <w:numPr>
                <w:ilvl w:val="0"/>
                <w:numId w:val="3"/>
              </w:numPr>
            </w:pPr>
            <w:r w:rsidRPr="00AE0450">
              <w:t>int data;</w:t>
            </w:r>
          </w:p>
          <w:p w14:paraId="5EA8C2E3" w14:textId="77777777" w:rsidR="00AE0450" w:rsidRPr="00AE0450" w:rsidRDefault="00AE0450" w:rsidP="00421939">
            <w:pPr>
              <w:numPr>
                <w:ilvl w:val="0"/>
                <w:numId w:val="3"/>
              </w:numPr>
            </w:pPr>
            <w:r w:rsidRPr="00AE0450">
              <w:t>struct node *right;</w:t>
            </w:r>
          </w:p>
          <w:p w14:paraId="0B49699E" w14:textId="77777777" w:rsidR="00AE0450" w:rsidRPr="00AE0450" w:rsidRDefault="00AE0450" w:rsidP="00421939">
            <w:pPr>
              <w:numPr>
                <w:ilvl w:val="0"/>
                <w:numId w:val="3"/>
              </w:numPr>
            </w:pPr>
            <w:r w:rsidRPr="00AE0450">
              <w:t>};</w:t>
            </w:r>
          </w:p>
          <w:p w14:paraId="29CFC646" w14:textId="7C1586BA" w:rsidR="00F12332" w:rsidRDefault="00F12332" w:rsidP="00684DF9"/>
          <w:p w14:paraId="0F4964AD" w14:textId="21BF978D" w:rsidR="00930A1A" w:rsidRDefault="008348B1" w:rsidP="008348B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8348B1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val="en-US"/>
              </w:rPr>
              <w:drawing>
                <wp:inline distT="0" distB="0" distL="0" distR="0" wp14:anchorId="4E25AE33" wp14:editId="3A7F6543">
                  <wp:extent cx="1266825" cy="1756823"/>
                  <wp:effectExtent l="0" t="0" r="0" b="0"/>
                  <wp:docPr id="6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0C67E0C-E97C-4584-9F0E-A7196F491381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10C67E0C-E97C-4584-9F0E-A7196F49138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8596" cy="1759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837959" w14:textId="77777777" w:rsidR="00C651A2" w:rsidRDefault="00C651A2" w:rsidP="003C7979">
            <w:pPr>
              <w:jc w:val="both"/>
              <w:rPr>
                <w:rFonts w:ascii="Book Antiqua" w:hAnsi="Book Antiqua"/>
                <w:b/>
                <w:lang w:val="en-US"/>
              </w:rPr>
            </w:pPr>
          </w:p>
          <w:p w14:paraId="0AD75279" w14:textId="77777777" w:rsidR="00164C49" w:rsidRDefault="00164C49" w:rsidP="00EB55F4">
            <w:pPr>
              <w:jc w:val="both"/>
              <w:rPr>
                <w:rFonts w:ascii="Book Antiqua" w:hAnsi="Book Antiqua"/>
                <w:b/>
              </w:rPr>
            </w:pPr>
          </w:p>
          <w:p w14:paraId="5E70A31D" w14:textId="4F46CC30" w:rsidR="00C85569" w:rsidRDefault="00C85569" w:rsidP="00EB55F4">
            <w:pPr>
              <w:jc w:val="both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Insert</w:t>
            </w:r>
            <w:r w:rsidR="003B0E52">
              <w:rPr>
                <w:rFonts w:ascii="Book Antiqua" w:hAnsi="Book Antiqua"/>
                <w:b/>
              </w:rPr>
              <w:t xml:space="preserve"> operation</w:t>
            </w:r>
          </w:p>
          <w:p w14:paraId="532AE9CA" w14:textId="77777777" w:rsidR="00560551" w:rsidRPr="003B0E52" w:rsidRDefault="00560551" w:rsidP="00560551">
            <w:pPr>
              <w:jc w:val="both"/>
              <w:rPr>
                <w:rFonts w:ascii="Book Antiqua" w:hAnsi="Book Antiqua"/>
              </w:rPr>
            </w:pPr>
            <w:r w:rsidRPr="003B0E52">
              <w:rPr>
                <w:rFonts w:ascii="Book Antiqua" w:hAnsi="Book Antiqua"/>
                <w:lang w:val="en-US"/>
              </w:rPr>
              <w:t xml:space="preserve">struct node *insert(struct node *root, </w:t>
            </w:r>
            <w:proofErr w:type="spellStart"/>
            <w:r w:rsidRPr="003B0E52">
              <w:rPr>
                <w:rFonts w:ascii="Book Antiqua" w:hAnsi="Book Antiqua"/>
                <w:lang w:val="en-US"/>
              </w:rPr>
              <w:t>int</w:t>
            </w:r>
            <w:proofErr w:type="spellEnd"/>
            <w:r w:rsidRPr="003B0E52">
              <w:rPr>
                <w:rFonts w:ascii="Book Antiqua" w:hAnsi="Book Antiqua"/>
                <w:lang w:val="en-US"/>
              </w:rPr>
              <w:t xml:space="preserve"> </w:t>
            </w:r>
            <w:proofErr w:type="spellStart"/>
            <w:r w:rsidRPr="003B0E52">
              <w:rPr>
                <w:rFonts w:ascii="Book Antiqua" w:hAnsi="Book Antiqua"/>
                <w:lang w:val="en-US"/>
              </w:rPr>
              <w:t>val</w:t>
            </w:r>
            <w:proofErr w:type="spellEnd"/>
            <w:r w:rsidRPr="003B0E52">
              <w:rPr>
                <w:rFonts w:ascii="Book Antiqua" w:hAnsi="Book Antiqua"/>
                <w:lang w:val="en-US"/>
              </w:rPr>
              <w:t xml:space="preserve">) </w:t>
            </w:r>
          </w:p>
          <w:p w14:paraId="3057DC0D" w14:textId="77777777" w:rsidR="00560551" w:rsidRPr="003B0E52" w:rsidRDefault="00560551" w:rsidP="00560551">
            <w:pPr>
              <w:jc w:val="both"/>
              <w:rPr>
                <w:rFonts w:ascii="Book Antiqua" w:hAnsi="Book Antiqua"/>
              </w:rPr>
            </w:pPr>
            <w:r w:rsidRPr="003B0E52">
              <w:rPr>
                <w:rFonts w:ascii="Book Antiqua" w:hAnsi="Book Antiqua"/>
              </w:rPr>
              <w:t>{</w:t>
            </w:r>
          </w:p>
          <w:p w14:paraId="35A1A741" w14:textId="77777777" w:rsidR="00560551" w:rsidRPr="003B0E52" w:rsidRDefault="00560551" w:rsidP="00560551">
            <w:pPr>
              <w:jc w:val="both"/>
              <w:rPr>
                <w:rFonts w:ascii="Book Antiqua" w:hAnsi="Book Antiqua"/>
              </w:rPr>
            </w:pPr>
            <w:r w:rsidRPr="003B0E52">
              <w:rPr>
                <w:rFonts w:ascii="Book Antiqua" w:hAnsi="Book Antiqua"/>
                <w:lang w:val="en-US"/>
              </w:rPr>
              <w:tab/>
              <w:t xml:space="preserve">if(root == NULL) </w:t>
            </w:r>
          </w:p>
          <w:p w14:paraId="159A3BDD" w14:textId="77777777" w:rsidR="00560551" w:rsidRPr="003B0E52" w:rsidRDefault="00560551" w:rsidP="00560551">
            <w:pPr>
              <w:jc w:val="both"/>
              <w:rPr>
                <w:rFonts w:ascii="Book Antiqua" w:hAnsi="Book Antiqua"/>
              </w:rPr>
            </w:pPr>
            <w:r w:rsidRPr="003B0E52">
              <w:rPr>
                <w:rFonts w:ascii="Book Antiqua" w:hAnsi="Book Antiqua"/>
                <w:lang w:val="en-US"/>
              </w:rPr>
              <w:tab/>
            </w:r>
            <w:r w:rsidRPr="003B0E52">
              <w:rPr>
                <w:rFonts w:ascii="Book Antiqua" w:hAnsi="Book Antiqua"/>
                <w:lang w:val="en-US"/>
              </w:rPr>
              <w:tab/>
              <w:t xml:space="preserve">return </w:t>
            </w:r>
            <w:proofErr w:type="spellStart"/>
            <w:r w:rsidRPr="003B0E52">
              <w:rPr>
                <w:rFonts w:ascii="Book Antiqua" w:hAnsi="Book Antiqua"/>
                <w:lang w:val="en-US"/>
              </w:rPr>
              <w:t>getNewNode</w:t>
            </w:r>
            <w:proofErr w:type="spellEnd"/>
            <w:r w:rsidRPr="003B0E52">
              <w:rPr>
                <w:rFonts w:ascii="Book Antiqua" w:hAnsi="Book Antiqua"/>
                <w:lang w:val="en-US"/>
              </w:rPr>
              <w:t>(</w:t>
            </w:r>
            <w:proofErr w:type="spellStart"/>
            <w:r w:rsidRPr="003B0E52">
              <w:rPr>
                <w:rFonts w:ascii="Book Antiqua" w:hAnsi="Book Antiqua"/>
                <w:lang w:val="en-US"/>
              </w:rPr>
              <w:t>val</w:t>
            </w:r>
            <w:proofErr w:type="spellEnd"/>
            <w:r w:rsidRPr="003B0E52">
              <w:rPr>
                <w:rFonts w:ascii="Book Antiqua" w:hAnsi="Book Antiqua"/>
                <w:lang w:val="en-US"/>
              </w:rPr>
              <w:t xml:space="preserve">); </w:t>
            </w:r>
          </w:p>
          <w:p w14:paraId="58F73931" w14:textId="77777777" w:rsidR="00560551" w:rsidRPr="003B0E52" w:rsidRDefault="00560551" w:rsidP="00560551">
            <w:pPr>
              <w:jc w:val="both"/>
              <w:rPr>
                <w:rFonts w:ascii="Book Antiqua" w:hAnsi="Book Antiqua"/>
              </w:rPr>
            </w:pPr>
            <w:r w:rsidRPr="003B0E52">
              <w:rPr>
                <w:rFonts w:ascii="Book Antiqua" w:hAnsi="Book Antiqua"/>
                <w:lang w:val="en-US"/>
              </w:rPr>
              <w:tab/>
              <w:t xml:space="preserve">if(root-&gt;key &lt; </w:t>
            </w:r>
            <w:proofErr w:type="spellStart"/>
            <w:r w:rsidRPr="003B0E52">
              <w:rPr>
                <w:rFonts w:ascii="Book Antiqua" w:hAnsi="Book Antiqua"/>
                <w:lang w:val="en-US"/>
              </w:rPr>
              <w:t>val</w:t>
            </w:r>
            <w:proofErr w:type="spellEnd"/>
            <w:r w:rsidRPr="003B0E52">
              <w:rPr>
                <w:rFonts w:ascii="Book Antiqua" w:hAnsi="Book Antiqua"/>
                <w:lang w:val="en-US"/>
              </w:rPr>
              <w:t xml:space="preserve">) </w:t>
            </w:r>
          </w:p>
          <w:p w14:paraId="1F59F793" w14:textId="77777777" w:rsidR="00560551" w:rsidRPr="003B0E52" w:rsidRDefault="00560551" w:rsidP="00560551">
            <w:pPr>
              <w:jc w:val="both"/>
              <w:rPr>
                <w:rFonts w:ascii="Book Antiqua" w:hAnsi="Book Antiqua"/>
              </w:rPr>
            </w:pPr>
            <w:r w:rsidRPr="003B0E52">
              <w:rPr>
                <w:rFonts w:ascii="Book Antiqua" w:hAnsi="Book Antiqua"/>
                <w:lang w:val="en-US"/>
              </w:rPr>
              <w:tab/>
            </w:r>
            <w:r w:rsidRPr="003B0E52">
              <w:rPr>
                <w:rFonts w:ascii="Book Antiqua" w:hAnsi="Book Antiqua"/>
                <w:lang w:val="en-US"/>
              </w:rPr>
              <w:tab/>
              <w:t>root-&gt;right = insert(root-&gt;</w:t>
            </w:r>
            <w:proofErr w:type="spellStart"/>
            <w:r w:rsidRPr="003B0E52">
              <w:rPr>
                <w:rFonts w:ascii="Book Antiqua" w:hAnsi="Book Antiqua"/>
                <w:lang w:val="en-US"/>
              </w:rPr>
              <w:t>right,val</w:t>
            </w:r>
            <w:proofErr w:type="spellEnd"/>
            <w:r w:rsidRPr="003B0E52">
              <w:rPr>
                <w:rFonts w:ascii="Book Antiqua" w:hAnsi="Book Antiqua"/>
                <w:lang w:val="en-US"/>
              </w:rPr>
              <w:t>);</w:t>
            </w:r>
          </w:p>
          <w:p w14:paraId="597B9605" w14:textId="77777777" w:rsidR="00560551" w:rsidRPr="003B0E52" w:rsidRDefault="00560551" w:rsidP="00560551">
            <w:pPr>
              <w:jc w:val="both"/>
              <w:rPr>
                <w:rFonts w:ascii="Book Antiqua" w:hAnsi="Book Antiqua"/>
              </w:rPr>
            </w:pPr>
            <w:r w:rsidRPr="003B0E52">
              <w:rPr>
                <w:rFonts w:ascii="Book Antiqua" w:hAnsi="Book Antiqua"/>
                <w:lang w:val="en-US"/>
              </w:rPr>
              <w:tab/>
              <w:t xml:space="preserve">else if(root-&gt;key &gt; </w:t>
            </w:r>
            <w:proofErr w:type="spellStart"/>
            <w:r w:rsidRPr="003B0E52">
              <w:rPr>
                <w:rFonts w:ascii="Book Antiqua" w:hAnsi="Book Antiqua"/>
                <w:lang w:val="en-US"/>
              </w:rPr>
              <w:t>val</w:t>
            </w:r>
            <w:proofErr w:type="spellEnd"/>
            <w:r w:rsidRPr="003B0E52">
              <w:rPr>
                <w:rFonts w:ascii="Book Antiqua" w:hAnsi="Book Antiqua"/>
                <w:lang w:val="en-US"/>
              </w:rPr>
              <w:t xml:space="preserve">) </w:t>
            </w:r>
          </w:p>
          <w:p w14:paraId="753732ED" w14:textId="77777777" w:rsidR="00560551" w:rsidRPr="003B0E52" w:rsidRDefault="00560551" w:rsidP="00560551">
            <w:pPr>
              <w:jc w:val="both"/>
              <w:rPr>
                <w:rFonts w:ascii="Book Antiqua" w:hAnsi="Book Antiqua"/>
              </w:rPr>
            </w:pPr>
            <w:r w:rsidRPr="003B0E52">
              <w:rPr>
                <w:rFonts w:ascii="Book Antiqua" w:hAnsi="Book Antiqua"/>
                <w:lang w:val="en-US"/>
              </w:rPr>
              <w:tab/>
            </w:r>
            <w:r w:rsidRPr="003B0E52">
              <w:rPr>
                <w:rFonts w:ascii="Book Antiqua" w:hAnsi="Book Antiqua"/>
                <w:lang w:val="en-US"/>
              </w:rPr>
              <w:tab/>
              <w:t>root-&gt;left = insert(root-&gt;</w:t>
            </w:r>
            <w:proofErr w:type="spellStart"/>
            <w:r w:rsidRPr="003B0E52">
              <w:rPr>
                <w:rFonts w:ascii="Book Antiqua" w:hAnsi="Book Antiqua"/>
                <w:lang w:val="en-US"/>
              </w:rPr>
              <w:t>left,val</w:t>
            </w:r>
            <w:proofErr w:type="spellEnd"/>
            <w:r w:rsidRPr="003B0E52">
              <w:rPr>
                <w:rFonts w:ascii="Book Antiqua" w:hAnsi="Book Antiqua"/>
                <w:lang w:val="en-US"/>
              </w:rPr>
              <w:t xml:space="preserve">);  </w:t>
            </w:r>
          </w:p>
          <w:p w14:paraId="61A9AAA0" w14:textId="77777777" w:rsidR="00560551" w:rsidRPr="003B0E52" w:rsidRDefault="00560551" w:rsidP="00560551">
            <w:pPr>
              <w:jc w:val="both"/>
              <w:rPr>
                <w:rFonts w:ascii="Book Antiqua" w:hAnsi="Book Antiqua"/>
              </w:rPr>
            </w:pPr>
            <w:r w:rsidRPr="003B0E52">
              <w:rPr>
                <w:rFonts w:ascii="Book Antiqua" w:hAnsi="Book Antiqua"/>
                <w:lang w:val="en-US"/>
              </w:rPr>
              <w:tab/>
              <w:t xml:space="preserve">return root; </w:t>
            </w:r>
          </w:p>
          <w:p w14:paraId="4503B822" w14:textId="77777777" w:rsidR="00560551" w:rsidRPr="003B0E52" w:rsidRDefault="00560551" w:rsidP="00560551">
            <w:pPr>
              <w:jc w:val="both"/>
              <w:rPr>
                <w:rFonts w:ascii="Book Antiqua" w:hAnsi="Book Antiqua"/>
              </w:rPr>
            </w:pPr>
            <w:r w:rsidRPr="003B0E52">
              <w:rPr>
                <w:rFonts w:ascii="Book Antiqua" w:hAnsi="Book Antiqua"/>
                <w:lang w:val="en-US"/>
              </w:rPr>
              <w:tab/>
            </w:r>
          </w:p>
          <w:p w14:paraId="3ABBBB6E" w14:textId="77777777" w:rsidR="00560551" w:rsidRPr="003B0E52" w:rsidRDefault="00560551" w:rsidP="00560551">
            <w:pPr>
              <w:jc w:val="both"/>
              <w:rPr>
                <w:rFonts w:ascii="Book Antiqua" w:hAnsi="Book Antiqua"/>
              </w:rPr>
            </w:pPr>
            <w:r w:rsidRPr="003B0E52">
              <w:rPr>
                <w:rFonts w:ascii="Book Antiqua" w:hAnsi="Book Antiqua"/>
                <w:lang w:val="en-US"/>
              </w:rPr>
              <w:t>}</w:t>
            </w:r>
          </w:p>
          <w:p w14:paraId="763221A6" w14:textId="77777777" w:rsidR="00560551" w:rsidRPr="003B0E52" w:rsidRDefault="00560551" w:rsidP="00560551">
            <w:pPr>
              <w:jc w:val="both"/>
              <w:rPr>
                <w:rFonts w:ascii="Book Antiqua" w:hAnsi="Book Antiqua"/>
              </w:rPr>
            </w:pPr>
            <w:proofErr w:type="spellStart"/>
            <w:r w:rsidRPr="003B0E52">
              <w:rPr>
                <w:rFonts w:ascii="Book Antiqua" w:hAnsi="Book Antiqua"/>
                <w:lang w:val="en-US"/>
              </w:rPr>
              <w:t>struct</w:t>
            </w:r>
            <w:proofErr w:type="spellEnd"/>
            <w:r w:rsidRPr="003B0E52">
              <w:rPr>
                <w:rFonts w:ascii="Book Antiqua" w:hAnsi="Book Antiqua"/>
                <w:lang w:val="en-US"/>
              </w:rPr>
              <w:t xml:space="preserve"> node *</w:t>
            </w:r>
            <w:proofErr w:type="spellStart"/>
            <w:r w:rsidRPr="003B0E52">
              <w:rPr>
                <w:rFonts w:ascii="Book Antiqua" w:hAnsi="Book Antiqua"/>
                <w:lang w:val="en-US"/>
              </w:rPr>
              <w:t>getNewNode</w:t>
            </w:r>
            <w:proofErr w:type="spellEnd"/>
            <w:r w:rsidRPr="003B0E52">
              <w:rPr>
                <w:rFonts w:ascii="Book Antiqua" w:hAnsi="Book Antiqua"/>
                <w:lang w:val="en-US"/>
              </w:rPr>
              <w:t>(</w:t>
            </w:r>
            <w:proofErr w:type="spellStart"/>
            <w:r w:rsidRPr="003B0E52">
              <w:rPr>
                <w:rFonts w:ascii="Book Antiqua" w:hAnsi="Book Antiqua"/>
                <w:lang w:val="en-US"/>
              </w:rPr>
              <w:t>int</w:t>
            </w:r>
            <w:proofErr w:type="spellEnd"/>
            <w:r w:rsidRPr="003B0E52">
              <w:rPr>
                <w:rFonts w:ascii="Book Antiqua" w:hAnsi="Book Antiqua"/>
                <w:lang w:val="en-US"/>
              </w:rPr>
              <w:t xml:space="preserve"> </w:t>
            </w:r>
            <w:proofErr w:type="spellStart"/>
            <w:r w:rsidRPr="003B0E52">
              <w:rPr>
                <w:rFonts w:ascii="Book Antiqua" w:hAnsi="Book Antiqua"/>
                <w:lang w:val="en-US"/>
              </w:rPr>
              <w:t>val</w:t>
            </w:r>
            <w:proofErr w:type="spellEnd"/>
            <w:r w:rsidRPr="003B0E52">
              <w:rPr>
                <w:rFonts w:ascii="Book Antiqua" w:hAnsi="Book Antiqua"/>
                <w:lang w:val="en-US"/>
              </w:rPr>
              <w:t xml:space="preserve">) </w:t>
            </w:r>
          </w:p>
          <w:p w14:paraId="7C41E4C6" w14:textId="77777777" w:rsidR="00560551" w:rsidRPr="003B0E52" w:rsidRDefault="00560551" w:rsidP="00560551">
            <w:pPr>
              <w:jc w:val="both"/>
              <w:rPr>
                <w:rFonts w:ascii="Book Antiqua" w:hAnsi="Book Antiqua"/>
              </w:rPr>
            </w:pPr>
            <w:r w:rsidRPr="003B0E52">
              <w:rPr>
                <w:rFonts w:ascii="Book Antiqua" w:hAnsi="Book Antiqua"/>
                <w:lang w:val="en-US"/>
              </w:rPr>
              <w:t xml:space="preserve">{ </w:t>
            </w:r>
          </w:p>
          <w:p w14:paraId="06F2695C" w14:textId="77777777" w:rsidR="00560551" w:rsidRPr="003B0E52" w:rsidRDefault="00560551" w:rsidP="00560551">
            <w:pPr>
              <w:jc w:val="both"/>
              <w:rPr>
                <w:rFonts w:ascii="Book Antiqua" w:hAnsi="Book Antiqua"/>
              </w:rPr>
            </w:pPr>
            <w:proofErr w:type="spellStart"/>
            <w:r w:rsidRPr="003B0E52">
              <w:rPr>
                <w:rFonts w:ascii="Book Antiqua" w:hAnsi="Book Antiqua"/>
                <w:lang w:val="en-US"/>
              </w:rPr>
              <w:lastRenderedPageBreak/>
              <w:t>struct</w:t>
            </w:r>
            <w:proofErr w:type="spellEnd"/>
            <w:r w:rsidRPr="003B0E52">
              <w:rPr>
                <w:rFonts w:ascii="Book Antiqua" w:hAnsi="Book Antiqua"/>
                <w:lang w:val="en-US"/>
              </w:rPr>
              <w:t xml:space="preserve"> node *</w:t>
            </w:r>
            <w:proofErr w:type="spellStart"/>
            <w:r w:rsidRPr="003B0E52">
              <w:rPr>
                <w:rFonts w:ascii="Book Antiqua" w:hAnsi="Book Antiqua"/>
                <w:lang w:val="en-US"/>
              </w:rPr>
              <w:t>newNode</w:t>
            </w:r>
            <w:proofErr w:type="spellEnd"/>
            <w:r w:rsidRPr="003B0E52">
              <w:rPr>
                <w:rFonts w:ascii="Book Antiqua" w:hAnsi="Book Antiqua"/>
                <w:lang w:val="en-US"/>
              </w:rPr>
              <w:t xml:space="preserve"> = new node; </w:t>
            </w:r>
          </w:p>
          <w:p w14:paraId="1CC0916A" w14:textId="77777777" w:rsidR="00560551" w:rsidRPr="003B0E52" w:rsidRDefault="00560551" w:rsidP="00560551">
            <w:pPr>
              <w:jc w:val="both"/>
              <w:rPr>
                <w:rFonts w:ascii="Book Antiqua" w:hAnsi="Book Antiqua"/>
              </w:rPr>
            </w:pPr>
            <w:proofErr w:type="spellStart"/>
            <w:r w:rsidRPr="003B0E52">
              <w:rPr>
                <w:rFonts w:ascii="Book Antiqua" w:hAnsi="Book Antiqua"/>
                <w:lang w:val="en-US"/>
              </w:rPr>
              <w:t>newNode</w:t>
            </w:r>
            <w:proofErr w:type="spellEnd"/>
            <w:r w:rsidRPr="003B0E52">
              <w:rPr>
                <w:rFonts w:ascii="Book Antiqua" w:hAnsi="Book Antiqua"/>
                <w:lang w:val="en-US"/>
              </w:rPr>
              <w:t xml:space="preserve">-&gt;key = </w:t>
            </w:r>
            <w:proofErr w:type="spellStart"/>
            <w:r w:rsidRPr="003B0E52">
              <w:rPr>
                <w:rFonts w:ascii="Book Antiqua" w:hAnsi="Book Antiqua"/>
                <w:lang w:val="en-US"/>
              </w:rPr>
              <w:t>val</w:t>
            </w:r>
            <w:proofErr w:type="spellEnd"/>
            <w:r w:rsidRPr="003B0E52">
              <w:rPr>
                <w:rFonts w:ascii="Book Antiqua" w:hAnsi="Book Antiqua"/>
                <w:lang w:val="en-US"/>
              </w:rPr>
              <w:t xml:space="preserve">; </w:t>
            </w:r>
          </w:p>
          <w:p w14:paraId="229762AE" w14:textId="77777777" w:rsidR="00560551" w:rsidRPr="003B0E52" w:rsidRDefault="00560551" w:rsidP="00560551">
            <w:pPr>
              <w:jc w:val="both"/>
              <w:rPr>
                <w:rFonts w:ascii="Book Antiqua" w:hAnsi="Book Antiqua"/>
              </w:rPr>
            </w:pPr>
            <w:proofErr w:type="spellStart"/>
            <w:r w:rsidRPr="003B0E52">
              <w:rPr>
                <w:rFonts w:ascii="Book Antiqua" w:hAnsi="Book Antiqua"/>
                <w:lang w:val="en-US"/>
              </w:rPr>
              <w:t>newNode</w:t>
            </w:r>
            <w:proofErr w:type="spellEnd"/>
            <w:r w:rsidRPr="003B0E52">
              <w:rPr>
                <w:rFonts w:ascii="Book Antiqua" w:hAnsi="Book Antiqua"/>
                <w:lang w:val="en-US"/>
              </w:rPr>
              <w:t xml:space="preserve">-&gt;left = NULL; </w:t>
            </w:r>
          </w:p>
          <w:p w14:paraId="24B17884" w14:textId="77777777" w:rsidR="00560551" w:rsidRPr="003B0E52" w:rsidRDefault="00560551" w:rsidP="00560551">
            <w:pPr>
              <w:jc w:val="both"/>
              <w:rPr>
                <w:rFonts w:ascii="Book Antiqua" w:hAnsi="Book Antiqua"/>
              </w:rPr>
            </w:pPr>
            <w:proofErr w:type="spellStart"/>
            <w:r w:rsidRPr="003B0E52">
              <w:rPr>
                <w:rFonts w:ascii="Book Antiqua" w:hAnsi="Book Antiqua"/>
                <w:lang w:val="en-US"/>
              </w:rPr>
              <w:t>newNode</w:t>
            </w:r>
            <w:proofErr w:type="spellEnd"/>
            <w:r w:rsidRPr="003B0E52">
              <w:rPr>
                <w:rFonts w:ascii="Book Antiqua" w:hAnsi="Book Antiqua"/>
                <w:lang w:val="en-US"/>
              </w:rPr>
              <w:t xml:space="preserve">-&gt;right = NULL; </w:t>
            </w:r>
          </w:p>
          <w:p w14:paraId="4769287C" w14:textId="77777777" w:rsidR="00560551" w:rsidRPr="003B0E52" w:rsidRDefault="00560551" w:rsidP="00560551">
            <w:pPr>
              <w:jc w:val="both"/>
              <w:rPr>
                <w:rFonts w:ascii="Book Antiqua" w:hAnsi="Book Antiqua"/>
              </w:rPr>
            </w:pPr>
            <w:r w:rsidRPr="003B0E52">
              <w:rPr>
                <w:rFonts w:ascii="Book Antiqua" w:hAnsi="Book Antiqua"/>
                <w:lang w:val="en-US"/>
              </w:rPr>
              <w:t xml:space="preserve">return </w:t>
            </w:r>
            <w:proofErr w:type="spellStart"/>
            <w:r w:rsidRPr="003B0E52">
              <w:rPr>
                <w:rFonts w:ascii="Book Antiqua" w:hAnsi="Book Antiqua"/>
                <w:lang w:val="en-US"/>
              </w:rPr>
              <w:t>newNode</w:t>
            </w:r>
            <w:proofErr w:type="spellEnd"/>
            <w:r w:rsidRPr="003B0E52">
              <w:rPr>
                <w:rFonts w:ascii="Book Antiqua" w:hAnsi="Book Antiqua"/>
                <w:lang w:val="en-US"/>
              </w:rPr>
              <w:t xml:space="preserve">; </w:t>
            </w:r>
          </w:p>
          <w:p w14:paraId="2842F04B" w14:textId="77777777" w:rsidR="00560551" w:rsidRPr="003B0E52" w:rsidRDefault="00560551" w:rsidP="00560551">
            <w:pPr>
              <w:jc w:val="both"/>
              <w:rPr>
                <w:rFonts w:ascii="Book Antiqua" w:hAnsi="Book Antiqua"/>
              </w:rPr>
            </w:pPr>
            <w:r w:rsidRPr="003B0E52">
              <w:rPr>
                <w:rFonts w:ascii="Book Antiqua" w:hAnsi="Book Antiqua"/>
                <w:lang w:val="en-US"/>
              </w:rPr>
              <w:t xml:space="preserve">} </w:t>
            </w:r>
          </w:p>
          <w:p w14:paraId="52FAC652" w14:textId="77777777" w:rsidR="00560551" w:rsidRPr="00EB55F4" w:rsidRDefault="00560551" w:rsidP="00EB55F4">
            <w:pPr>
              <w:jc w:val="both"/>
              <w:rPr>
                <w:rFonts w:ascii="Book Antiqua" w:hAnsi="Book Antiqua"/>
                <w:b/>
              </w:rPr>
            </w:pPr>
          </w:p>
          <w:p w14:paraId="340600ED" w14:textId="4702A2D8" w:rsidR="00EB55F4" w:rsidRDefault="00D1310C" w:rsidP="00EB55F4">
            <w:pPr>
              <w:jc w:val="both"/>
              <w:rPr>
                <w:rFonts w:ascii="Book Antiqua" w:hAnsi="Book Antiqua"/>
                <w:b/>
              </w:rPr>
            </w:pPr>
            <w:r w:rsidRPr="00D1310C">
              <w:rPr>
                <w:rFonts w:ascii="Book Antiqua" w:hAnsi="Book Antiqua"/>
                <w:b/>
              </w:rPr>
              <w:t>Delete operation</w:t>
            </w:r>
          </w:p>
          <w:p w14:paraId="27BFB46D" w14:textId="77777777" w:rsidR="008D0808" w:rsidRPr="008D0808" w:rsidRDefault="008D0808" w:rsidP="008D0808">
            <w:pPr>
              <w:numPr>
                <w:ilvl w:val="0"/>
                <w:numId w:val="17"/>
              </w:numPr>
              <w:jc w:val="both"/>
              <w:rPr>
                <w:rFonts w:ascii="Book Antiqua" w:hAnsi="Book Antiqua"/>
                <w:bCs/>
              </w:rPr>
            </w:pPr>
            <w:r w:rsidRPr="008D0808">
              <w:rPr>
                <w:rFonts w:ascii="Book Antiqua" w:hAnsi="Book Antiqua"/>
                <w:bCs/>
                <w:lang w:val="en-US"/>
              </w:rPr>
              <w:t xml:space="preserve">The delete function deletes a node from the binary search tree. </w:t>
            </w:r>
          </w:p>
          <w:p w14:paraId="00798641" w14:textId="77777777" w:rsidR="008D0808" w:rsidRPr="008D0808" w:rsidRDefault="008D0808" w:rsidP="008D0808">
            <w:pPr>
              <w:numPr>
                <w:ilvl w:val="0"/>
                <w:numId w:val="17"/>
              </w:numPr>
              <w:jc w:val="both"/>
              <w:rPr>
                <w:rFonts w:ascii="Book Antiqua" w:hAnsi="Book Antiqua"/>
                <w:bCs/>
              </w:rPr>
            </w:pPr>
            <w:r w:rsidRPr="008D0808">
              <w:rPr>
                <w:rFonts w:ascii="Book Antiqua" w:hAnsi="Book Antiqua"/>
                <w:bCs/>
                <w:lang w:val="en-US"/>
              </w:rPr>
              <w:t xml:space="preserve">However, utmost care should be taken that the properties of the binary search tree are not violated and nodes are not </w:t>
            </w:r>
            <w:r w:rsidRPr="008D0808">
              <w:rPr>
                <w:rFonts w:ascii="Book Antiqua" w:hAnsi="Book Antiqua"/>
                <w:bCs/>
              </w:rPr>
              <w:t>lost in the process.</w:t>
            </w:r>
          </w:p>
          <w:p w14:paraId="6F3F7EB5" w14:textId="77777777" w:rsidR="008D0808" w:rsidRPr="008D0808" w:rsidRDefault="008D0808" w:rsidP="008D0808">
            <w:pPr>
              <w:jc w:val="both"/>
              <w:rPr>
                <w:rFonts w:ascii="Book Antiqua" w:hAnsi="Book Antiqua"/>
                <w:bCs/>
              </w:rPr>
            </w:pPr>
            <w:r w:rsidRPr="008D0808">
              <w:rPr>
                <w:rFonts w:ascii="Book Antiqua" w:hAnsi="Book Antiqua"/>
                <w:bCs/>
                <w:lang w:val="en-US"/>
              </w:rPr>
              <w:t>Three cases:</w:t>
            </w:r>
          </w:p>
          <w:p w14:paraId="71ECD10C" w14:textId="77777777" w:rsidR="008D0808" w:rsidRPr="008D0808" w:rsidRDefault="008D0808" w:rsidP="008D0808">
            <w:pPr>
              <w:jc w:val="both"/>
              <w:rPr>
                <w:rFonts w:ascii="Book Antiqua" w:hAnsi="Book Antiqua"/>
                <w:bCs/>
              </w:rPr>
            </w:pPr>
            <w:r w:rsidRPr="008D0808">
              <w:rPr>
                <w:rFonts w:ascii="Book Antiqua" w:hAnsi="Book Antiqua"/>
                <w:bCs/>
                <w:lang w:val="en-US"/>
              </w:rPr>
              <w:t>(1) the node is a leaf</w:t>
            </w:r>
          </w:p>
          <w:p w14:paraId="251CBDC2" w14:textId="77777777" w:rsidR="008D0808" w:rsidRPr="008D0808" w:rsidRDefault="008D0808" w:rsidP="008D0808">
            <w:pPr>
              <w:numPr>
                <w:ilvl w:val="1"/>
                <w:numId w:val="18"/>
              </w:numPr>
              <w:jc w:val="both"/>
              <w:rPr>
                <w:rFonts w:ascii="Book Antiqua" w:hAnsi="Book Antiqua"/>
                <w:bCs/>
              </w:rPr>
            </w:pPr>
            <w:r w:rsidRPr="008D0808">
              <w:rPr>
                <w:rFonts w:ascii="Book Antiqua" w:hAnsi="Book Antiqua"/>
                <w:bCs/>
                <w:lang w:val="en-US"/>
              </w:rPr>
              <w:t>Delete it immediately</w:t>
            </w:r>
          </w:p>
          <w:p w14:paraId="3C3D6032" w14:textId="77777777" w:rsidR="008D0808" w:rsidRPr="008D0808" w:rsidRDefault="008D0808" w:rsidP="008D0808">
            <w:pPr>
              <w:jc w:val="both"/>
              <w:rPr>
                <w:rFonts w:ascii="Book Antiqua" w:hAnsi="Book Antiqua"/>
                <w:bCs/>
              </w:rPr>
            </w:pPr>
            <w:r w:rsidRPr="008D0808">
              <w:rPr>
                <w:rFonts w:ascii="Book Antiqua" w:hAnsi="Book Antiqua"/>
                <w:bCs/>
                <w:lang w:val="en-US"/>
              </w:rPr>
              <w:t>(2) the node has one child</w:t>
            </w:r>
          </w:p>
          <w:p w14:paraId="19A02859" w14:textId="77777777" w:rsidR="008D0808" w:rsidRPr="008D0808" w:rsidRDefault="008D0808" w:rsidP="008D0808">
            <w:pPr>
              <w:numPr>
                <w:ilvl w:val="1"/>
                <w:numId w:val="19"/>
              </w:numPr>
              <w:jc w:val="both"/>
              <w:rPr>
                <w:rFonts w:ascii="Book Antiqua" w:hAnsi="Book Antiqua"/>
                <w:bCs/>
              </w:rPr>
            </w:pPr>
            <w:r w:rsidRPr="008D0808">
              <w:rPr>
                <w:rFonts w:ascii="Book Antiqua" w:hAnsi="Book Antiqua"/>
                <w:bCs/>
                <w:lang w:val="en-US"/>
              </w:rPr>
              <w:t>Replace the node with its child</w:t>
            </w:r>
          </w:p>
          <w:p w14:paraId="0F77F787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(3) the node has 2 children</w:t>
            </w:r>
          </w:p>
          <w:p w14:paraId="085FB117" w14:textId="77777777" w:rsidR="00F70F5A" w:rsidRPr="00F70F5A" w:rsidRDefault="00F70F5A" w:rsidP="00F70F5A">
            <w:pPr>
              <w:numPr>
                <w:ilvl w:val="1"/>
                <w:numId w:val="20"/>
              </w:numPr>
              <w:jc w:val="both"/>
              <w:rPr>
                <w:rFonts w:ascii="Book Antiqua" w:hAnsi="Book Antiqua"/>
                <w:bCs/>
              </w:rPr>
            </w:pPr>
            <w:proofErr w:type="spellStart"/>
            <w:r w:rsidRPr="00F70F5A">
              <w:rPr>
                <w:rFonts w:ascii="Book Antiqua" w:hAnsi="Book Antiqua"/>
                <w:bCs/>
                <w:lang w:val="en-US"/>
              </w:rPr>
              <w:t>i</w:t>
            </w:r>
            <w:proofErr w:type="spellEnd"/>
            <w:r w:rsidRPr="00F70F5A">
              <w:rPr>
                <w:rFonts w:ascii="Book Antiqua" w:hAnsi="Book Antiqua"/>
                <w:bCs/>
                <w:lang w:val="en-US"/>
              </w:rPr>
              <w:t>. replace the node with the minimum element at the right subtree (</w:t>
            </w:r>
            <w:proofErr w:type="spellStart"/>
            <w:r w:rsidRPr="00F70F5A">
              <w:rPr>
                <w:rFonts w:ascii="Book Antiqua" w:hAnsi="Book Antiqua"/>
                <w:bCs/>
                <w:lang w:val="en-US"/>
              </w:rPr>
              <w:t>inorder</w:t>
            </w:r>
            <w:proofErr w:type="spellEnd"/>
            <w:r w:rsidRPr="00F70F5A">
              <w:rPr>
                <w:rFonts w:ascii="Book Antiqua" w:hAnsi="Book Antiqua"/>
                <w:bCs/>
                <w:lang w:val="en-US"/>
              </w:rPr>
              <w:t xml:space="preserve"> successor)</w:t>
            </w:r>
          </w:p>
          <w:p w14:paraId="5A1977ED" w14:textId="77777777" w:rsidR="00F70F5A" w:rsidRPr="00F70F5A" w:rsidRDefault="00F70F5A" w:rsidP="00F70F5A">
            <w:pPr>
              <w:numPr>
                <w:ilvl w:val="1"/>
                <w:numId w:val="20"/>
              </w:num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Ii. delete the minimum element by invoking case 1 or 2.</w:t>
            </w:r>
          </w:p>
          <w:p w14:paraId="38FE14D3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 xml:space="preserve">Node* </w:t>
            </w:r>
            <w:proofErr w:type="spellStart"/>
            <w:r w:rsidRPr="00F70F5A">
              <w:rPr>
                <w:rFonts w:ascii="Book Antiqua" w:hAnsi="Book Antiqua"/>
                <w:bCs/>
                <w:lang w:val="en-US"/>
              </w:rPr>
              <w:t>deleteNode</w:t>
            </w:r>
            <w:proofErr w:type="spellEnd"/>
            <w:r w:rsidRPr="00F70F5A">
              <w:rPr>
                <w:rFonts w:ascii="Book Antiqua" w:hAnsi="Book Antiqua"/>
                <w:bCs/>
                <w:lang w:val="en-US"/>
              </w:rPr>
              <w:t xml:space="preserve">(Node* root, </w:t>
            </w:r>
            <w:proofErr w:type="spellStart"/>
            <w:r w:rsidRPr="00F70F5A">
              <w:rPr>
                <w:rFonts w:ascii="Book Antiqua" w:hAnsi="Book Antiqua"/>
                <w:bCs/>
                <w:lang w:val="en-US"/>
              </w:rPr>
              <w:t>int</w:t>
            </w:r>
            <w:proofErr w:type="spellEnd"/>
            <w:r w:rsidRPr="00F70F5A">
              <w:rPr>
                <w:rFonts w:ascii="Book Antiqua" w:hAnsi="Book Antiqua"/>
                <w:bCs/>
                <w:lang w:val="en-US"/>
              </w:rPr>
              <w:t xml:space="preserve"> k)</w:t>
            </w:r>
          </w:p>
          <w:p w14:paraId="0671C197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{</w:t>
            </w:r>
          </w:p>
          <w:p w14:paraId="551C76A6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   // Base case</w:t>
            </w:r>
          </w:p>
          <w:p w14:paraId="4000B25E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   if (root == NULL)</w:t>
            </w:r>
          </w:p>
          <w:p w14:paraId="75C7A7D9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       return root;</w:t>
            </w:r>
          </w:p>
          <w:p w14:paraId="077F18A9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</w:t>
            </w:r>
          </w:p>
          <w:p w14:paraId="31E1C35E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   // Recursive calls for ancestors of</w:t>
            </w:r>
          </w:p>
          <w:p w14:paraId="3D10BAED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   // node to be deleted</w:t>
            </w:r>
          </w:p>
          <w:p w14:paraId="45DFDE67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   if (root-&gt;key &gt; k) {</w:t>
            </w:r>
          </w:p>
          <w:p w14:paraId="3863FA1F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 xml:space="preserve">        root-&gt;left = </w:t>
            </w:r>
            <w:proofErr w:type="spellStart"/>
            <w:r w:rsidRPr="00F70F5A">
              <w:rPr>
                <w:rFonts w:ascii="Book Antiqua" w:hAnsi="Book Antiqua"/>
                <w:bCs/>
                <w:lang w:val="en-US"/>
              </w:rPr>
              <w:t>deleteNode</w:t>
            </w:r>
            <w:proofErr w:type="spellEnd"/>
            <w:r w:rsidRPr="00F70F5A">
              <w:rPr>
                <w:rFonts w:ascii="Book Antiqua" w:hAnsi="Book Antiqua"/>
                <w:bCs/>
                <w:lang w:val="en-US"/>
              </w:rPr>
              <w:t>(root-&gt;left, k);</w:t>
            </w:r>
          </w:p>
          <w:p w14:paraId="6E7F55E5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       return root;</w:t>
            </w:r>
          </w:p>
          <w:p w14:paraId="260F1BD8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   }</w:t>
            </w:r>
          </w:p>
          <w:p w14:paraId="2CABE571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   else if (root-&gt;key &lt; k) {</w:t>
            </w:r>
          </w:p>
          <w:p w14:paraId="598DEDD3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 xml:space="preserve">        root-&gt;right = </w:t>
            </w:r>
            <w:proofErr w:type="spellStart"/>
            <w:r w:rsidRPr="00F70F5A">
              <w:rPr>
                <w:rFonts w:ascii="Book Antiqua" w:hAnsi="Book Antiqua"/>
                <w:bCs/>
                <w:lang w:val="en-US"/>
              </w:rPr>
              <w:t>deleteNode</w:t>
            </w:r>
            <w:proofErr w:type="spellEnd"/>
            <w:r w:rsidRPr="00F70F5A">
              <w:rPr>
                <w:rFonts w:ascii="Book Antiqua" w:hAnsi="Book Antiqua"/>
                <w:bCs/>
                <w:lang w:val="en-US"/>
              </w:rPr>
              <w:t>(root-&gt;right, k);</w:t>
            </w:r>
          </w:p>
          <w:p w14:paraId="34E9A653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       return root;</w:t>
            </w:r>
          </w:p>
          <w:p w14:paraId="029E7C7F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   }</w:t>
            </w:r>
          </w:p>
          <w:p w14:paraId="151ACC69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</w:t>
            </w:r>
          </w:p>
          <w:p w14:paraId="40209B6F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   // We reach here when root is the node</w:t>
            </w:r>
          </w:p>
          <w:p w14:paraId="3DF7C026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   // to be deleted.</w:t>
            </w:r>
          </w:p>
          <w:p w14:paraId="30022706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// If one of the children is empty</w:t>
            </w:r>
          </w:p>
          <w:p w14:paraId="5D9FD43D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   if (root-&gt;left == NULL) {</w:t>
            </w:r>
          </w:p>
          <w:p w14:paraId="579E17CD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       Node* temp = root-&gt;right;</w:t>
            </w:r>
          </w:p>
          <w:p w14:paraId="67040609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       delete root;</w:t>
            </w:r>
          </w:p>
          <w:p w14:paraId="20687D0F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       return temp;</w:t>
            </w:r>
          </w:p>
          <w:p w14:paraId="6392709A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   }</w:t>
            </w:r>
          </w:p>
          <w:p w14:paraId="03F6C114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   else if (root-&gt;right == NULL) {</w:t>
            </w:r>
          </w:p>
          <w:p w14:paraId="2C59DCC8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       Node* temp = root-&gt;left;</w:t>
            </w:r>
          </w:p>
          <w:p w14:paraId="0E77A732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       delete root;</w:t>
            </w:r>
          </w:p>
          <w:p w14:paraId="1F55E808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       return temp;</w:t>
            </w:r>
          </w:p>
          <w:p w14:paraId="3DB33D98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   }</w:t>
            </w:r>
          </w:p>
          <w:p w14:paraId="204EBD06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// If both children exist</w:t>
            </w:r>
          </w:p>
          <w:p w14:paraId="07B649A1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lastRenderedPageBreak/>
              <w:t>    else {</w:t>
            </w:r>
          </w:p>
          <w:p w14:paraId="77334CAC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</w:t>
            </w:r>
          </w:p>
          <w:p w14:paraId="0611629E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 xml:space="preserve">        Node* </w:t>
            </w:r>
            <w:proofErr w:type="spellStart"/>
            <w:r w:rsidRPr="00F70F5A">
              <w:rPr>
                <w:rFonts w:ascii="Book Antiqua" w:hAnsi="Book Antiqua"/>
                <w:bCs/>
                <w:lang w:val="en-US"/>
              </w:rPr>
              <w:t>succParent</w:t>
            </w:r>
            <w:proofErr w:type="spellEnd"/>
            <w:r w:rsidRPr="00F70F5A">
              <w:rPr>
                <w:rFonts w:ascii="Book Antiqua" w:hAnsi="Book Antiqua"/>
                <w:bCs/>
                <w:lang w:val="en-US"/>
              </w:rPr>
              <w:t xml:space="preserve"> = root;</w:t>
            </w:r>
          </w:p>
          <w:p w14:paraId="6400EBE3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</w:t>
            </w:r>
          </w:p>
          <w:p w14:paraId="12664EEA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       // Find successor</w:t>
            </w:r>
          </w:p>
          <w:p w14:paraId="79EE2C9D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 xml:space="preserve">        Node* </w:t>
            </w:r>
            <w:proofErr w:type="spellStart"/>
            <w:r w:rsidRPr="00F70F5A">
              <w:rPr>
                <w:rFonts w:ascii="Book Antiqua" w:hAnsi="Book Antiqua"/>
                <w:bCs/>
                <w:lang w:val="en-US"/>
              </w:rPr>
              <w:t>succ</w:t>
            </w:r>
            <w:proofErr w:type="spellEnd"/>
            <w:r w:rsidRPr="00F70F5A">
              <w:rPr>
                <w:rFonts w:ascii="Book Antiqua" w:hAnsi="Book Antiqua"/>
                <w:bCs/>
                <w:lang w:val="en-US"/>
              </w:rPr>
              <w:t xml:space="preserve"> = root-&gt;right;</w:t>
            </w:r>
          </w:p>
          <w:p w14:paraId="4132796C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       while (</w:t>
            </w:r>
            <w:proofErr w:type="spellStart"/>
            <w:r w:rsidRPr="00F70F5A">
              <w:rPr>
                <w:rFonts w:ascii="Book Antiqua" w:hAnsi="Book Antiqua"/>
                <w:bCs/>
                <w:lang w:val="en-US"/>
              </w:rPr>
              <w:t>succ</w:t>
            </w:r>
            <w:proofErr w:type="spellEnd"/>
            <w:r w:rsidRPr="00F70F5A">
              <w:rPr>
                <w:rFonts w:ascii="Book Antiqua" w:hAnsi="Book Antiqua"/>
                <w:bCs/>
                <w:lang w:val="en-US"/>
              </w:rPr>
              <w:t>-&gt;left != NULL) {</w:t>
            </w:r>
          </w:p>
          <w:p w14:paraId="4868FDC6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           </w:t>
            </w:r>
            <w:proofErr w:type="spellStart"/>
            <w:r w:rsidRPr="00F70F5A">
              <w:rPr>
                <w:rFonts w:ascii="Book Antiqua" w:hAnsi="Book Antiqua"/>
                <w:bCs/>
                <w:lang w:val="en-US"/>
              </w:rPr>
              <w:t>succParent</w:t>
            </w:r>
            <w:proofErr w:type="spellEnd"/>
            <w:r w:rsidRPr="00F70F5A">
              <w:rPr>
                <w:rFonts w:ascii="Book Antiqua" w:hAnsi="Book Antiqua"/>
                <w:bCs/>
                <w:lang w:val="en-US"/>
              </w:rPr>
              <w:t xml:space="preserve"> = </w:t>
            </w:r>
            <w:proofErr w:type="spellStart"/>
            <w:r w:rsidRPr="00F70F5A">
              <w:rPr>
                <w:rFonts w:ascii="Book Antiqua" w:hAnsi="Book Antiqua"/>
                <w:bCs/>
                <w:lang w:val="en-US"/>
              </w:rPr>
              <w:t>succ</w:t>
            </w:r>
            <w:proofErr w:type="spellEnd"/>
            <w:r w:rsidRPr="00F70F5A">
              <w:rPr>
                <w:rFonts w:ascii="Book Antiqua" w:hAnsi="Book Antiqua"/>
                <w:bCs/>
                <w:lang w:val="en-US"/>
              </w:rPr>
              <w:t>;</w:t>
            </w:r>
          </w:p>
          <w:p w14:paraId="7EDC7117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           </w:t>
            </w:r>
            <w:proofErr w:type="spellStart"/>
            <w:r w:rsidRPr="00F70F5A">
              <w:rPr>
                <w:rFonts w:ascii="Book Antiqua" w:hAnsi="Book Antiqua"/>
                <w:bCs/>
                <w:lang w:val="en-US"/>
              </w:rPr>
              <w:t>succ</w:t>
            </w:r>
            <w:proofErr w:type="spellEnd"/>
            <w:r w:rsidRPr="00F70F5A">
              <w:rPr>
                <w:rFonts w:ascii="Book Antiqua" w:hAnsi="Book Antiqua"/>
                <w:bCs/>
                <w:lang w:val="en-US"/>
              </w:rPr>
              <w:t xml:space="preserve"> = </w:t>
            </w:r>
            <w:proofErr w:type="spellStart"/>
            <w:r w:rsidRPr="00F70F5A">
              <w:rPr>
                <w:rFonts w:ascii="Book Antiqua" w:hAnsi="Book Antiqua"/>
                <w:bCs/>
                <w:lang w:val="en-US"/>
              </w:rPr>
              <w:t>succ</w:t>
            </w:r>
            <w:proofErr w:type="spellEnd"/>
            <w:r w:rsidRPr="00F70F5A">
              <w:rPr>
                <w:rFonts w:ascii="Book Antiqua" w:hAnsi="Book Antiqua"/>
                <w:bCs/>
                <w:lang w:val="en-US"/>
              </w:rPr>
              <w:t>-&gt;left;</w:t>
            </w:r>
          </w:p>
          <w:p w14:paraId="69EB693A" w14:textId="77777777" w:rsidR="00F70F5A" w:rsidRPr="00F70F5A" w:rsidRDefault="00F70F5A" w:rsidP="00F70F5A">
            <w:pPr>
              <w:jc w:val="both"/>
              <w:rPr>
                <w:rFonts w:ascii="Book Antiqua" w:hAnsi="Book Antiqua"/>
                <w:bCs/>
              </w:rPr>
            </w:pPr>
            <w:r w:rsidRPr="00F70F5A">
              <w:rPr>
                <w:rFonts w:ascii="Book Antiqua" w:hAnsi="Book Antiqua"/>
                <w:bCs/>
                <w:lang w:val="en-US"/>
              </w:rPr>
              <w:t>        }</w:t>
            </w:r>
          </w:p>
          <w:p w14:paraId="7FEE63EF" w14:textId="77777777" w:rsidR="00C35E1B" w:rsidRPr="00C35E1B" w:rsidRDefault="00C35E1B" w:rsidP="00C35E1B">
            <w:pPr>
              <w:jc w:val="both"/>
              <w:rPr>
                <w:rFonts w:ascii="Book Antiqua" w:hAnsi="Book Antiqua"/>
                <w:bCs/>
              </w:rPr>
            </w:pPr>
            <w:r w:rsidRPr="00C35E1B">
              <w:rPr>
                <w:rFonts w:ascii="Book Antiqua" w:hAnsi="Book Antiqua"/>
                <w:bCs/>
                <w:lang w:val="en-US"/>
              </w:rPr>
              <w:t>       </w:t>
            </w:r>
          </w:p>
          <w:p w14:paraId="777CC6C0" w14:textId="77777777" w:rsidR="00C35E1B" w:rsidRPr="00C35E1B" w:rsidRDefault="00C35E1B" w:rsidP="00C35E1B">
            <w:pPr>
              <w:jc w:val="both"/>
              <w:rPr>
                <w:rFonts w:ascii="Book Antiqua" w:hAnsi="Book Antiqua"/>
                <w:bCs/>
              </w:rPr>
            </w:pPr>
            <w:r w:rsidRPr="00C35E1B">
              <w:rPr>
                <w:rFonts w:ascii="Book Antiqua" w:hAnsi="Book Antiqua"/>
                <w:bCs/>
                <w:lang w:val="en-US"/>
              </w:rPr>
              <w:t>        // Delete successor.  Since successor</w:t>
            </w:r>
          </w:p>
          <w:p w14:paraId="08E1A891" w14:textId="77777777" w:rsidR="00C35E1B" w:rsidRPr="00C35E1B" w:rsidRDefault="00C35E1B" w:rsidP="00C35E1B">
            <w:pPr>
              <w:jc w:val="both"/>
              <w:rPr>
                <w:rFonts w:ascii="Book Antiqua" w:hAnsi="Book Antiqua"/>
                <w:bCs/>
              </w:rPr>
            </w:pPr>
            <w:r w:rsidRPr="00C35E1B">
              <w:rPr>
                <w:rFonts w:ascii="Book Antiqua" w:hAnsi="Book Antiqua"/>
                <w:bCs/>
                <w:lang w:val="en-US"/>
              </w:rPr>
              <w:t>        // is always left child of its parent</w:t>
            </w:r>
          </w:p>
          <w:p w14:paraId="540C7D0B" w14:textId="77777777" w:rsidR="00C35E1B" w:rsidRPr="00C35E1B" w:rsidRDefault="00C35E1B" w:rsidP="00C35E1B">
            <w:pPr>
              <w:jc w:val="both"/>
              <w:rPr>
                <w:rFonts w:ascii="Book Antiqua" w:hAnsi="Book Antiqua"/>
                <w:bCs/>
              </w:rPr>
            </w:pPr>
            <w:r w:rsidRPr="00C35E1B">
              <w:rPr>
                <w:rFonts w:ascii="Book Antiqua" w:hAnsi="Book Antiqua"/>
                <w:bCs/>
                <w:lang w:val="en-US"/>
              </w:rPr>
              <w:t>        // we can safely make successor's right</w:t>
            </w:r>
          </w:p>
          <w:p w14:paraId="7E25FBF0" w14:textId="77777777" w:rsidR="00C35E1B" w:rsidRPr="00C35E1B" w:rsidRDefault="00C35E1B" w:rsidP="00C35E1B">
            <w:pPr>
              <w:jc w:val="both"/>
              <w:rPr>
                <w:rFonts w:ascii="Book Antiqua" w:hAnsi="Book Antiqua"/>
                <w:bCs/>
              </w:rPr>
            </w:pPr>
            <w:r w:rsidRPr="00C35E1B">
              <w:rPr>
                <w:rFonts w:ascii="Book Antiqua" w:hAnsi="Book Antiqua"/>
                <w:bCs/>
                <w:lang w:val="en-US"/>
              </w:rPr>
              <w:t>        // right child as left of its parent.</w:t>
            </w:r>
          </w:p>
          <w:p w14:paraId="123F2A70" w14:textId="77777777" w:rsidR="00C35E1B" w:rsidRPr="00C35E1B" w:rsidRDefault="00C35E1B" w:rsidP="00C35E1B">
            <w:pPr>
              <w:jc w:val="both"/>
              <w:rPr>
                <w:rFonts w:ascii="Book Antiqua" w:hAnsi="Book Antiqua"/>
                <w:bCs/>
              </w:rPr>
            </w:pPr>
            <w:r w:rsidRPr="00C35E1B">
              <w:rPr>
                <w:rFonts w:ascii="Book Antiqua" w:hAnsi="Book Antiqua"/>
                <w:bCs/>
                <w:lang w:val="en-US"/>
              </w:rPr>
              <w:t xml:space="preserve">        // If there is no </w:t>
            </w:r>
            <w:proofErr w:type="spellStart"/>
            <w:r w:rsidRPr="00C35E1B">
              <w:rPr>
                <w:rFonts w:ascii="Book Antiqua" w:hAnsi="Book Antiqua"/>
                <w:bCs/>
                <w:lang w:val="en-US"/>
              </w:rPr>
              <w:t>succ</w:t>
            </w:r>
            <w:proofErr w:type="spellEnd"/>
            <w:r w:rsidRPr="00C35E1B">
              <w:rPr>
                <w:rFonts w:ascii="Book Antiqua" w:hAnsi="Book Antiqua"/>
                <w:bCs/>
                <w:lang w:val="en-US"/>
              </w:rPr>
              <w:t>, then assign</w:t>
            </w:r>
          </w:p>
          <w:p w14:paraId="1C4BD518" w14:textId="77777777" w:rsidR="00C35E1B" w:rsidRPr="00C35E1B" w:rsidRDefault="00C35E1B" w:rsidP="00C35E1B">
            <w:pPr>
              <w:jc w:val="both"/>
              <w:rPr>
                <w:rFonts w:ascii="Book Antiqua" w:hAnsi="Book Antiqua"/>
                <w:bCs/>
              </w:rPr>
            </w:pPr>
            <w:r w:rsidRPr="00C35E1B">
              <w:rPr>
                <w:rFonts w:ascii="Book Antiqua" w:hAnsi="Book Antiqua"/>
                <w:bCs/>
                <w:lang w:val="en-US"/>
              </w:rPr>
              <w:t xml:space="preserve">        // </w:t>
            </w:r>
            <w:proofErr w:type="spellStart"/>
            <w:r w:rsidRPr="00C35E1B">
              <w:rPr>
                <w:rFonts w:ascii="Book Antiqua" w:hAnsi="Book Antiqua"/>
                <w:bCs/>
                <w:lang w:val="en-US"/>
              </w:rPr>
              <w:t>succ</w:t>
            </w:r>
            <w:proofErr w:type="spellEnd"/>
            <w:r w:rsidRPr="00C35E1B">
              <w:rPr>
                <w:rFonts w:ascii="Book Antiqua" w:hAnsi="Book Antiqua"/>
                <w:bCs/>
                <w:lang w:val="en-US"/>
              </w:rPr>
              <w:t xml:space="preserve">-&gt;right to </w:t>
            </w:r>
            <w:proofErr w:type="spellStart"/>
            <w:r w:rsidRPr="00C35E1B">
              <w:rPr>
                <w:rFonts w:ascii="Book Antiqua" w:hAnsi="Book Antiqua"/>
                <w:bCs/>
                <w:lang w:val="en-US"/>
              </w:rPr>
              <w:t>succParent</w:t>
            </w:r>
            <w:proofErr w:type="spellEnd"/>
            <w:r w:rsidRPr="00C35E1B">
              <w:rPr>
                <w:rFonts w:ascii="Book Antiqua" w:hAnsi="Book Antiqua"/>
                <w:bCs/>
                <w:lang w:val="en-US"/>
              </w:rPr>
              <w:t>-&gt;right</w:t>
            </w:r>
          </w:p>
          <w:p w14:paraId="243ABB5C" w14:textId="77777777" w:rsidR="00C35E1B" w:rsidRPr="00C35E1B" w:rsidRDefault="00C35E1B" w:rsidP="00C35E1B">
            <w:pPr>
              <w:jc w:val="both"/>
              <w:rPr>
                <w:rFonts w:ascii="Book Antiqua" w:hAnsi="Book Antiqua"/>
                <w:bCs/>
              </w:rPr>
            </w:pPr>
            <w:r w:rsidRPr="00C35E1B">
              <w:rPr>
                <w:rFonts w:ascii="Book Antiqua" w:hAnsi="Book Antiqua"/>
                <w:bCs/>
                <w:lang w:val="en-US"/>
              </w:rPr>
              <w:t>        if (</w:t>
            </w:r>
            <w:proofErr w:type="spellStart"/>
            <w:r w:rsidRPr="00C35E1B">
              <w:rPr>
                <w:rFonts w:ascii="Book Antiqua" w:hAnsi="Book Antiqua"/>
                <w:bCs/>
                <w:lang w:val="en-US"/>
              </w:rPr>
              <w:t>succParent</w:t>
            </w:r>
            <w:proofErr w:type="spellEnd"/>
            <w:r w:rsidRPr="00C35E1B">
              <w:rPr>
                <w:rFonts w:ascii="Book Antiqua" w:hAnsi="Book Antiqua"/>
                <w:bCs/>
                <w:lang w:val="en-US"/>
              </w:rPr>
              <w:t xml:space="preserve"> != root)</w:t>
            </w:r>
          </w:p>
          <w:p w14:paraId="7C327064" w14:textId="77777777" w:rsidR="00C35E1B" w:rsidRPr="00C35E1B" w:rsidRDefault="00C35E1B" w:rsidP="00C35E1B">
            <w:pPr>
              <w:jc w:val="both"/>
              <w:rPr>
                <w:rFonts w:ascii="Book Antiqua" w:hAnsi="Book Antiqua"/>
                <w:bCs/>
              </w:rPr>
            </w:pPr>
            <w:r w:rsidRPr="00C35E1B">
              <w:rPr>
                <w:rFonts w:ascii="Book Antiqua" w:hAnsi="Book Antiqua"/>
                <w:bCs/>
                <w:lang w:val="en-US"/>
              </w:rPr>
              <w:t>            </w:t>
            </w:r>
            <w:proofErr w:type="spellStart"/>
            <w:r w:rsidRPr="00C35E1B">
              <w:rPr>
                <w:rFonts w:ascii="Book Antiqua" w:hAnsi="Book Antiqua"/>
                <w:bCs/>
                <w:lang w:val="en-US"/>
              </w:rPr>
              <w:t>succParent</w:t>
            </w:r>
            <w:proofErr w:type="spellEnd"/>
            <w:r w:rsidRPr="00C35E1B">
              <w:rPr>
                <w:rFonts w:ascii="Book Antiqua" w:hAnsi="Book Antiqua"/>
                <w:bCs/>
                <w:lang w:val="en-US"/>
              </w:rPr>
              <w:t xml:space="preserve">-&gt;left = </w:t>
            </w:r>
            <w:proofErr w:type="spellStart"/>
            <w:r w:rsidRPr="00C35E1B">
              <w:rPr>
                <w:rFonts w:ascii="Book Antiqua" w:hAnsi="Book Antiqua"/>
                <w:bCs/>
                <w:lang w:val="en-US"/>
              </w:rPr>
              <w:t>succ</w:t>
            </w:r>
            <w:proofErr w:type="spellEnd"/>
            <w:r w:rsidRPr="00C35E1B">
              <w:rPr>
                <w:rFonts w:ascii="Book Antiqua" w:hAnsi="Book Antiqua"/>
                <w:bCs/>
                <w:lang w:val="en-US"/>
              </w:rPr>
              <w:t>-&gt;right;</w:t>
            </w:r>
          </w:p>
          <w:p w14:paraId="360EA078" w14:textId="77777777" w:rsidR="00C35E1B" w:rsidRPr="00C35E1B" w:rsidRDefault="00C35E1B" w:rsidP="00C35E1B">
            <w:pPr>
              <w:jc w:val="both"/>
              <w:rPr>
                <w:rFonts w:ascii="Book Antiqua" w:hAnsi="Book Antiqua"/>
                <w:bCs/>
              </w:rPr>
            </w:pPr>
            <w:r w:rsidRPr="00C35E1B">
              <w:rPr>
                <w:rFonts w:ascii="Book Antiqua" w:hAnsi="Book Antiqua"/>
                <w:bCs/>
                <w:lang w:val="en-US"/>
              </w:rPr>
              <w:t>        else</w:t>
            </w:r>
          </w:p>
          <w:p w14:paraId="6A2EE40C" w14:textId="77777777" w:rsidR="00C35E1B" w:rsidRPr="00C35E1B" w:rsidRDefault="00C35E1B" w:rsidP="00C35E1B">
            <w:pPr>
              <w:jc w:val="both"/>
              <w:rPr>
                <w:rFonts w:ascii="Book Antiqua" w:hAnsi="Book Antiqua"/>
                <w:bCs/>
              </w:rPr>
            </w:pPr>
            <w:r w:rsidRPr="00C35E1B">
              <w:rPr>
                <w:rFonts w:ascii="Book Antiqua" w:hAnsi="Book Antiqua"/>
                <w:bCs/>
                <w:lang w:val="en-US"/>
              </w:rPr>
              <w:t>            </w:t>
            </w:r>
            <w:proofErr w:type="spellStart"/>
            <w:r w:rsidRPr="00C35E1B">
              <w:rPr>
                <w:rFonts w:ascii="Book Antiqua" w:hAnsi="Book Antiqua"/>
                <w:bCs/>
                <w:lang w:val="en-US"/>
              </w:rPr>
              <w:t>succParent</w:t>
            </w:r>
            <w:proofErr w:type="spellEnd"/>
            <w:r w:rsidRPr="00C35E1B">
              <w:rPr>
                <w:rFonts w:ascii="Book Antiqua" w:hAnsi="Book Antiqua"/>
                <w:bCs/>
                <w:lang w:val="en-US"/>
              </w:rPr>
              <w:t xml:space="preserve">-&gt;right = </w:t>
            </w:r>
            <w:proofErr w:type="spellStart"/>
            <w:r w:rsidRPr="00C35E1B">
              <w:rPr>
                <w:rFonts w:ascii="Book Antiqua" w:hAnsi="Book Antiqua"/>
                <w:bCs/>
                <w:lang w:val="en-US"/>
              </w:rPr>
              <w:t>succ</w:t>
            </w:r>
            <w:proofErr w:type="spellEnd"/>
            <w:r w:rsidRPr="00C35E1B">
              <w:rPr>
                <w:rFonts w:ascii="Book Antiqua" w:hAnsi="Book Antiqua"/>
                <w:bCs/>
                <w:lang w:val="en-US"/>
              </w:rPr>
              <w:t>-&gt;right;</w:t>
            </w:r>
          </w:p>
          <w:p w14:paraId="23EF9300" w14:textId="77777777" w:rsidR="00C35E1B" w:rsidRPr="00C35E1B" w:rsidRDefault="00C35E1B" w:rsidP="00C35E1B">
            <w:pPr>
              <w:jc w:val="both"/>
              <w:rPr>
                <w:rFonts w:ascii="Book Antiqua" w:hAnsi="Book Antiqua"/>
                <w:bCs/>
              </w:rPr>
            </w:pPr>
            <w:r w:rsidRPr="00C35E1B">
              <w:rPr>
                <w:rFonts w:ascii="Book Antiqua" w:hAnsi="Book Antiqua"/>
                <w:bCs/>
                <w:lang w:val="en-US"/>
              </w:rPr>
              <w:t> </w:t>
            </w:r>
          </w:p>
          <w:p w14:paraId="38E73D65" w14:textId="77777777" w:rsidR="00C35E1B" w:rsidRPr="00C35E1B" w:rsidRDefault="00C35E1B" w:rsidP="00C35E1B">
            <w:pPr>
              <w:jc w:val="both"/>
              <w:rPr>
                <w:rFonts w:ascii="Book Antiqua" w:hAnsi="Book Antiqua"/>
                <w:bCs/>
              </w:rPr>
            </w:pPr>
            <w:r w:rsidRPr="00C35E1B">
              <w:rPr>
                <w:rFonts w:ascii="Book Antiqua" w:hAnsi="Book Antiqua"/>
                <w:bCs/>
                <w:lang w:val="en-US"/>
              </w:rPr>
              <w:t>        // Copy Successor Data to root</w:t>
            </w:r>
          </w:p>
          <w:p w14:paraId="1A2B0FBB" w14:textId="77777777" w:rsidR="00C35E1B" w:rsidRPr="00C35E1B" w:rsidRDefault="00C35E1B" w:rsidP="00C35E1B">
            <w:pPr>
              <w:jc w:val="both"/>
              <w:rPr>
                <w:rFonts w:ascii="Book Antiqua" w:hAnsi="Book Antiqua"/>
                <w:bCs/>
              </w:rPr>
            </w:pPr>
            <w:r w:rsidRPr="00C35E1B">
              <w:rPr>
                <w:rFonts w:ascii="Book Antiqua" w:hAnsi="Book Antiqua"/>
                <w:bCs/>
                <w:lang w:val="en-US"/>
              </w:rPr>
              <w:t xml:space="preserve">        root-&gt;key = </w:t>
            </w:r>
            <w:proofErr w:type="spellStart"/>
            <w:r w:rsidRPr="00C35E1B">
              <w:rPr>
                <w:rFonts w:ascii="Book Antiqua" w:hAnsi="Book Antiqua"/>
                <w:bCs/>
                <w:lang w:val="en-US"/>
              </w:rPr>
              <w:t>succ</w:t>
            </w:r>
            <w:proofErr w:type="spellEnd"/>
            <w:r w:rsidRPr="00C35E1B">
              <w:rPr>
                <w:rFonts w:ascii="Book Antiqua" w:hAnsi="Book Antiqua"/>
                <w:bCs/>
                <w:lang w:val="en-US"/>
              </w:rPr>
              <w:t>-&gt;key;</w:t>
            </w:r>
          </w:p>
          <w:p w14:paraId="010729B7" w14:textId="77777777" w:rsidR="00C35E1B" w:rsidRPr="00C35E1B" w:rsidRDefault="00C35E1B" w:rsidP="00C35E1B">
            <w:pPr>
              <w:jc w:val="both"/>
              <w:rPr>
                <w:rFonts w:ascii="Book Antiqua" w:hAnsi="Book Antiqua"/>
                <w:bCs/>
              </w:rPr>
            </w:pPr>
            <w:r w:rsidRPr="00C35E1B">
              <w:rPr>
                <w:rFonts w:ascii="Book Antiqua" w:hAnsi="Book Antiqua"/>
                <w:bCs/>
                <w:lang w:val="en-US"/>
              </w:rPr>
              <w:t> </w:t>
            </w:r>
          </w:p>
          <w:p w14:paraId="0AD80E7A" w14:textId="77777777" w:rsidR="00C35E1B" w:rsidRPr="00C35E1B" w:rsidRDefault="00C35E1B" w:rsidP="00C35E1B">
            <w:pPr>
              <w:jc w:val="both"/>
              <w:rPr>
                <w:rFonts w:ascii="Book Antiqua" w:hAnsi="Book Antiqua"/>
                <w:bCs/>
              </w:rPr>
            </w:pPr>
            <w:r w:rsidRPr="00C35E1B">
              <w:rPr>
                <w:rFonts w:ascii="Book Antiqua" w:hAnsi="Book Antiqua"/>
                <w:bCs/>
                <w:lang w:val="en-US"/>
              </w:rPr>
              <w:t>        // Delete Successor and return root</w:t>
            </w:r>
          </w:p>
          <w:p w14:paraId="1DB00C41" w14:textId="77777777" w:rsidR="00C35E1B" w:rsidRPr="00C35E1B" w:rsidRDefault="00C35E1B" w:rsidP="00C35E1B">
            <w:pPr>
              <w:jc w:val="both"/>
              <w:rPr>
                <w:rFonts w:ascii="Book Antiqua" w:hAnsi="Book Antiqua"/>
                <w:bCs/>
              </w:rPr>
            </w:pPr>
            <w:r w:rsidRPr="00C35E1B">
              <w:rPr>
                <w:rFonts w:ascii="Book Antiqua" w:hAnsi="Book Antiqua"/>
                <w:bCs/>
                <w:lang w:val="en-US"/>
              </w:rPr>
              <w:t xml:space="preserve">        delete </w:t>
            </w:r>
            <w:proofErr w:type="spellStart"/>
            <w:r w:rsidRPr="00C35E1B">
              <w:rPr>
                <w:rFonts w:ascii="Book Antiqua" w:hAnsi="Book Antiqua"/>
                <w:bCs/>
                <w:lang w:val="en-US"/>
              </w:rPr>
              <w:t>succ</w:t>
            </w:r>
            <w:proofErr w:type="spellEnd"/>
            <w:r w:rsidRPr="00C35E1B">
              <w:rPr>
                <w:rFonts w:ascii="Book Antiqua" w:hAnsi="Book Antiqua"/>
                <w:bCs/>
                <w:lang w:val="en-US"/>
              </w:rPr>
              <w:t>;</w:t>
            </w:r>
          </w:p>
          <w:p w14:paraId="05D2E5DB" w14:textId="77777777" w:rsidR="00C35E1B" w:rsidRPr="00C35E1B" w:rsidRDefault="00C35E1B" w:rsidP="00C35E1B">
            <w:pPr>
              <w:jc w:val="both"/>
              <w:rPr>
                <w:rFonts w:ascii="Book Antiqua" w:hAnsi="Book Antiqua"/>
                <w:bCs/>
              </w:rPr>
            </w:pPr>
            <w:r w:rsidRPr="00C35E1B">
              <w:rPr>
                <w:rFonts w:ascii="Book Antiqua" w:hAnsi="Book Antiqua"/>
                <w:bCs/>
                <w:lang w:val="en-US"/>
              </w:rPr>
              <w:t>        return root;</w:t>
            </w:r>
          </w:p>
          <w:p w14:paraId="06C8C24A" w14:textId="77777777" w:rsidR="00C35E1B" w:rsidRPr="00C35E1B" w:rsidRDefault="00C35E1B" w:rsidP="00C35E1B">
            <w:pPr>
              <w:jc w:val="both"/>
              <w:rPr>
                <w:rFonts w:ascii="Book Antiqua" w:hAnsi="Book Antiqua"/>
                <w:bCs/>
              </w:rPr>
            </w:pPr>
            <w:r w:rsidRPr="00C35E1B">
              <w:rPr>
                <w:rFonts w:ascii="Book Antiqua" w:hAnsi="Book Antiqua"/>
                <w:bCs/>
                <w:lang w:val="en-US"/>
              </w:rPr>
              <w:t>    }</w:t>
            </w:r>
          </w:p>
          <w:p w14:paraId="5ED243CC" w14:textId="77777777" w:rsidR="00C35E1B" w:rsidRPr="003B0E52" w:rsidRDefault="00C35E1B" w:rsidP="00C35E1B">
            <w:pPr>
              <w:jc w:val="both"/>
              <w:rPr>
                <w:rFonts w:ascii="Book Antiqua" w:hAnsi="Book Antiqua"/>
                <w:bCs/>
                <w:lang w:val="en-US"/>
              </w:rPr>
            </w:pPr>
            <w:r w:rsidRPr="00C35E1B">
              <w:rPr>
                <w:rFonts w:ascii="Book Antiqua" w:hAnsi="Book Antiqua"/>
                <w:bCs/>
                <w:lang w:val="en-US"/>
              </w:rPr>
              <w:t>}</w:t>
            </w:r>
          </w:p>
          <w:p w14:paraId="64C03117" w14:textId="77777777" w:rsidR="00F3734F" w:rsidRPr="00C35E1B" w:rsidRDefault="00F3734F" w:rsidP="00C35E1B">
            <w:pPr>
              <w:jc w:val="both"/>
              <w:rPr>
                <w:rFonts w:ascii="Book Antiqua" w:hAnsi="Book Antiqua"/>
                <w:b/>
              </w:rPr>
            </w:pPr>
          </w:p>
          <w:p w14:paraId="27B366FD" w14:textId="77777777" w:rsidR="00F3734F" w:rsidRPr="00EB55F4" w:rsidRDefault="00F3734F" w:rsidP="00F3734F">
            <w:pPr>
              <w:jc w:val="both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Search a node</w:t>
            </w:r>
          </w:p>
          <w:p w14:paraId="5881EC05" w14:textId="77777777" w:rsidR="00CF4110" w:rsidRDefault="00CF4110" w:rsidP="00EB55F4">
            <w:pPr>
              <w:jc w:val="both"/>
              <w:rPr>
                <w:rFonts w:ascii="Book Antiqua" w:hAnsi="Book Antiqua"/>
                <w:b/>
              </w:rPr>
            </w:pPr>
          </w:p>
          <w:p w14:paraId="778AF211" w14:textId="77777777" w:rsidR="00CF4110" w:rsidRPr="00CF4110" w:rsidRDefault="00CF4110" w:rsidP="00CF4110">
            <w:pPr>
              <w:jc w:val="both"/>
              <w:rPr>
                <w:rFonts w:ascii="Book Antiqua" w:hAnsi="Book Antiqua"/>
              </w:rPr>
            </w:pPr>
            <w:r w:rsidRPr="00CF4110">
              <w:rPr>
                <w:rFonts w:ascii="Book Antiqua" w:hAnsi="Book Antiqua"/>
                <w:lang w:val="en-US"/>
              </w:rPr>
              <w:t>struct node* search(struct node* root, int key)</w:t>
            </w:r>
          </w:p>
          <w:p w14:paraId="28756A04" w14:textId="77777777" w:rsidR="00CF4110" w:rsidRPr="00CF4110" w:rsidRDefault="00CF4110" w:rsidP="00CF4110">
            <w:pPr>
              <w:jc w:val="both"/>
              <w:rPr>
                <w:rFonts w:ascii="Book Antiqua" w:hAnsi="Book Antiqua"/>
              </w:rPr>
            </w:pPr>
            <w:r w:rsidRPr="00CF4110">
              <w:rPr>
                <w:rFonts w:ascii="Book Antiqua" w:hAnsi="Book Antiqua"/>
                <w:lang w:val="en-US"/>
              </w:rPr>
              <w:t>{</w:t>
            </w:r>
          </w:p>
          <w:p w14:paraId="3B70EE66" w14:textId="77777777" w:rsidR="00CF4110" w:rsidRPr="00CF4110" w:rsidRDefault="00CF4110" w:rsidP="00CF4110">
            <w:pPr>
              <w:jc w:val="both"/>
              <w:rPr>
                <w:rFonts w:ascii="Book Antiqua" w:hAnsi="Book Antiqua"/>
              </w:rPr>
            </w:pPr>
            <w:r w:rsidRPr="00CF4110">
              <w:rPr>
                <w:rFonts w:ascii="Book Antiqua" w:hAnsi="Book Antiqua"/>
                <w:lang w:val="en-US"/>
              </w:rPr>
              <w:t>    // Base Cases: root is null or key is present at root</w:t>
            </w:r>
          </w:p>
          <w:p w14:paraId="76769BD0" w14:textId="77777777" w:rsidR="00CF4110" w:rsidRPr="00CF4110" w:rsidRDefault="00CF4110" w:rsidP="00CF4110">
            <w:pPr>
              <w:jc w:val="both"/>
              <w:rPr>
                <w:rFonts w:ascii="Book Antiqua" w:hAnsi="Book Antiqua"/>
              </w:rPr>
            </w:pPr>
            <w:r w:rsidRPr="00CF4110">
              <w:rPr>
                <w:rFonts w:ascii="Book Antiqua" w:hAnsi="Book Antiqua"/>
                <w:lang w:val="en-US"/>
              </w:rPr>
              <w:t>    if (root == NULL || root-&gt;key == key)</w:t>
            </w:r>
          </w:p>
          <w:p w14:paraId="3F4475D2" w14:textId="77777777" w:rsidR="00CF4110" w:rsidRPr="00CF4110" w:rsidRDefault="00CF4110" w:rsidP="00CF4110">
            <w:pPr>
              <w:jc w:val="both"/>
              <w:rPr>
                <w:rFonts w:ascii="Book Antiqua" w:hAnsi="Book Antiqua"/>
              </w:rPr>
            </w:pPr>
            <w:r w:rsidRPr="00CF4110">
              <w:rPr>
                <w:rFonts w:ascii="Book Antiqua" w:hAnsi="Book Antiqua"/>
                <w:lang w:val="en-US"/>
              </w:rPr>
              <w:t>        return root;</w:t>
            </w:r>
          </w:p>
          <w:p w14:paraId="4068CB7C" w14:textId="77777777" w:rsidR="00CF4110" w:rsidRPr="00CF4110" w:rsidRDefault="00CF4110" w:rsidP="00CF4110">
            <w:pPr>
              <w:jc w:val="both"/>
              <w:rPr>
                <w:rFonts w:ascii="Book Antiqua" w:hAnsi="Book Antiqua"/>
              </w:rPr>
            </w:pPr>
            <w:r w:rsidRPr="00CF4110">
              <w:rPr>
                <w:rFonts w:ascii="Book Antiqua" w:hAnsi="Book Antiqua"/>
                <w:lang w:val="en-US"/>
              </w:rPr>
              <w:t> </w:t>
            </w:r>
          </w:p>
          <w:p w14:paraId="0F5337DB" w14:textId="77777777" w:rsidR="00CF4110" w:rsidRPr="00CF4110" w:rsidRDefault="00CF4110" w:rsidP="00CF4110">
            <w:pPr>
              <w:jc w:val="both"/>
              <w:rPr>
                <w:rFonts w:ascii="Book Antiqua" w:hAnsi="Book Antiqua"/>
              </w:rPr>
            </w:pPr>
            <w:r w:rsidRPr="00CF4110">
              <w:rPr>
                <w:rFonts w:ascii="Book Antiqua" w:hAnsi="Book Antiqua"/>
                <w:lang w:val="en-US"/>
              </w:rPr>
              <w:t>    // Key is greater than root's key</w:t>
            </w:r>
          </w:p>
          <w:p w14:paraId="06927DF1" w14:textId="77777777" w:rsidR="00CF4110" w:rsidRPr="00CF4110" w:rsidRDefault="00CF4110" w:rsidP="00CF4110">
            <w:pPr>
              <w:jc w:val="both"/>
              <w:rPr>
                <w:rFonts w:ascii="Book Antiqua" w:hAnsi="Book Antiqua"/>
              </w:rPr>
            </w:pPr>
            <w:r w:rsidRPr="00CF4110">
              <w:rPr>
                <w:rFonts w:ascii="Book Antiqua" w:hAnsi="Book Antiqua"/>
                <w:lang w:val="en-US"/>
              </w:rPr>
              <w:t>    if (root-&gt;key &lt; key)</w:t>
            </w:r>
          </w:p>
          <w:p w14:paraId="26353623" w14:textId="77777777" w:rsidR="00CF4110" w:rsidRPr="00F3734F" w:rsidRDefault="00CF4110" w:rsidP="00CF4110">
            <w:pPr>
              <w:jc w:val="both"/>
              <w:rPr>
                <w:rFonts w:ascii="Book Antiqua" w:hAnsi="Book Antiqua"/>
              </w:rPr>
            </w:pPr>
            <w:r w:rsidRPr="00CF4110">
              <w:rPr>
                <w:rFonts w:ascii="Book Antiqua" w:hAnsi="Book Antiqua"/>
                <w:lang w:val="en-US"/>
              </w:rPr>
              <w:t>        return</w:t>
            </w:r>
            <w:r w:rsidRPr="00F3734F">
              <w:rPr>
                <w:rFonts w:ascii="Book Antiqua" w:hAnsi="Book Antiqua"/>
                <w:lang w:val="en-US"/>
              </w:rPr>
              <w:t xml:space="preserve"> search(root-&gt;right, key);</w:t>
            </w:r>
          </w:p>
          <w:p w14:paraId="3CF62E90" w14:textId="626A9895" w:rsidR="00CF4110" w:rsidRPr="00CF4110" w:rsidRDefault="00CF4110" w:rsidP="00CF4110">
            <w:pPr>
              <w:jc w:val="both"/>
              <w:rPr>
                <w:rFonts w:ascii="Book Antiqua" w:hAnsi="Book Antiqua"/>
              </w:rPr>
            </w:pPr>
          </w:p>
          <w:p w14:paraId="4B652400" w14:textId="77777777" w:rsidR="00CF4110" w:rsidRPr="00CF4110" w:rsidRDefault="00CF4110" w:rsidP="00CF4110">
            <w:pPr>
              <w:jc w:val="both"/>
              <w:rPr>
                <w:rFonts w:ascii="Book Antiqua" w:hAnsi="Book Antiqua"/>
              </w:rPr>
            </w:pPr>
            <w:r w:rsidRPr="00CF4110">
              <w:rPr>
                <w:rFonts w:ascii="Book Antiqua" w:hAnsi="Book Antiqua"/>
                <w:lang w:val="en-US"/>
              </w:rPr>
              <w:t> </w:t>
            </w:r>
          </w:p>
          <w:p w14:paraId="0222FE1A" w14:textId="77777777" w:rsidR="00CF4110" w:rsidRPr="00CF4110" w:rsidRDefault="00CF4110" w:rsidP="00CF4110">
            <w:pPr>
              <w:jc w:val="both"/>
              <w:rPr>
                <w:rFonts w:ascii="Book Antiqua" w:hAnsi="Book Antiqua"/>
              </w:rPr>
            </w:pPr>
            <w:r w:rsidRPr="00CF4110">
              <w:rPr>
                <w:rFonts w:ascii="Book Antiqua" w:hAnsi="Book Antiqua"/>
                <w:lang w:val="en-US"/>
              </w:rPr>
              <w:t>    // Key is smaller than root's key</w:t>
            </w:r>
          </w:p>
          <w:p w14:paraId="5AB153C0" w14:textId="5A47821A" w:rsidR="00F3734F" w:rsidRPr="00F3734F" w:rsidRDefault="00CF4110" w:rsidP="00F3734F">
            <w:pPr>
              <w:jc w:val="both"/>
              <w:rPr>
                <w:rFonts w:ascii="Book Antiqua" w:hAnsi="Book Antiqua"/>
              </w:rPr>
            </w:pPr>
            <w:r w:rsidRPr="00CF4110">
              <w:rPr>
                <w:rFonts w:ascii="Book Antiqua" w:hAnsi="Book Antiqua"/>
                <w:lang w:val="en-US"/>
              </w:rPr>
              <w:t>   </w:t>
            </w:r>
            <w:proofErr w:type="spellStart"/>
            <w:r w:rsidR="00F3734F" w:rsidRPr="00F3734F">
              <w:rPr>
                <w:rFonts w:ascii="Book Antiqua" w:hAnsi="Book Antiqua"/>
                <w:lang w:val="en-US"/>
              </w:rPr>
              <w:t>rR</w:t>
            </w:r>
            <w:r w:rsidRPr="00CF4110">
              <w:rPr>
                <w:rFonts w:ascii="Book Antiqua" w:hAnsi="Book Antiqua"/>
                <w:lang w:val="en-US"/>
              </w:rPr>
              <w:t>eturn</w:t>
            </w:r>
            <w:proofErr w:type="spellEnd"/>
            <w:r w:rsidR="00F3734F" w:rsidRPr="00F3734F">
              <w:rPr>
                <w:rFonts w:ascii="Book Antiqua" w:hAnsi="Book Antiqua"/>
                <w:lang w:val="en-US"/>
              </w:rPr>
              <w:t xml:space="preserve"> search(root-&gt;left, key);</w:t>
            </w:r>
          </w:p>
          <w:p w14:paraId="137AE6B7" w14:textId="5FE6CFE1" w:rsidR="00CF4110" w:rsidRPr="00CF4110" w:rsidRDefault="00CF4110" w:rsidP="00CF4110">
            <w:pPr>
              <w:jc w:val="both"/>
              <w:rPr>
                <w:rFonts w:ascii="Book Antiqua" w:hAnsi="Book Antiqua"/>
              </w:rPr>
            </w:pPr>
          </w:p>
          <w:p w14:paraId="6CF1C7F5" w14:textId="77777777" w:rsidR="00CF4110" w:rsidRPr="00CF4110" w:rsidRDefault="00CF4110" w:rsidP="00CF4110">
            <w:pPr>
              <w:jc w:val="both"/>
              <w:rPr>
                <w:rFonts w:ascii="Book Antiqua" w:hAnsi="Book Antiqua"/>
              </w:rPr>
            </w:pPr>
            <w:r w:rsidRPr="00CF4110">
              <w:rPr>
                <w:rFonts w:ascii="Book Antiqua" w:hAnsi="Book Antiqua"/>
                <w:lang w:val="en-US"/>
              </w:rPr>
              <w:t>}</w:t>
            </w:r>
          </w:p>
          <w:p w14:paraId="54BAD31A" w14:textId="68A6F96C" w:rsidR="003C7979" w:rsidRDefault="003C7979" w:rsidP="003C7979">
            <w:pPr>
              <w:jc w:val="both"/>
              <w:rPr>
                <w:rFonts w:ascii="Book Antiqua" w:hAnsi="Book Antiqua"/>
              </w:rPr>
            </w:pPr>
            <w:r w:rsidRPr="00E672F1">
              <w:rPr>
                <w:rFonts w:ascii="Book Antiqua" w:hAnsi="Book Antiqua"/>
                <w:b/>
              </w:rPr>
              <w:t>TASK 1:</w:t>
            </w:r>
          </w:p>
          <w:p w14:paraId="1E416769" w14:textId="5EEFF05F" w:rsidR="003C7979" w:rsidRPr="00E672F1" w:rsidRDefault="003C7979" w:rsidP="003C7979">
            <w:pPr>
              <w:jc w:val="both"/>
              <w:rPr>
                <w:rFonts w:ascii="Book Antiqua" w:hAnsi="Book Antiqua"/>
              </w:rPr>
            </w:pPr>
            <w:r w:rsidRPr="00E672F1">
              <w:rPr>
                <w:rFonts w:ascii="Book Antiqua" w:hAnsi="Book Antiqua"/>
              </w:rPr>
              <w:t xml:space="preserve"> Write a C/C++  program to implement </w:t>
            </w:r>
            <w:r w:rsidR="00164C49">
              <w:rPr>
                <w:rFonts w:ascii="Book Antiqua" w:hAnsi="Book Antiqua"/>
              </w:rPr>
              <w:t xml:space="preserve">binary tree and </w:t>
            </w:r>
            <w:proofErr w:type="spellStart"/>
            <w:r w:rsidR="00164C49">
              <w:rPr>
                <w:rFonts w:ascii="Book Antiqua" w:hAnsi="Book Antiqua"/>
              </w:rPr>
              <w:t>perfrom</w:t>
            </w:r>
            <w:proofErr w:type="spellEnd"/>
            <w:r w:rsidR="00164C49">
              <w:rPr>
                <w:rFonts w:ascii="Book Antiqua" w:hAnsi="Book Antiqua"/>
              </w:rPr>
              <w:t xml:space="preserve"> </w:t>
            </w:r>
            <w:r w:rsidRPr="00E672F1">
              <w:rPr>
                <w:rFonts w:ascii="Book Antiqua" w:hAnsi="Book Antiqua"/>
              </w:rPr>
              <w:t>the following operations</w:t>
            </w:r>
            <w:r w:rsidR="00D020B9">
              <w:rPr>
                <w:rFonts w:ascii="Book Antiqua" w:hAnsi="Book Antiqua"/>
              </w:rPr>
              <w:t>:</w:t>
            </w:r>
          </w:p>
          <w:p w14:paraId="0D440AAA" w14:textId="77777777" w:rsidR="00560551" w:rsidRDefault="00560551" w:rsidP="00421939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Book Antiqua" w:hAnsi="Book Antiqua"/>
              </w:rPr>
            </w:pPr>
            <w:r w:rsidRPr="00560551">
              <w:rPr>
                <w:rFonts w:ascii="Book Antiqua" w:hAnsi="Book Antiqua"/>
              </w:rPr>
              <w:t xml:space="preserve">Insert </w:t>
            </w:r>
          </w:p>
          <w:p w14:paraId="5EFBA67E" w14:textId="35B1179C" w:rsidR="00EF1B57" w:rsidRDefault="008348B1" w:rsidP="00421939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lastRenderedPageBreak/>
              <w:t>Delete</w:t>
            </w:r>
          </w:p>
          <w:p w14:paraId="62E0C2D1" w14:textId="73A19E11" w:rsidR="008348B1" w:rsidRPr="00D020B9" w:rsidRDefault="008348B1" w:rsidP="00421939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Search</w:t>
            </w:r>
          </w:p>
          <w:p w14:paraId="7500FE89" w14:textId="77777777" w:rsidR="00EF1B57" w:rsidRPr="00D020B9" w:rsidRDefault="00EF1B57" w:rsidP="00EF1B57">
            <w:pPr>
              <w:pStyle w:val="ListParagraph"/>
              <w:ind w:left="1080"/>
              <w:jc w:val="both"/>
              <w:rPr>
                <w:rFonts w:ascii="Book Antiqua" w:hAnsi="Book Antiqua"/>
              </w:rPr>
            </w:pPr>
          </w:p>
          <w:p w14:paraId="3260077E" w14:textId="77777777" w:rsidR="00C44E57" w:rsidRDefault="00C44E57" w:rsidP="00F03E61"/>
          <w:p w14:paraId="03268774" w14:textId="67D6D471" w:rsidR="0021563F" w:rsidRPr="003C55C2" w:rsidRDefault="0021563F" w:rsidP="005E6D9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63CF9" w:rsidRPr="005E2402" w14:paraId="05F127EC" w14:textId="77777777" w:rsidTr="0042562B">
        <w:tc>
          <w:tcPr>
            <w:tcW w:w="9242" w:type="dxa"/>
          </w:tcPr>
          <w:p w14:paraId="10155F56" w14:textId="77777777" w:rsidR="00F63CF9" w:rsidRPr="005E2402" w:rsidRDefault="00774F2E" w:rsidP="005E24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E2402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Procedure:</w:t>
            </w:r>
          </w:p>
          <w:p w14:paraId="1EF7123A" w14:textId="2FEC5BEA" w:rsidR="00774F2E" w:rsidRPr="005E2402" w:rsidRDefault="003D4AD8" w:rsidP="008B64B3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E2402">
              <w:rPr>
                <w:rFonts w:ascii="Times New Roman" w:hAnsi="Times New Roman" w:cs="Times New Roman"/>
                <w:sz w:val="24"/>
                <w:szCs w:val="24"/>
              </w:rPr>
              <w:t xml:space="preserve">Open </w:t>
            </w:r>
            <w:proofErr w:type="spellStart"/>
            <w:r w:rsidR="00D94965">
              <w:rPr>
                <w:rFonts w:ascii="Times New Roman" w:hAnsi="Times New Roman" w:cs="Times New Roman"/>
                <w:sz w:val="24"/>
                <w:szCs w:val="24"/>
              </w:rPr>
              <w:t>CodeBlock</w:t>
            </w:r>
            <w:proofErr w:type="spellEnd"/>
            <w:r w:rsidRPr="005E2402">
              <w:rPr>
                <w:rFonts w:ascii="Times New Roman" w:hAnsi="Times New Roman" w:cs="Times New Roman"/>
                <w:sz w:val="24"/>
                <w:szCs w:val="24"/>
              </w:rPr>
              <w:t xml:space="preserve"> editor or visual studio editor and write the code</w:t>
            </w:r>
            <w:r w:rsidR="00D94965">
              <w:rPr>
                <w:rFonts w:ascii="Times New Roman" w:hAnsi="Times New Roman" w:cs="Times New Roman"/>
                <w:sz w:val="24"/>
                <w:szCs w:val="24"/>
              </w:rPr>
              <w:t xml:space="preserve"> in C++</w:t>
            </w:r>
            <w:r w:rsidRPr="005E240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89B3947" w14:textId="59E7C5FF" w:rsidR="00C55D90" w:rsidRPr="00C55D90" w:rsidRDefault="00D94965" w:rsidP="008B64B3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mplil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run the code</w:t>
            </w:r>
          </w:p>
        </w:tc>
      </w:tr>
      <w:tr w:rsidR="00F63CF9" w:rsidRPr="005E2402" w14:paraId="19D36D5D" w14:textId="77777777" w:rsidTr="0042562B">
        <w:tc>
          <w:tcPr>
            <w:tcW w:w="9242" w:type="dxa"/>
          </w:tcPr>
          <w:p w14:paraId="0F953505" w14:textId="77777777" w:rsidR="00BA4422" w:rsidRPr="005E2402" w:rsidRDefault="00BA4422" w:rsidP="005E24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A1FC1B4" w14:textId="77777777" w:rsidR="00F63CF9" w:rsidRDefault="00BB1609" w:rsidP="005E24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E2402">
              <w:rPr>
                <w:rFonts w:ascii="Times New Roman" w:hAnsi="Times New Roman" w:cs="Times New Roman"/>
                <w:b/>
                <w:sz w:val="24"/>
                <w:szCs w:val="24"/>
              </w:rPr>
              <w:t>Instructions:</w:t>
            </w:r>
          </w:p>
          <w:p w14:paraId="1D78E48B" w14:textId="77777777" w:rsidR="00EF2BA3" w:rsidRPr="005E2402" w:rsidRDefault="00EF2BA3" w:rsidP="005E24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7058531" w14:textId="4DDF8632" w:rsidR="00BB1609" w:rsidRPr="005E2402" w:rsidRDefault="00BB1609" w:rsidP="008B64B3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E2402">
              <w:rPr>
                <w:rFonts w:ascii="Times New Roman" w:hAnsi="Times New Roman" w:cs="Times New Roman"/>
                <w:sz w:val="24"/>
                <w:szCs w:val="24"/>
              </w:rPr>
              <w:t xml:space="preserve">Copy code &amp; paste in code section </w:t>
            </w:r>
            <w:r w:rsidR="00C9229C">
              <w:rPr>
                <w:rFonts w:ascii="Times New Roman" w:hAnsi="Times New Roman" w:cs="Times New Roman"/>
                <w:sz w:val="24"/>
                <w:szCs w:val="24"/>
              </w:rPr>
              <w:t xml:space="preserve">and output </w:t>
            </w:r>
            <w:r w:rsidRPr="005E2402">
              <w:rPr>
                <w:rFonts w:ascii="Times New Roman" w:hAnsi="Times New Roman" w:cs="Times New Roman"/>
                <w:sz w:val="24"/>
                <w:szCs w:val="24"/>
              </w:rPr>
              <w:t>of Part B.</w:t>
            </w:r>
          </w:p>
        </w:tc>
      </w:tr>
      <w:tr w:rsidR="00F63CF9" w:rsidRPr="005E2402" w14:paraId="1A97BAB2" w14:textId="77777777" w:rsidTr="0042562B">
        <w:tc>
          <w:tcPr>
            <w:tcW w:w="9242" w:type="dxa"/>
          </w:tcPr>
          <w:p w14:paraId="5F1743FA" w14:textId="77777777" w:rsidR="00F63CF9" w:rsidRPr="005E2402" w:rsidRDefault="00F63CF9" w:rsidP="005E24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E3C6A71" w14:textId="77777777" w:rsidR="00BB1609" w:rsidRPr="00015353" w:rsidRDefault="00BB1609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B1609" w:rsidRPr="00015353" w14:paraId="3AC44825" w14:textId="77777777" w:rsidTr="004B6ECB">
        <w:tc>
          <w:tcPr>
            <w:tcW w:w="9016" w:type="dxa"/>
          </w:tcPr>
          <w:p w14:paraId="3ECC32C3" w14:textId="77777777" w:rsidR="00BB1609" w:rsidRPr="00015353" w:rsidRDefault="00894B95" w:rsidP="00894B9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15353">
              <w:rPr>
                <w:rFonts w:ascii="Times New Roman" w:hAnsi="Times New Roman" w:cs="Times New Roman"/>
                <w:b/>
                <w:sz w:val="24"/>
                <w:szCs w:val="24"/>
              </w:rPr>
              <w:t>Part B</w:t>
            </w:r>
          </w:p>
        </w:tc>
      </w:tr>
      <w:tr w:rsidR="00BB1609" w:rsidRPr="00015353" w14:paraId="6F704A05" w14:textId="77777777" w:rsidTr="004B6ECB">
        <w:tc>
          <w:tcPr>
            <w:tcW w:w="9016" w:type="dxa"/>
          </w:tcPr>
          <w:p w14:paraId="5B52C09E" w14:textId="77777777" w:rsidR="004E77C1" w:rsidRPr="00C305B8" w:rsidRDefault="00BA1749" w:rsidP="00C305B8">
            <w:r w:rsidRPr="00C305B8">
              <w:rPr>
                <w:rFonts w:ascii="Times New Roman" w:hAnsi="Times New Roman" w:cs="Times New Roman"/>
                <w:b/>
                <w:sz w:val="24"/>
              </w:rPr>
              <w:t>Code</w:t>
            </w:r>
            <w:r w:rsidRPr="00C305B8">
              <w:t>:</w:t>
            </w:r>
          </w:p>
          <w:p w14:paraId="75CC6761" w14:textId="77777777" w:rsidR="00C305B8" w:rsidRPr="00C305B8" w:rsidRDefault="00C305B8" w:rsidP="00C305B8">
            <w:r w:rsidRPr="00C305B8">
              <w:t>class Node {</w:t>
            </w:r>
          </w:p>
          <w:p w14:paraId="3DA6F4F7" w14:textId="77777777" w:rsidR="00C305B8" w:rsidRPr="00C305B8" w:rsidRDefault="00C305B8" w:rsidP="00C305B8">
            <w:r w:rsidRPr="00C305B8">
              <w:t xml:space="preserve">    </w:t>
            </w:r>
            <w:proofErr w:type="spellStart"/>
            <w:r w:rsidRPr="00C305B8">
              <w:t>int</w:t>
            </w:r>
            <w:proofErr w:type="spellEnd"/>
            <w:r w:rsidRPr="00C305B8">
              <w:t xml:space="preserve"> value;</w:t>
            </w:r>
          </w:p>
          <w:p w14:paraId="491083F8" w14:textId="77777777" w:rsidR="00C305B8" w:rsidRPr="00C305B8" w:rsidRDefault="00C305B8" w:rsidP="00C305B8">
            <w:r w:rsidRPr="00C305B8">
              <w:t>    Node left, right;</w:t>
            </w:r>
          </w:p>
          <w:p w14:paraId="19A38B93" w14:textId="77777777" w:rsidR="00C305B8" w:rsidRPr="00C305B8" w:rsidRDefault="00C305B8" w:rsidP="00C305B8"/>
          <w:p w14:paraId="322E4F02" w14:textId="77777777" w:rsidR="00C305B8" w:rsidRPr="00C305B8" w:rsidRDefault="00C305B8" w:rsidP="00C305B8">
            <w:r w:rsidRPr="00C305B8">
              <w:t>    Node(</w:t>
            </w:r>
            <w:proofErr w:type="spellStart"/>
            <w:r w:rsidRPr="00C305B8">
              <w:t>int</w:t>
            </w:r>
            <w:proofErr w:type="spellEnd"/>
            <w:r w:rsidRPr="00C305B8">
              <w:t xml:space="preserve"> item) {</w:t>
            </w:r>
          </w:p>
          <w:p w14:paraId="3599D9F1" w14:textId="77777777" w:rsidR="00C305B8" w:rsidRPr="00C305B8" w:rsidRDefault="00C305B8" w:rsidP="00C305B8">
            <w:r w:rsidRPr="00C305B8">
              <w:t>        value = item;</w:t>
            </w:r>
          </w:p>
          <w:p w14:paraId="6A4AC0B3" w14:textId="77777777" w:rsidR="00C305B8" w:rsidRPr="00C305B8" w:rsidRDefault="00C305B8" w:rsidP="00C305B8">
            <w:r w:rsidRPr="00C305B8">
              <w:t>        left = right = null;</w:t>
            </w:r>
          </w:p>
          <w:p w14:paraId="50CF7E2D" w14:textId="77777777" w:rsidR="00C305B8" w:rsidRPr="00C305B8" w:rsidRDefault="00C305B8" w:rsidP="00C305B8">
            <w:r w:rsidRPr="00C305B8">
              <w:t>    }</w:t>
            </w:r>
          </w:p>
          <w:p w14:paraId="43285472" w14:textId="77777777" w:rsidR="00C305B8" w:rsidRPr="00C305B8" w:rsidRDefault="00C305B8" w:rsidP="00C305B8">
            <w:r w:rsidRPr="00C305B8">
              <w:t>}</w:t>
            </w:r>
          </w:p>
          <w:p w14:paraId="7D3C79EB" w14:textId="77777777" w:rsidR="00C305B8" w:rsidRPr="00C305B8" w:rsidRDefault="00C305B8" w:rsidP="00C305B8"/>
          <w:p w14:paraId="141E2AC7" w14:textId="77777777" w:rsidR="00C305B8" w:rsidRPr="00C305B8" w:rsidRDefault="00C305B8" w:rsidP="00C305B8">
            <w:r w:rsidRPr="00C305B8">
              <w:t xml:space="preserve">class </w:t>
            </w:r>
            <w:proofErr w:type="spellStart"/>
            <w:r w:rsidRPr="00C305B8">
              <w:t>BinaryTree</w:t>
            </w:r>
            <w:proofErr w:type="spellEnd"/>
            <w:r w:rsidRPr="00C305B8">
              <w:t xml:space="preserve"> {</w:t>
            </w:r>
          </w:p>
          <w:p w14:paraId="645BD840" w14:textId="77777777" w:rsidR="00C305B8" w:rsidRPr="00C305B8" w:rsidRDefault="00C305B8" w:rsidP="00C305B8">
            <w:r w:rsidRPr="00C305B8">
              <w:t>    Node root;</w:t>
            </w:r>
          </w:p>
          <w:p w14:paraId="328405CA" w14:textId="77777777" w:rsidR="00C305B8" w:rsidRPr="00C305B8" w:rsidRDefault="00C305B8" w:rsidP="00C305B8"/>
          <w:p w14:paraId="0DDED780" w14:textId="77777777" w:rsidR="00C305B8" w:rsidRPr="00C305B8" w:rsidRDefault="00C305B8" w:rsidP="00C305B8">
            <w:r w:rsidRPr="00C305B8">
              <w:t xml:space="preserve">    </w:t>
            </w:r>
            <w:proofErr w:type="spellStart"/>
            <w:r w:rsidRPr="00C305B8">
              <w:t>BinaryTree</w:t>
            </w:r>
            <w:proofErr w:type="spellEnd"/>
            <w:r w:rsidRPr="00C305B8">
              <w:t>() {</w:t>
            </w:r>
          </w:p>
          <w:p w14:paraId="38FDF70F" w14:textId="77777777" w:rsidR="00C305B8" w:rsidRPr="00C305B8" w:rsidRDefault="00C305B8" w:rsidP="00C305B8">
            <w:r w:rsidRPr="00C305B8">
              <w:t>        root = null;</w:t>
            </w:r>
          </w:p>
          <w:p w14:paraId="01FBBEB7" w14:textId="77777777" w:rsidR="00C305B8" w:rsidRPr="00C305B8" w:rsidRDefault="00C305B8" w:rsidP="00C305B8">
            <w:r w:rsidRPr="00C305B8">
              <w:t>    }</w:t>
            </w:r>
          </w:p>
          <w:p w14:paraId="31D011CD" w14:textId="77777777" w:rsidR="00C305B8" w:rsidRPr="00C305B8" w:rsidRDefault="00C305B8" w:rsidP="00C305B8"/>
          <w:p w14:paraId="1647BC78" w14:textId="77777777" w:rsidR="00C305B8" w:rsidRPr="00C305B8" w:rsidRDefault="00C305B8" w:rsidP="00C305B8">
            <w:r w:rsidRPr="00C305B8">
              <w:t>    // Insert a new value into the tree</w:t>
            </w:r>
          </w:p>
          <w:p w14:paraId="59160DA7" w14:textId="77777777" w:rsidR="00C305B8" w:rsidRPr="00C305B8" w:rsidRDefault="00C305B8" w:rsidP="00C305B8">
            <w:r w:rsidRPr="00C305B8">
              <w:t>    void insert(</w:t>
            </w:r>
            <w:proofErr w:type="spellStart"/>
            <w:r w:rsidRPr="00C305B8">
              <w:t>int</w:t>
            </w:r>
            <w:proofErr w:type="spellEnd"/>
            <w:r w:rsidRPr="00C305B8">
              <w:t xml:space="preserve"> value) {</w:t>
            </w:r>
          </w:p>
          <w:p w14:paraId="3E169323" w14:textId="77777777" w:rsidR="00C305B8" w:rsidRPr="00C305B8" w:rsidRDefault="00C305B8" w:rsidP="00C305B8">
            <w:r w:rsidRPr="00C305B8">
              <w:t xml:space="preserve">        root = </w:t>
            </w:r>
            <w:proofErr w:type="spellStart"/>
            <w:r w:rsidRPr="00C305B8">
              <w:t>insertingNode</w:t>
            </w:r>
            <w:proofErr w:type="spellEnd"/>
            <w:r w:rsidRPr="00C305B8">
              <w:t>(root, value);</w:t>
            </w:r>
          </w:p>
          <w:p w14:paraId="03178CE5" w14:textId="77777777" w:rsidR="00C305B8" w:rsidRPr="00C305B8" w:rsidRDefault="00C305B8" w:rsidP="00C305B8">
            <w:r w:rsidRPr="00C305B8">
              <w:t>    }</w:t>
            </w:r>
          </w:p>
          <w:p w14:paraId="3984E53D" w14:textId="77777777" w:rsidR="00C305B8" w:rsidRPr="00C305B8" w:rsidRDefault="00C305B8" w:rsidP="00C305B8"/>
          <w:p w14:paraId="3A5B29E8" w14:textId="77777777" w:rsidR="00C305B8" w:rsidRPr="00C305B8" w:rsidRDefault="00C305B8" w:rsidP="00C305B8">
            <w:r w:rsidRPr="00C305B8">
              <w:t xml:space="preserve">    Node </w:t>
            </w:r>
            <w:proofErr w:type="spellStart"/>
            <w:r w:rsidRPr="00C305B8">
              <w:t>insertingNode</w:t>
            </w:r>
            <w:proofErr w:type="spellEnd"/>
            <w:r w:rsidRPr="00C305B8">
              <w:t xml:space="preserve">(Node root, </w:t>
            </w:r>
            <w:proofErr w:type="spellStart"/>
            <w:r w:rsidRPr="00C305B8">
              <w:t>int</w:t>
            </w:r>
            <w:proofErr w:type="spellEnd"/>
            <w:r w:rsidRPr="00C305B8">
              <w:t xml:space="preserve"> value) {</w:t>
            </w:r>
          </w:p>
          <w:p w14:paraId="56638478" w14:textId="77777777" w:rsidR="00C305B8" w:rsidRPr="00C305B8" w:rsidRDefault="00C305B8" w:rsidP="00C305B8">
            <w:r w:rsidRPr="00C305B8">
              <w:t>        if (root == null) {</w:t>
            </w:r>
          </w:p>
          <w:p w14:paraId="42DDCB9B" w14:textId="77777777" w:rsidR="00C305B8" w:rsidRPr="00C305B8" w:rsidRDefault="00C305B8" w:rsidP="00C305B8">
            <w:r w:rsidRPr="00C305B8">
              <w:t>            root = new Node(value);</w:t>
            </w:r>
          </w:p>
          <w:p w14:paraId="51D8D53F" w14:textId="77777777" w:rsidR="00C305B8" w:rsidRPr="00C305B8" w:rsidRDefault="00C305B8" w:rsidP="00C305B8">
            <w:r w:rsidRPr="00C305B8">
              <w:t>            return root;</w:t>
            </w:r>
          </w:p>
          <w:p w14:paraId="0679A6DC" w14:textId="77777777" w:rsidR="00C305B8" w:rsidRPr="00C305B8" w:rsidRDefault="00C305B8" w:rsidP="00C305B8">
            <w:r w:rsidRPr="00C305B8">
              <w:t>        }</w:t>
            </w:r>
          </w:p>
          <w:p w14:paraId="0402F8A7" w14:textId="77777777" w:rsidR="00C305B8" w:rsidRPr="00C305B8" w:rsidRDefault="00C305B8" w:rsidP="00C305B8">
            <w:r w:rsidRPr="00C305B8">
              <w:t xml:space="preserve">        if (value &lt; </w:t>
            </w:r>
            <w:proofErr w:type="spellStart"/>
            <w:r w:rsidRPr="00C305B8">
              <w:t>root.value</w:t>
            </w:r>
            <w:proofErr w:type="spellEnd"/>
            <w:r w:rsidRPr="00C305B8">
              <w:t>) {</w:t>
            </w:r>
          </w:p>
          <w:p w14:paraId="0109D106" w14:textId="77777777" w:rsidR="00C305B8" w:rsidRPr="00C305B8" w:rsidRDefault="00C305B8" w:rsidP="00C305B8">
            <w:r w:rsidRPr="00C305B8">
              <w:t xml:space="preserve">            </w:t>
            </w:r>
            <w:proofErr w:type="spellStart"/>
            <w:r w:rsidRPr="00C305B8">
              <w:t>root.left</w:t>
            </w:r>
            <w:proofErr w:type="spellEnd"/>
            <w:r w:rsidRPr="00C305B8">
              <w:t xml:space="preserve"> = </w:t>
            </w:r>
            <w:proofErr w:type="spellStart"/>
            <w:r w:rsidRPr="00C305B8">
              <w:t>insertingNode</w:t>
            </w:r>
            <w:proofErr w:type="spellEnd"/>
            <w:r w:rsidRPr="00C305B8">
              <w:t>(</w:t>
            </w:r>
            <w:proofErr w:type="spellStart"/>
            <w:r w:rsidRPr="00C305B8">
              <w:t>root.left</w:t>
            </w:r>
            <w:proofErr w:type="spellEnd"/>
            <w:r w:rsidRPr="00C305B8">
              <w:t>, value);</w:t>
            </w:r>
          </w:p>
          <w:p w14:paraId="70A4890D" w14:textId="77777777" w:rsidR="00C305B8" w:rsidRPr="00C305B8" w:rsidRDefault="00C305B8" w:rsidP="00C305B8">
            <w:r w:rsidRPr="00C305B8">
              <w:t xml:space="preserve">        } else if (value &gt; </w:t>
            </w:r>
            <w:proofErr w:type="spellStart"/>
            <w:r w:rsidRPr="00C305B8">
              <w:t>root.value</w:t>
            </w:r>
            <w:proofErr w:type="spellEnd"/>
            <w:r w:rsidRPr="00C305B8">
              <w:t>) {</w:t>
            </w:r>
          </w:p>
          <w:p w14:paraId="732AA890" w14:textId="77777777" w:rsidR="00C305B8" w:rsidRPr="00C305B8" w:rsidRDefault="00C305B8" w:rsidP="00C305B8">
            <w:r w:rsidRPr="00C305B8">
              <w:t xml:space="preserve">            </w:t>
            </w:r>
            <w:proofErr w:type="spellStart"/>
            <w:r w:rsidRPr="00C305B8">
              <w:t>root.right</w:t>
            </w:r>
            <w:proofErr w:type="spellEnd"/>
            <w:r w:rsidRPr="00C305B8">
              <w:t xml:space="preserve"> = </w:t>
            </w:r>
            <w:proofErr w:type="spellStart"/>
            <w:r w:rsidRPr="00C305B8">
              <w:t>insertingNode</w:t>
            </w:r>
            <w:proofErr w:type="spellEnd"/>
            <w:r w:rsidRPr="00C305B8">
              <w:t>(</w:t>
            </w:r>
            <w:proofErr w:type="spellStart"/>
            <w:r w:rsidRPr="00C305B8">
              <w:t>root.right</w:t>
            </w:r>
            <w:proofErr w:type="spellEnd"/>
            <w:r w:rsidRPr="00C305B8">
              <w:t>, value);</w:t>
            </w:r>
          </w:p>
          <w:p w14:paraId="469196D2" w14:textId="77777777" w:rsidR="00C305B8" w:rsidRPr="00C305B8" w:rsidRDefault="00C305B8" w:rsidP="00C305B8">
            <w:r w:rsidRPr="00C305B8">
              <w:t>        }</w:t>
            </w:r>
          </w:p>
          <w:p w14:paraId="5A53CF87" w14:textId="77777777" w:rsidR="00C305B8" w:rsidRPr="00C305B8" w:rsidRDefault="00C305B8" w:rsidP="00C305B8">
            <w:r w:rsidRPr="00C305B8">
              <w:t>        return root;</w:t>
            </w:r>
          </w:p>
          <w:p w14:paraId="5C4D54B1" w14:textId="77777777" w:rsidR="00C305B8" w:rsidRPr="00C305B8" w:rsidRDefault="00C305B8" w:rsidP="00C305B8">
            <w:r w:rsidRPr="00C305B8">
              <w:t>    }</w:t>
            </w:r>
          </w:p>
          <w:p w14:paraId="1DB704A9" w14:textId="77777777" w:rsidR="00C305B8" w:rsidRPr="00C305B8" w:rsidRDefault="00C305B8" w:rsidP="00C305B8"/>
          <w:p w14:paraId="113A92A0" w14:textId="77777777" w:rsidR="00C305B8" w:rsidRPr="00C305B8" w:rsidRDefault="00C305B8" w:rsidP="00C305B8">
            <w:r w:rsidRPr="00C305B8">
              <w:t>    // Delete a value from the tree</w:t>
            </w:r>
          </w:p>
          <w:p w14:paraId="0F17C5B1" w14:textId="77777777" w:rsidR="00C305B8" w:rsidRPr="00C305B8" w:rsidRDefault="00C305B8" w:rsidP="00C305B8">
            <w:r w:rsidRPr="00C305B8">
              <w:t>    void delete(</w:t>
            </w:r>
            <w:proofErr w:type="spellStart"/>
            <w:r w:rsidRPr="00C305B8">
              <w:t>int</w:t>
            </w:r>
            <w:proofErr w:type="spellEnd"/>
            <w:r w:rsidRPr="00C305B8">
              <w:t xml:space="preserve"> value) {</w:t>
            </w:r>
          </w:p>
          <w:p w14:paraId="1E07C84E" w14:textId="77777777" w:rsidR="00C305B8" w:rsidRPr="00C305B8" w:rsidRDefault="00C305B8" w:rsidP="00C305B8">
            <w:r w:rsidRPr="00C305B8">
              <w:t xml:space="preserve">        root = </w:t>
            </w:r>
            <w:proofErr w:type="spellStart"/>
            <w:r w:rsidRPr="00C305B8">
              <w:t>deletingNode</w:t>
            </w:r>
            <w:proofErr w:type="spellEnd"/>
            <w:r w:rsidRPr="00C305B8">
              <w:t>(root, value);</w:t>
            </w:r>
          </w:p>
          <w:p w14:paraId="2B9C2A3C" w14:textId="77777777" w:rsidR="00C305B8" w:rsidRPr="00C305B8" w:rsidRDefault="00C305B8" w:rsidP="00C305B8">
            <w:r w:rsidRPr="00C305B8">
              <w:t>    }</w:t>
            </w:r>
          </w:p>
          <w:p w14:paraId="210D07BB" w14:textId="77777777" w:rsidR="00C305B8" w:rsidRPr="00C305B8" w:rsidRDefault="00C305B8" w:rsidP="00C305B8"/>
          <w:p w14:paraId="0BEE52CD" w14:textId="77777777" w:rsidR="00C305B8" w:rsidRPr="00C305B8" w:rsidRDefault="00C305B8" w:rsidP="00C305B8">
            <w:r w:rsidRPr="00C305B8">
              <w:t xml:space="preserve">    Node </w:t>
            </w:r>
            <w:proofErr w:type="spellStart"/>
            <w:r w:rsidRPr="00C305B8">
              <w:t>deletingNode</w:t>
            </w:r>
            <w:proofErr w:type="spellEnd"/>
            <w:r w:rsidRPr="00C305B8">
              <w:t xml:space="preserve">(Node root, </w:t>
            </w:r>
            <w:proofErr w:type="spellStart"/>
            <w:r w:rsidRPr="00C305B8">
              <w:t>int</w:t>
            </w:r>
            <w:proofErr w:type="spellEnd"/>
            <w:r w:rsidRPr="00C305B8">
              <w:t xml:space="preserve"> value) {</w:t>
            </w:r>
          </w:p>
          <w:p w14:paraId="50EB28FC" w14:textId="77777777" w:rsidR="00C305B8" w:rsidRPr="00C305B8" w:rsidRDefault="00C305B8" w:rsidP="00C305B8">
            <w:r w:rsidRPr="00C305B8">
              <w:t>        if (root == null) return root;</w:t>
            </w:r>
          </w:p>
          <w:p w14:paraId="68903352" w14:textId="77777777" w:rsidR="00C305B8" w:rsidRPr="00C305B8" w:rsidRDefault="00C305B8" w:rsidP="00C305B8"/>
          <w:p w14:paraId="7F0DC094" w14:textId="77777777" w:rsidR="00C305B8" w:rsidRPr="00C305B8" w:rsidRDefault="00C305B8" w:rsidP="00C305B8">
            <w:r w:rsidRPr="00C305B8">
              <w:t xml:space="preserve">        if (value &lt; </w:t>
            </w:r>
            <w:proofErr w:type="spellStart"/>
            <w:r w:rsidRPr="00C305B8">
              <w:t>root.value</w:t>
            </w:r>
            <w:proofErr w:type="spellEnd"/>
            <w:r w:rsidRPr="00C305B8">
              <w:t>) {</w:t>
            </w:r>
          </w:p>
          <w:p w14:paraId="4DA1EE44" w14:textId="77777777" w:rsidR="00C305B8" w:rsidRPr="00C305B8" w:rsidRDefault="00C305B8" w:rsidP="00C305B8">
            <w:r w:rsidRPr="00C305B8">
              <w:t xml:space="preserve">            </w:t>
            </w:r>
            <w:proofErr w:type="spellStart"/>
            <w:r w:rsidRPr="00C305B8">
              <w:t>root.left</w:t>
            </w:r>
            <w:proofErr w:type="spellEnd"/>
            <w:r w:rsidRPr="00C305B8">
              <w:t xml:space="preserve"> = </w:t>
            </w:r>
            <w:proofErr w:type="spellStart"/>
            <w:r w:rsidRPr="00C305B8">
              <w:t>deletingNode</w:t>
            </w:r>
            <w:proofErr w:type="spellEnd"/>
            <w:r w:rsidRPr="00C305B8">
              <w:t>(</w:t>
            </w:r>
            <w:proofErr w:type="spellStart"/>
            <w:r w:rsidRPr="00C305B8">
              <w:t>root.left</w:t>
            </w:r>
            <w:proofErr w:type="spellEnd"/>
            <w:r w:rsidRPr="00C305B8">
              <w:t>, value);</w:t>
            </w:r>
          </w:p>
          <w:p w14:paraId="583E9452" w14:textId="77777777" w:rsidR="00C305B8" w:rsidRPr="00C305B8" w:rsidRDefault="00C305B8" w:rsidP="00C305B8">
            <w:r w:rsidRPr="00C305B8">
              <w:t xml:space="preserve">        } else if (value &gt; </w:t>
            </w:r>
            <w:proofErr w:type="spellStart"/>
            <w:r w:rsidRPr="00C305B8">
              <w:t>root.value</w:t>
            </w:r>
            <w:proofErr w:type="spellEnd"/>
            <w:r w:rsidRPr="00C305B8">
              <w:t>) {</w:t>
            </w:r>
          </w:p>
          <w:p w14:paraId="73CD0406" w14:textId="77777777" w:rsidR="00C305B8" w:rsidRPr="00C305B8" w:rsidRDefault="00C305B8" w:rsidP="00C305B8">
            <w:r w:rsidRPr="00C305B8">
              <w:t xml:space="preserve">            </w:t>
            </w:r>
            <w:proofErr w:type="spellStart"/>
            <w:r w:rsidRPr="00C305B8">
              <w:t>root.right</w:t>
            </w:r>
            <w:proofErr w:type="spellEnd"/>
            <w:r w:rsidRPr="00C305B8">
              <w:t xml:space="preserve"> = </w:t>
            </w:r>
            <w:proofErr w:type="spellStart"/>
            <w:r w:rsidRPr="00C305B8">
              <w:t>deletingNode</w:t>
            </w:r>
            <w:proofErr w:type="spellEnd"/>
            <w:r w:rsidRPr="00C305B8">
              <w:t>(</w:t>
            </w:r>
            <w:proofErr w:type="spellStart"/>
            <w:r w:rsidRPr="00C305B8">
              <w:t>root.right</w:t>
            </w:r>
            <w:proofErr w:type="spellEnd"/>
            <w:r w:rsidRPr="00C305B8">
              <w:t>, value);</w:t>
            </w:r>
          </w:p>
          <w:p w14:paraId="1B204C26" w14:textId="77777777" w:rsidR="00C305B8" w:rsidRPr="00C305B8" w:rsidRDefault="00C305B8" w:rsidP="00C305B8">
            <w:r w:rsidRPr="00C305B8">
              <w:t>        } else {</w:t>
            </w:r>
          </w:p>
          <w:p w14:paraId="41160BEC" w14:textId="77777777" w:rsidR="00C305B8" w:rsidRPr="00C305B8" w:rsidRDefault="00C305B8" w:rsidP="00C305B8">
            <w:r w:rsidRPr="00C305B8">
              <w:t>            // Node with only one child or no child</w:t>
            </w:r>
          </w:p>
          <w:p w14:paraId="05D42678" w14:textId="77777777" w:rsidR="00C305B8" w:rsidRPr="00C305B8" w:rsidRDefault="00C305B8" w:rsidP="00C305B8">
            <w:r w:rsidRPr="00C305B8">
              <w:t>            if (</w:t>
            </w:r>
            <w:proofErr w:type="spellStart"/>
            <w:r w:rsidRPr="00C305B8">
              <w:t>root.left</w:t>
            </w:r>
            <w:proofErr w:type="spellEnd"/>
            <w:r w:rsidRPr="00C305B8">
              <w:t xml:space="preserve"> == null) return </w:t>
            </w:r>
            <w:proofErr w:type="spellStart"/>
            <w:r w:rsidRPr="00C305B8">
              <w:t>root.right</w:t>
            </w:r>
            <w:proofErr w:type="spellEnd"/>
            <w:r w:rsidRPr="00C305B8">
              <w:t>;</w:t>
            </w:r>
          </w:p>
          <w:p w14:paraId="36D472E1" w14:textId="77777777" w:rsidR="00C305B8" w:rsidRPr="00C305B8" w:rsidRDefault="00C305B8" w:rsidP="00C305B8">
            <w:r w:rsidRPr="00C305B8">
              <w:t>            else if (</w:t>
            </w:r>
            <w:proofErr w:type="spellStart"/>
            <w:r w:rsidRPr="00C305B8">
              <w:t>root.right</w:t>
            </w:r>
            <w:proofErr w:type="spellEnd"/>
            <w:r w:rsidRPr="00C305B8">
              <w:t xml:space="preserve"> == null) return </w:t>
            </w:r>
            <w:proofErr w:type="spellStart"/>
            <w:r w:rsidRPr="00C305B8">
              <w:t>root.left</w:t>
            </w:r>
            <w:proofErr w:type="spellEnd"/>
            <w:r w:rsidRPr="00C305B8">
              <w:t>;</w:t>
            </w:r>
          </w:p>
          <w:p w14:paraId="0F47FECD" w14:textId="77777777" w:rsidR="00C305B8" w:rsidRPr="00C305B8" w:rsidRDefault="00C305B8" w:rsidP="00C305B8"/>
          <w:p w14:paraId="5806C8E0" w14:textId="77777777" w:rsidR="00C305B8" w:rsidRPr="00C305B8" w:rsidRDefault="00C305B8" w:rsidP="00C305B8">
            <w:r w:rsidRPr="00C305B8">
              <w:t xml:space="preserve">            // Node with two children: Get the </w:t>
            </w:r>
            <w:proofErr w:type="spellStart"/>
            <w:r w:rsidRPr="00C305B8">
              <w:t>inorder</w:t>
            </w:r>
            <w:proofErr w:type="spellEnd"/>
            <w:r w:rsidRPr="00C305B8">
              <w:t xml:space="preserve"> successor (smallest in the right subtree)</w:t>
            </w:r>
          </w:p>
          <w:p w14:paraId="17552161" w14:textId="77777777" w:rsidR="00C305B8" w:rsidRPr="00C305B8" w:rsidRDefault="00C305B8" w:rsidP="00C305B8">
            <w:r w:rsidRPr="00C305B8">
              <w:t xml:space="preserve">            </w:t>
            </w:r>
            <w:proofErr w:type="spellStart"/>
            <w:r w:rsidRPr="00C305B8">
              <w:t>root.value</w:t>
            </w:r>
            <w:proofErr w:type="spellEnd"/>
            <w:r w:rsidRPr="00C305B8">
              <w:t xml:space="preserve"> = </w:t>
            </w:r>
            <w:proofErr w:type="spellStart"/>
            <w:r w:rsidRPr="00C305B8">
              <w:t>minValue</w:t>
            </w:r>
            <w:proofErr w:type="spellEnd"/>
            <w:r w:rsidRPr="00C305B8">
              <w:t>(</w:t>
            </w:r>
            <w:proofErr w:type="spellStart"/>
            <w:r w:rsidRPr="00C305B8">
              <w:t>root.right</w:t>
            </w:r>
            <w:proofErr w:type="spellEnd"/>
            <w:r w:rsidRPr="00C305B8">
              <w:t>);</w:t>
            </w:r>
          </w:p>
          <w:p w14:paraId="37EE3E36" w14:textId="77777777" w:rsidR="00C305B8" w:rsidRPr="00C305B8" w:rsidRDefault="00C305B8" w:rsidP="00C305B8"/>
          <w:p w14:paraId="49D56B64" w14:textId="77777777" w:rsidR="00C305B8" w:rsidRPr="00C305B8" w:rsidRDefault="00C305B8" w:rsidP="00C305B8">
            <w:r w:rsidRPr="00C305B8">
              <w:t xml:space="preserve">            // Delete the </w:t>
            </w:r>
            <w:proofErr w:type="spellStart"/>
            <w:r w:rsidRPr="00C305B8">
              <w:t>inorder</w:t>
            </w:r>
            <w:proofErr w:type="spellEnd"/>
            <w:r w:rsidRPr="00C305B8">
              <w:t xml:space="preserve"> successor</w:t>
            </w:r>
          </w:p>
          <w:p w14:paraId="1B85CA00" w14:textId="77777777" w:rsidR="00C305B8" w:rsidRPr="00C305B8" w:rsidRDefault="00C305B8" w:rsidP="00C305B8">
            <w:r w:rsidRPr="00C305B8">
              <w:t xml:space="preserve">            </w:t>
            </w:r>
            <w:proofErr w:type="spellStart"/>
            <w:r w:rsidRPr="00C305B8">
              <w:t>root.right</w:t>
            </w:r>
            <w:proofErr w:type="spellEnd"/>
            <w:r w:rsidRPr="00C305B8">
              <w:t xml:space="preserve"> = </w:t>
            </w:r>
            <w:proofErr w:type="spellStart"/>
            <w:r w:rsidRPr="00C305B8">
              <w:t>deletingNode</w:t>
            </w:r>
            <w:proofErr w:type="spellEnd"/>
            <w:r w:rsidRPr="00C305B8">
              <w:t>(</w:t>
            </w:r>
            <w:proofErr w:type="spellStart"/>
            <w:r w:rsidRPr="00C305B8">
              <w:t>root.right</w:t>
            </w:r>
            <w:proofErr w:type="spellEnd"/>
            <w:r w:rsidRPr="00C305B8">
              <w:t xml:space="preserve">, </w:t>
            </w:r>
            <w:proofErr w:type="spellStart"/>
            <w:r w:rsidRPr="00C305B8">
              <w:t>root.value</w:t>
            </w:r>
            <w:proofErr w:type="spellEnd"/>
            <w:r w:rsidRPr="00C305B8">
              <w:t>);</w:t>
            </w:r>
          </w:p>
          <w:p w14:paraId="76A32056" w14:textId="77777777" w:rsidR="00C305B8" w:rsidRPr="00C305B8" w:rsidRDefault="00C305B8" w:rsidP="00C305B8">
            <w:r w:rsidRPr="00C305B8">
              <w:t>        }</w:t>
            </w:r>
          </w:p>
          <w:p w14:paraId="6B1C883D" w14:textId="77777777" w:rsidR="00C305B8" w:rsidRPr="00C305B8" w:rsidRDefault="00C305B8" w:rsidP="00C305B8">
            <w:r w:rsidRPr="00C305B8">
              <w:t>        return root;</w:t>
            </w:r>
          </w:p>
          <w:p w14:paraId="40A375E2" w14:textId="77777777" w:rsidR="00C305B8" w:rsidRPr="00C305B8" w:rsidRDefault="00C305B8" w:rsidP="00C305B8">
            <w:r w:rsidRPr="00C305B8">
              <w:t>    }</w:t>
            </w:r>
          </w:p>
          <w:p w14:paraId="59EE4454" w14:textId="77777777" w:rsidR="00C305B8" w:rsidRPr="00C305B8" w:rsidRDefault="00C305B8" w:rsidP="00C305B8"/>
          <w:p w14:paraId="24C03391" w14:textId="77777777" w:rsidR="00C305B8" w:rsidRPr="00C305B8" w:rsidRDefault="00C305B8" w:rsidP="00C305B8">
            <w:r w:rsidRPr="00C305B8">
              <w:t xml:space="preserve">    </w:t>
            </w:r>
            <w:proofErr w:type="spellStart"/>
            <w:r w:rsidRPr="00C305B8">
              <w:t>int</w:t>
            </w:r>
            <w:proofErr w:type="spellEnd"/>
            <w:r w:rsidRPr="00C305B8">
              <w:t xml:space="preserve"> </w:t>
            </w:r>
            <w:proofErr w:type="spellStart"/>
            <w:r w:rsidRPr="00C305B8">
              <w:t>minValue</w:t>
            </w:r>
            <w:proofErr w:type="spellEnd"/>
            <w:r w:rsidRPr="00C305B8">
              <w:t>(Node root) {</w:t>
            </w:r>
          </w:p>
          <w:p w14:paraId="7C870E79" w14:textId="77777777" w:rsidR="00C305B8" w:rsidRPr="00C305B8" w:rsidRDefault="00C305B8" w:rsidP="00C305B8">
            <w:r w:rsidRPr="00C305B8">
              <w:t xml:space="preserve">        </w:t>
            </w:r>
            <w:proofErr w:type="spellStart"/>
            <w:r w:rsidRPr="00C305B8">
              <w:t>int</w:t>
            </w:r>
            <w:proofErr w:type="spellEnd"/>
            <w:r w:rsidRPr="00C305B8">
              <w:t xml:space="preserve"> </w:t>
            </w:r>
            <w:proofErr w:type="spellStart"/>
            <w:r w:rsidRPr="00C305B8">
              <w:t>minValue</w:t>
            </w:r>
            <w:proofErr w:type="spellEnd"/>
            <w:r w:rsidRPr="00C305B8">
              <w:t xml:space="preserve"> = </w:t>
            </w:r>
            <w:proofErr w:type="spellStart"/>
            <w:r w:rsidRPr="00C305B8">
              <w:t>root.value</w:t>
            </w:r>
            <w:proofErr w:type="spellEnd"/>
            <w:r w:rsidRPr="00C305B8">
              <w:t>;</w:t>
            </w:r>
          </w:p>
          <w:p w14:paraId="64433F20" w14:textId="77777777" w:rsidR="00C305B8" w:rsidRPr="00C305B8" w:rsidRDefault="00C305B8" w:rsidP="00C305B8">
            <w:r w:rsidRPr="00C305B8">
              <w:t>        while (</w:t>
            </w:r>
            <w:proofErr w:type="spellStart"/>
            <w:r w:rsidRPr="00C305B8">
              <w:t>root.left</w:t>
            </w:r>
            <w:proofErr w:type="spellEnd"/>
            <w:r w:rsidRPr="00C305B8">
              <w:t xml:space="preserve"> != null) {</w:t>
            </w:r>
          </w:p>
          <w:p w14:paraId="02D9A28B" w14:textId="77777777" w:rsidR="00C305B8" w:rsidRPr="00C305B8" w:rsidRDefault="00C305B8" w:rsidP="00C305B8">
            <w:r w:rsidRPr="00C305B8">
              <w:t xml:space="preserve">            </w:t>
            </w:r>
            <w:proofErr w:type="spellStart"/>
            <w:r w:rsidRPr="00C305B8">
              <w:t>minValue</w:t>
            </w:r>
            <w:proofErr w:type="spellEnd"/>
            <w:r w:rsidRPr="00C305B8">
              <w:t xml:space="preserve"> = </w:t>
            </w:r>
            <w:proofErr w:type="spellStart"/>
            <w:r w:rsidRPr="00C305B8">
              <w:t>root.left.value</w:t>
            </w:r>
            <w:proofErr w:type="spellEnd"/>
            <w:r w:rsidRPr="00C305B8">
              <w:t>;</w:t>
            </w:r>
          </w:p>
          <w:p w14:paraId="723D61E5" w14:textId="77777777" w:rsidR="00C305B8" w:rsidRPr="00C305B8" w:rsidRDefault="00C305B8" w:rsidP="00C305B8">
            <w:r w:rsidRPr="00C305B8">
              <w:t xml:space="preserve">            root = </w:t>
            </w:r>
            <w:proofErr w:type="spellStart"/>
            <w:r w:rsidRPr="00C305B8">
              <w:t>root.left</w:t>
            </w:r>
            <w:proofErr w:type="spellEnd"/>
            <w:r w:rsidRPr="00C305B8">
              <w:t>;</w:t>
            </w:r>
          </w:p>
          <w:p w14:paraId="37E17F43" w14:textId="77777777" w:rsidR="00C305B8" w:rsidRPr="00C305B8" w:rsidRDefault="00C305B8" w:rsidP="00C305B8">
            <w:r w:rsidRPr="00C305B8">
              <w:t>        }</w:t>
            </w:r>
          </w:p>
          <w:p w14:paraId="60DBFB7D" w14:textId="77777777" w:rsidR="00C305B8" w:rsidRPr="00C305B8" w:rsidRDefault="00C305B8" w:rsidP="00C305B8">
            <w:r w:rsidRPr="00C305B8">
              <w:t xml:space="preserve">        return </w:t>
            </w:r>
            <w:proofErr w:type="spellStart"/>
            <w:r w:rsidRPr="00C305B8">
              <w:t>minValue</w:t>
            </w:r>
            <w:proofErr w:type="spellEnd"/>
            <w:r w:rsidRPr="00C305B8">
              <w:t>;</w:t>
            </w:r>
          </w:p>
          <w:p w14:paraId="724BD58E" w14:textId="77777777" w:rsidR="00C305B8" w:rsidRPr="00C305B8" w:rsidRDefault="00C305B8" w:rsidP="00C305B8">
            <w:r w:rsidRPr="00C305B8">
              <w:t>    }</w:t>
            </w:r>
          </w:p>
          <w:p w14:paraId="624C9F0C" w14:textId="77777777" w:rsidR="00C305B8" w:rsidRPr="00C305B8" w:rsidRDefault="00C305B8" w:rsidP="00C305B8"/>
          <w:p w14:paraId="307E6FF1" w14:textId="77777777" w:rsidR="00C305B8" w:rsidRPr="00C305B8" w:rsidRDefault="00C305B8" w:rsidP="00C305B8">
            <w:r w:rsidRPr="00C305B8">
              <w:t>    // Search for a value in the tree</w:t>
            </w:r>
          </w:p>
          <w:p w14:paraId="7D994F8E" w14:textId="77777777" w:rsidR="00C305B8" w:rsidRPr="00C305B8" w:rsidRDefault="00C305B8" w:rsidP="00C305B8">
            <w:r w:rsidRPr="00C305B8">
              <w:t xml:space="preserve">    </w:t>
            </w:r>
            <w:proofErr w:type="spellStart"/>
            <w:r w:rsidRPr="00C305B8">
              <w:t>boolean</w:t>
            </w:r>
            <w:proofErr w:type="spellEnd"/>
            <w:r w:rsidRPr="00C305B8">
              <w:t xml:space="preserve"> search(</w:t>
            </w:r>
            <w:proofErr w:type="spellStart"/>
            <w:r w:rsidRPr="00C305B8">
              <w:t>int</w:t>
            </w:r>
            <w:proofErr w:type="spellEnd"/>
            <w:r w:rsidRPr="00C305B8">
              <w:t xml:space="preserve"> value) {</w:t>
            </w:r>
          </w:p>
          <w:p w14:paraId="7D8E0713" w14:textId="77777777" w:rsidR="00C305B8" w:rsidRPr="00C305B8" w:rsidRDefault="00C305B8" w:rsidP="00C305B8">
            <w:r w:rsidRPr="00C305B8">
              <w:t xml:space="preserve">        return </w:t>
            </w:r>
            <w:proofErr w:type="spellStart"/>
            <w:r w:rsidRPr="00C305B8">
              <w:t>searchingNode</w:t>
            </w:r>
            <w:proofErr w:type="spellEnd"/>
            <w:r w:rsidRPr="00C305B8">
              <w:t>(root, value);</w:t>
            </w:r>
          </w:p>
          <w:p w14:paraId="4CB253EB" w14:textId="77777777" w:rsidR="00C305B8" w:rsidRPr="00C305B8" w:rsidRDefault="00C305B8" w:rsidP="00C305B8">
            <w:r w:rsidRPr="00C305B8">
              <w:t>    }</w:t>
            </w:r>
          </w:p>
          <w:p w14:paraId="704A4D7D" w14:textId="77777777" w:rsidR="00C305B8" w:rsidRPr="00C305B8" w:rsidRDefault="00C305B8" w:rsidP="00C305B8"/>
          <w:p w14:paraId="6D8B9C8F" w14:textId="77777777" w:rsidR="00C305B8" w:rsidRPr="00C305B8" w:rsidRDefault="00C305B8" w:rsidP="00C305B8">
            <w:r w:rsidRPr="00C305B8">
              <w:t xml:space="preserve">    </w:t>
            </w:r>
            <w:proofErr w:type="spellStart"/>
            <w:r w:rsidRPr="00C305B8">
              <w:t>boolean</w:t>
            </w:r>
            <w:proofErr w:type="spellEnd"/>
            <w:r w:rsidRPr="00C305B8">
              <w:t xml:space="preserve"> </w:t>
            </w:r>
            <w:proofErr w:type="spellStart"/>
            <w:r w:rsidRPr="00C305B8">
              <w:t>searchingNode</w:t>
            </w:r>
            <w:proofErr w:type="spellEnd"/>
            <w:r w:rsidRPr="00C305B8">
              <w:t xml:space="preserve">(Node root, </w:t>
            </w:r>
            <w:proofErr w:type="spellStart"/>
            <w:r w:rsidRPr="00C305B8">
              <w:t>int</w:t>
            </w:r>
            <w:proofErr w:type="spellEnd"/>
            <w:r w:rsidRPr="00C305B8">
              <w:t xml:space="preserve"> value) {</w:t>
            </w:r>
          </w:p>
          <w:p w14:paraId="2002065F" w14:textId="77777777" w:rsidR="00C305B8" w:rsidRPr="00C305B8" w:rsidRDefault="00C305B8" w:rsidP="00C305B8">
            <w:r w:rsidRPr="00C305B8">
              <w:t>        if (root == null) return false;</w:t>
            </w:r>
          </w:p>
          <w:p w14:paraId="08BB3E0F" w14:textId="77777777" w:rsidR="00C305B8" w:rsidRPr="00C305B8" w:rsidRDefault="00C305B8" w:rsidP="00C305B8">
            <w:r w:rsidRPr="00C305B8">
              <w:t>        if (</w:t>
            </w:r>
            <w:proofErr w:type="spellStart"/>
            <w:r w:rsidRPr="00C305B8">
              <w:t>root.value</w:t>
            </w:r>
            <w:proofErr w:type="spellEnd"/>
            <w:r w:rsidRPr="00C305B8">
              <w:t xml:space="preserve"> == value) return true;</w:t>
            </w:r>
          </w:p>
          <w:p w14:paraId="12488D3C" w14:textId="77777777" w:rsidR="00C305B8" w:rsidRPr="00C305B8" w:rsidRDefault="00C305B8" w:rsidP="00C305B8">
            <w:r w:rsidRPr="00C305B8">
              <w:t xml:space="preserve">        </w:t>
            </w:r>
            <w:proofErr w:type="gramStart"/>
            <w:r w:rsidRPr="00C305B8">
              <w:t>return</w:t>
            </w:r>
            <w:proofErr w:type="gramEnd"/>
            <w:r w:rsidRPr="00C305B8">
              <w:t xml:space="preserve"> value &lt; </w:t>
            </w:r>
            <w:proofErr w:type="spellStart"/>
            <w:r w:rsidRPr="00C305B8">
              <w:t>root.value</w:t>
            </w:r>
            <w:proofErr w:type="spellEnd"/>
            <w:r w:rsidRPr="00C305B8">
              <w:t xml:space="preserve"> ? </w:t>
            </w:r>
            <w:proofErr w:type="spellStart"/>
            <w:r w:rsidRPr="00C305B8">
              <w:t>searchingNode</w:t>
            </w:r>
            <w:proofErr w:type="spellEnd"/>
            <w:r w:rsidRPr="00C305B8">
              <w:t>(</w:t>
            </w:r>
            <w:proofErr w:type="spellStart"/>
            <w:r w:rsidRPr="00C305B8">
              <w:t>root.left</w:t>
            </w:r>
            <w:proofErr w:type="spellEnd"/>
            <w:r w:rsidRPr="00C305B8">
              <w:t xml:space="preserve">, value) : </w:t>
            </w:r>
            <w:proofErr w:type="spellStart"/>
            <w:r w:rsidRPr="00C305B8">
              <w:t>searchingNode</w:t>
            </w:r>
            <w:proofErr w:type="spellEnd"/>
            <w:r w:rsidRPr="00C305B8">
              <w:t>(</w:t>
            </w:r>
            <w:proofErr w:type="spellStart"/>
            <w:r w:rsidRPr="00C305B8">
              <w:t>root.right</w:t>
            </w:r>
            <w:proofErr w:type="spellEnd"/>
            <w:r w:rsidRPr="00C305B8">
              <w:t>, value);</w:t>
            </w:r>
          </w:p>
          <w:p w14:paraId="045EEABA" w14:textId="77777777" w:rsidR="00C305B8" w:rsidRPr="00C305B8" w:rsidRDefault="00C305B8" w:rsidP="00C305B8">
            <w:r w:rsidRPr="00C305B8">
              <w:t>    }</w:t>
            </w:r>
          </w:p>
          <w:p w14:paraId="485F9053" w14:textId="77777777" w:rsidR="00C305B8" w:rsidRPr="00C305B8" w:rsidRDefault="00C305B8" w:rsidP="00C305B8"/>
          <w:p w14:paraId="1530A72F" w14:textId="77777777" w:rsidR="00C305B8" w:rsidRPr="00C305B8" w:rsidRDefault="00C305B8" w:rsidP="00C305B8">
            <w:r w:rsidRPr="00C305B8">
              <w:t xml:space="preserve">    // </w:t>
            </w:r>
            <w:proofErr w:type="spellStart"/>
            <w:r w:rsidRPr="00C305B8">
              <w:t>Inorder</w:t>
            </w:r>
            <w:proofErr w:type="spellEnd"/>
            <w:r w:rsidRPr="00C305B8">
              <w:t xml:space="preserve"> traversal</w:t>
            </w:r>
          </w:p>
          <w:p w14:paraId="068A6030" w14:textId="77777777" w:rsidR="00C305B8" w:rsidRPr="00C305B8" w:rsidRDefault="00C305B8" w:rsidP="00C305B8">
            <w:r w:rsidRPr="00C305B8">
              <w:t xml:space="preserve">    void </w:t>
            </w:r>
            <w:proofErr w:type="spellStart"/>
            <w:r w:rsidRPr="00C305B8">
              <w:t>inorder</w:t>
            </w:r>
            <w:proofErr w:type="spellEnd"/>
            <w:r w:rsidRPr="00C305B8">
              <w:t>() {</w:t>
            </w:r>
          </w:p>
          <w:p w14:paraId="0598C810" w14:textId="77777777" w:rsidR="00C305B8" w:rsidRPr="00C305B8" w:rsidRDefault="00C305B8" w:rsidP="00C305B8">
            <w:r w:rsidRPr="00C305B8">
              <w:t xml:space="preserve">        </w:t>
            </w:r>
            <w:proofErr w:type="spellStart"/>
            <w:r w:rsidRPr="00C305B8">
              <w:t>inordering</w:t>
            </w:r>
            <w:proofErr w:type="spellEnd"/>
            <w:r w:rsidRPr="00C305B8">
              <w:t>(root);</w:t>
            </w:r>
          </w:p>
          <w:p w14:paraId="513FD13F" w14:textId="77777777" w:rsidR="00C305B8" w:rsidRPr="00C305B8" w:rsidRDefault="00C305B8" w:rsidP="00C305B8">
            <w:r w:rsidRPr="00C305B8">
              <w:t xml:space="preserve">        </w:t>
            </w:r>
            <w:proofErr w:type="spellStart"/>
            <w:r w:rsidRPr="00C305B8">
              <w:t>System.out.println</w:t>
            </w:r>
            <w:proofErr w:type="spellEnd"/>
            <w:r w:rsidRPr="00C305B8">
              <w:t>();</w:t>
            </w:r>
          </w:p>
          <w:p w14:paraId="184B4A03" w14:textId="77777777" w:rsidR="00C305B8" w:rsidRPr="00C305B8" w:rsidRDefault="00C305B8" w:rsidP="00C305B8">
            <w:r w:rsidRPr="00C305B8">
              <w:lastRenderedPageBreak/>
              <w:t>    }</w:t>
            </w:r>
          </w:p>
          <w:p w14:paraId="1B630CB0" w14:textId="77777777" w:rsidR="00C305B8" w:rsidRPr="00C305B8" w:rsidRDefault="00C305B8" w:rsidP="00C305B8"/>
          <w:p w14:paraId="41EA8D3C" w14:textId="77777777" w:rsidR="00C305B8" w:rsidRPr="00C305B8" w:rsidRDefault="00C305B8" w:rsidP="00C305B8">
            <w:r w:rsidRPr="00C305B8">
              <w:t xml:space="preserve">    void </w:t>
            </w:r>
            <w:proofErr w:type="spellStart"/>
            <w:r w:rsidRPr="00C305B8">
              <w:t>inordering</w:t>
            </w:r>
            <w:proofErr w:type="spellEnd"/>
            <w:r w:rsidRPr="00C305B8">
              <w:t>(Node root) {</w:t>
            </w:r>
          </w:p>
          <w:p w14:paraId="5E3913B5" w14:textId="77777777" w:rsidR="00C305B8" w:rsidRPr="00C305B8" w:rsidRDefault="00C305B8" w:rsidP="00C305B8">
            <w:r w:rsidRPr="00C305B8">
              <w:t>        if (root != null) {</w:t>
            </w:r>
          </w:p>
          <w:p w14:paraId="4EB5E995" w14:textId="77777777" w:rsidR="00C305B8" w:rsidRPr="00C305B8" w:rsidRDefault="00C305B8" w:rsidP="00C305B8">
            <w:r w:rsidRPr="00C305B8">
              <w:t xml:space="preserve">            </w:t>
            </w:r>
            <w:proofErr w:type="spellStart"/>
            <w:r w:rsidRPr="00C305B8">
              <w:t>inordering</w:t>
            </w:r>
            <w:proofErr w:type="spellEnd"/>
            <w:r w:rsidRPr="00C305B8">
              <w:t>(</w:t>
            </w:r>
            <w:proofErr w:type="spellStart"/>
            <w:r w:rsidRPr="00C305B8">
              <w:t>root.left</w:t>
            </w:r>
            <w:proofErr w:type="spellEnd"/>
            <w:r w:rsidRPr="00C305B8">
              <w:t>);</w:t>
            </w:r>
          </w:p>
          <w:p w14:paraId="33CEE95F" w14:textId="77777777" w:rsidR="00C305B8" w:rsidRPr="00C305B8" w:rsidRDefault="00C305B8" w:rsidP="00C305B8">
            <w:r w:rsidRPr="00C305B8">
              <w:t xml:space="preserve">            </w:t>
            </w:r>
            <w:proofErr w:type="spellStart"/>
            <w:r w:rsidRPr="00C305B8">
              <w:t>System.out.print</w:t>
            </w:r>
            <w:proofErr w:type="spellEnd"/>
            <w:r w:rsidRPr="00C305B8">
              <w:t>(</w:t>
            </w:r>
            <w:proofErr w:type="spellStart"/>
            <w:r w:rsidRPr="00C305B8">
              <w:t>root.value</w:t>
            </w:r>
            <w:proofErr w:type="spellEnd"/>
            <w:r w:rsidRPr="00C305B8">
              <w:t xml:space="preserve"> + " ");</w:t>
            </w:r>
          </w:p>
          <w:p w14:paraId="23DBBF19" w14:textId="77777777" w:rsidR="00C305B8" w:rsidRPr="00C305B8" w:rsidRDefault="00C305B8" w:rsidP="00C305B8">
            <w:r w:rsidRPr="00C305B8">
              <w:t xml:space="preserve">            </w:t>
            </w:r>
            <w:proofErr w:type="spellStart"/>
            <w:r w:rsidRPr="00C305B8">
              <w:t>inordering</w:t>
            </w:r>
            <w:proofErr w:type="spellEnd"/>
            <w:r w:rsidRPr="00C305B8">
              <w:t>(</w:t>
            </w:r>
            <w:proofErr w:type="spellStart"/>
            <w:r w:rsidRPr="00C305B8">
              <w:t>root.right</w:t>
            </w:r>
            <w:proofErr w:type="spellEnd"/>
            <w:r w:rsidRPr="00C305B8">
              <w:t>);</w:t>
            </w:r>
          </w:p>
          <w:p w14:paraId="403EF6E7" w14:textId="77777777" w:rsidR="00C305B8" w:rsidRPr="00C305B8" w:rsidRDefault="00C305B8" w:rsidP="00C305B8">
            <w:r w:rsidRPr="00C305B8">
              <w:t>        }</w:t>
            </w:r>
          </w:p>
          <w:p w14:paraId="4A92C712" w14:textId="77777777" w:rsidR="00C305B8" w:rsidRPr="00C305B8" w:rsidRDefault="00C305B8" w:rsidP="00C305B8">
            <w:r w:rsidRPr="00C305B8">
              <w:t>    }</w:t>
            </w:r>
          </w:p>
          <w:p w14:paraId="7BEBDE7E" w14:textId="77777777" w:rsidR="00C305B8" w:rsidRPr="00C305B8" w:rsidRDefault="00C305B8" w:rsidP="00C305B8"/>
          <w:p w14:paraId="22C389A0" w14:textId="77777777" w:rsidR="00C305B8" w:rsidRPr="00C305B8" w:rsidRDefault="00C305B8" w:rsidP="00C305B8">
            <w:r w:rsidRPr="00C305B8">
              <w:t xml:space="preserve">    // </w:t>
            </w:r>
            <w:proofErr w:type="spellStart"/>
            <w:r w:rsidRPr="00C305B8">
              <w:t>Preorder</w:t>
            </w:r>
            <w:proofErr w:type="spellEnd"/>
            <w:r w:rsidRPr="00C305B8">
              <w:t xml:space="preserve"> traversal</w:t>
            </w:r>
          </w:p>
          <w:p w14:paraId="428390B9" w14:textId="77777777" w:rsidR="00C305B8" w:rsidRPr="00C305B8" w:rsidRDefault="00C305B8" w:rsidP="00C305B8">
            <w:r w:rsidRPr="00C305B8">
              <w:t xml:space="preserve">    void </w:t>
            </w:r>
            <w:proofErr w:type="spellStart"/>
            <w:r w:rsidRPr="00C305B8">
              <w:t>preorder</w:t>
            </w:r>
            <w:proofErr w:type="spellEnd"/>
            <w:r w:rsidRPr="00C305B8">
              <w:t>() {</w:t>
            </w:r>
          </w:p>
          <w:p w14:paraId="4C53DBA1" w14:textId="77777777" w:rsidR="00C305B8" w:rsidRPr="00C305B8" w:rsidRDefault="00C305B8" w:rsidP="00C305B8">
            <w:r w:rsidRPr="00C305B8">
              <w:t xml:space="preserve">        </w:t>
            </w:r>
            <w:proofErr w:type="spellStart"/>
            <w:r w:rsidRPr="00C305B8">
              <w:t>preordering</w:t>
            </w:r>
            <w:proofErr w:type="spellEnd"/>
            <w:r w:rsidRPr="00C305B8">
              <w:t>(root);</w:t>
            </w:r>
          </w:p>
          <w:p w14:paraId="481D81D6" w14:textId="77777777" w:rsidR="00C305B8" w:rsidRPr="00C305B8" w:rsidRDefault="00C305B8" w:rsidP="00C305B8">
            <w:r w:rsidRPr="00C305B8">
              <w:t xml:space="preserve">        </w:t>
            </w:r>
            <w:proofErr w:type="spellStart"/>
            <w:r w:rsidRPr="00C305B8">
              <w:t>System.out.println</w:t>
            </w:r>
            <w:proofErr w:type="spellEnd"/>
            <w:r w:rsidRPr="00C305B8">
              <w:t>();</w:t>
            </w:r>
          </w:p>
          <w:p w14:paraId="2F0ABA1F" w14:textId="77777777" w:rsidR="00C305B8" w:rsidRPr="00C305B8" w:rsidRDefault="00C305B8" w:rsidP="00C305B8">
            <w:r w:rsidRPr="00C305B8">
              <w:t>    }</w:t>
            </w:r>
          </w:p>
          <w:p w14:paraId="499306C3" w14:textId="77777777" w:rsidR="00C305B8" w:rsidRPr="00C305B8" w:rsidRDefault="00C305B8" w:rsidP="00C305B8"/>
          <w:p w14:paraId="287735F7" w14:textId="77777777" w:rsidR="00C305B8" w:rsidRPr="00C305B8" w:rsidRDefault="00C305B8" w:rsidP="00C305B8">
            <w:r w:rsidRPr="00C305B8">
              <w:t xml:space="preserve">    void </w:t>
            </w:r>
            <w:proofErr w:type="spellStart"/>
            <w:r w:rsidRPr="00C305B8">
              <w:t>preordering</w:t>
            </w:r>
            <w:proofErr w:type="spellEnd"/>
            <w:r w:rsidRPr="00C305B8">
              <w:t>(Node root) {</w:t>
            </w:r>
          </w:p>
          <w:p w14:paraId="005E1761" w14:textId="77777777" w:rsidR="00C305B8" w:rsidRPr="00C305B8" w:rsidRDefault="00C305B8" w:rsidP="00C305B8">
            <w:r w:rsidRPr="00C305B8">
              <w:t>        if (root != null) {</w:t>
            </w:r>
          </w:p>
          <w:p w14:paraId="34B3A521" w14:textId="77777777" w:rsidR="00C305B8" w:rsidRPr="00C305B8" w:rsidRDefault="00C305B8" w:rsidP="00C305B8">
            <w:r w:rsidRPr="00C305B8">
              <w:t xml:space="preserve">            </w:t>
            </w:r>
            <w:proofErr w:type="spellStart"/>
            <w:r w:rsidRPr="00C305B8">
              <w:t>System.out.print</w:t>
            </w:r>
            <w:proofErr w:type="spellEnd"/>
            <w:r w:rsidRPr="00C305B8">
              <w:t>(</w:t>
            </w:r>
            <w:proofErr w:type="spellStart"/>
            <w:r w:rsidRPr="00C305B8">
              <w:t>root.value</w:t>
            </w:r>
            <w:proofErr w:type="spellEnd"/>
            <w:r w:rsidRPr="00C305B8">
              <w:t xml:space="preserve"> + " ");</w:t>
            </w:r>
          </w:p>
          <w:p w14:paraId="6AD2A201" w14:textId="77777777" w:rsidR="00C305B8" w:rsidRPr="00C305B8" w:rsidRDefault="00C305B8" w:rsidP="00C305B8">
            <w:r w:rsidRPr="00C305B8">
              <w:t xml:space="preserve">            </w:t>
            </w:r>
            <w:proofErr w:type="spellStart"/>
            <w:r w:rsidRPr="00C305B8">
              <w:t>preordering</w:t>
            </w:r>
            <w:proofErr w:type="spellEnd"/>
            <w:r w:rsidRPr="00C305B8">
              <w:t>(</w:t>
            </w:r>
            <w:proofErr w:type="spellStart"/>
            <w:r w:rsidRPr="00C305B8">
              <w:t>root.left</w:t>
            </w:r>
            <w:proofErr w:type="spellEnd"/>
            <w:r w:rsidRPr="00C305B8">
              <w:t>);</w:t>
            </w:r>
          </w:p>
          <w:p w14:paraId="2D9DDF60" w14:textId="77777777" w:rsidR="00C305B8" w:rsidRPr="00C305B8" w:rsidRDefault="00C305B8" w:rsidP="00C305B8">
            <w:r w:rsidRPr="00C305B8">
              <w:t xml:space="preserve">            </w:t>
            </w:r>
            <w:proofErr w:type="spellStart"/>
            <w:r w:rsidRPr="00C305B8">
              <w:t>preordering</w:t>
            </w:r>
            <w:proofErr w:type="spellEnd"/>
            <w:r w:rsidRPr="00C305B8">
              <w:t>(</w:t>
            </w:r>
            <w:proofErr w:type="spellStart"/>
            <w:r w:rsidRPr="00C305B8">
              <w:t>root.right</w:t>
            </w:r>
            <w:proofErr w:type="spellEnd"/>
            <w:r w:rsidRPr="00C305B8">
              <w:t>);</w:t>
            </w:r>
          </w:p>
          <w:p w14:paraId="1C8F25A4" w14:textId="77777777" w:rsidR="00C305B8" w:rsidRPr="00C305B8" w:rsidRDefault="00C305B8" w:rsidP="00C305B8">
            <w:r w:rsidRPr="00C305B8">
              <w:t>        }</w:t>
            </w:r>
          </w:p>
          <w:p w14:paraId="3AA3CE29" w14:textId="77777777" w:rsidR="00C305B8" w:rsidRPr="00C305B8" w:rsidRDefault="00C305B8" w:rsidP="00C305B8">
            <w:r w:rsidRPr="00C305B8">
              <w:t>    }</w:t>
            </w:r>
          </w:p>
          <w:p w14:paraId="3928BC9B" w14:textId="77777777" w:rsidR="00C305B8" w:rsidRPr="00C305B8" w:rsidRDefault="00C305B8" w:rsidP="00C305B8"/>
          <w:p w14:paraId="6AD86B9C" w14:textId="77777777" w:rsidR="00C305B8" w:rsidRPr="00C305B8" w:rsidRDefault="00C305B8" w:rsidP="00C305B8">
            <w:r w:rsidRPr="00C305B8">
              <w:t xml:space="preserve">    // </w:t>
            </w:r>
            <w:proofErr w:type="spellStart"/>
            <w:r w:rsidRPr="00C305B8">
              <w:t>Postorder</w:t>
            </w:r>
            <w:proofErr w:type="spellEnd"/>
            <w:r w:rsidRPr="00C305B8">
              <w:t xml:space="preserve"> traversal</w:t>
            </w:r>
          </w:p>
          <w:p w14:paraId="0BA52FB1" w14:textId="77777777" w:rsidR="00C305B8" w:rsidRPr="00C305B8" w:rsidRDefault="00C305B8" w:rsidP="00C305B8">
            <w:r w:rsidRPr="00C305B8">
              <w:t xml:space="preserve">    void </w:t>
            </w:r>
            <w:proofErr w:type="spellStart"/>
            <w:r w:rsidRPr="00C305B8">
              <w:t>postorder</w:t>
            </w:r>
            <w:proofErr w:type="spellEnd"/>
            <w:r w:rsidRPr="00C305B8">
              <w:t>() {</w:t>
            </w:r>
          </w:p>
          <w:p w14:paraId="5B23620E" w14:textId="77777777" w:rsidR="00C305B8" w:rsidRPr="00C305B8" w:rsidRDefault="00C305B8" w:rsidP="00C305B8">
            <w:r w:rsidRPr="00C305B8">
              <w:t xml:space="preserve">        </w:t>
            </w:r>
            <w:proofErr w:type="spellStart"/>
            <w:r w:rsidRPr="00C305B8">
              <w:t>postordering</w:t>
            </w:r>
            <w:proofErr w:type="spellEnd"/>
            <w:r w:rsidRPr="00C305B8">
              <w:t>(root);</w:t>
            </w:r>
          </w:p>
          <w:p w14:paraId="77759B3C" w14:textId="77777777" w:rsidR="00C305B8" w:rsidRPr="00C305B8" w:rsidRDefault="00C305B8" w:rsidP="00C305B8">
            <w:r w:rsidRPr="00C305B8">
              <w:t xml:space="preserve">        </w:t>
            </w:r>
            <w:proofErr w:type="spellStart"/>
            <w:r w:rsidRPr="00C305B8">
              <w:t>System.out.println</w:t>
            </w:r>
            <w:proofErr w:type="spellEnd"/>
            <w:r w:rsidRPr="00C305B8">
              <w:t>();</w:t>
            </w:r>
          </w:p>
          <w:p w14:paraId="75D13911" w14:textId="77777777" w:rsidR="00C305B8" w:rsidRPr="00C305B8" w:rsidRDefault="00C305B8" w:rsidP="00C305B8">
            <w:r w:rsidRPr="00C305B8">
              <w:t>    }</w:t>
            </w:r>
          </w:p>
          <w:p w14:paraId="76872D25" w14:textId="77777777" w:rsidR="00C305B8" w:rsidRPr="00C305B8" w:rsidRDefault="00C305B8" w:rsidP="00C305B8"/>
          <w:p w14:paraId="3ADBDAE7" w14:textId="77777777" w:rsidR="00C305B8" w:rsidRPr="00C305B8" w:rsidRDefault="00C305B8" w:rsidP="00C305B8">
            <w:r w:rsidRPr="00C305B8">
              <w:t xml:space="preserve">    void </w:t>
            </w:r>
            <w:proofErr w:type="spellStart"/>
            <w:r w:rsidRPr="00C305B8">
              <w:t>postordering</w:t>
            </w:r>
            <w:proofErr w:type="spellEnd"/>
            <w:r w:rsidRPr="00C305B8">
              <w:t>(Node root) {</w:t>
            </w:r>
          </w:p>
          <w:p w14:paraId="1F69B081" w14:textId="77777777" w:rsidR="00C305B8" w:rsidRPr="00C305B8" w:rsidRDefault="00C305B8" w:rsidP="00C305B8">
            <w:r w:rsidRPr="00C305B8">
              <w:t>        if (root != null) {</w:t>
            </w:r>
          </w:p>
          <w:p w14:paraId="34A4FD83" w14:textId="77777777" w:rsidR="00C305B8" w:rsidRPr="00C305B8" w:rsidRDefault="00C305B8" w:rsidP="00C305B8">
            <w:r w:rsidRPr="00C305B8">
              <w:t xml:space="preserve">            </w:t>
            </w:r>
            <w:proofErr w:type="spellStart"/>
            <w:r w:rsidRPr="00C305B8">
              <w:t>postordering</w:t>
            </w:r>
            <w:proofErr w:type="spellEnd"/>
            <w:r w:rsidRPr="00C305B8">
              <w:t>(</w:t>
            </w:r>
            <w:proofErr w:type="spellStart"/>
            <w:r w:rsidRPr="00C305B8">
              <w:t>root.left</w:t>
            </w:r>
            <w:proofErr w:type="spellEnd"/>
            <w:r w:rsidRPr="00C305B8">
              <w:t>);</w:t>
            </w:r>
          </w:p>
          <w:p w14:paraId="389E4A5B" w14:textId="77777777" w:rsidR="00C305B8" w:rsidRPr="00C305B8" w:rsidRDefault="00C305B8" w:rsidP="00C305B8">
            <w:r w:rsidRPr="00C305B8">
              <w:t xml:space="preserve">            </w:t>
            </w:r>
            <w:proofErr w:type="spellStart"/>
            <w:r w:rsidRPr="00C305B8">
              <w:t>postordering</w:t>
            </w:r>
            <w:proofErr w:type="spellEnd"/>
            <w:r w:rsidRPr="00C305B8">
              <w:t>(</w:t>
            </w:r>
            <w:proofErr w:type="spellStart"/>
            <w:r w:rsidRPr="00C305B8">
              <w:t>root.right</w:t>
            </w:r>
            <w:proofErr w:type="spellEnd"/>
            <w:r w:rsidRPr="00C305B8">
              <w:t>);</w:t>
            </w:r>
          </w:p>
          <w:p w14:paraId="2B974EA4" w14:textId="77777777" w:rsidR="00C305B8" w:rsidRPr="00C305B8" w:rsidRDefault="00C305B8" w:rsidP="00C305B8">
            <w:r w:rsidRPr="00C305B8">
              <w:t xml:space="preserve">            </w:t>
            </w:r>
            <w:proofErr w:type="spellStart"/>
            <w:r w:rsidRPr="00C305B8">
              <w:t>System.out.print</w:t>
            </w:r>
            <w:proofErr w:type="spellEnd"/>
            <w:r w:rsidRPr="00C305B8">
              <w:t>(</w:t>
            </w:r>
            <w:proofErr w:type="spellStart"/>
            <w:r w:rsidRPr="00C305B8">
              <w:t>root.value</w:t>
            </w:r>
            <w:proofErr w:type="spellEnd"/>
            <w:r w:rsidRPr="00C305B8">
              <w:t xml:space="preserve"> + " ");</w:t>
            </w:r>
          </w:p>
          <w:p w14:paraId="66B0AB4A" w14:textId="77777777" w:rsidR="00C305B8" w:rsidRPr="00C305B8" w:rsidRDefault="00C305B8" w:rsidP="00C305B8">
            <w:r w:rsidRPr="00C305B8">
              <w:t>        }</w:t>
            </w:r>
          </w:p>
          <w:p w14:paraId="22A81B30" w14:textId="77777777" w:rsidR="00C305B8" w:rsidRPr="00C305B8" w:rsidRDefault="00C305B8" w:rsidP="00C305B8">
            <w:r w:rsidRPr="00C305B8">
              <w:t>    }</w:t>
            </w:r>
          </w:p>
          <w:p w14:paraId="2627CA18" w14:textId="77777777" w:rsidR="00C305B8" w:rsidRPr="00C305B8" w:rsidRDefault="00C305B8" w:rsidP="00C305B8"/>
          <w:p w14:paraId="5F80C366" w14:textId="77777777" w:rsidR="00C305B8" w:rsidRPr="00C305B8" w:rsidRDefault="00C305B8" w:rsidP="00C305B8">
            <w:r w:rsidRPr="00C305B8">
              <w:t xml:space="preserve">    public static void main(String[] </w:t>
            </w:r>
            <w:proofErr w:type="spellStart"/>
            <w:r w:rsidRPr="00C305B8">
              <w:t>args</w:t>
            </w:r>
            <w:proofErr w:type="spellEnd"/>
            <w:r w:rsidRPr="00C305B8">
              <w:t>) {</w:t>
            </w:r>
          </w:p>
          <w:p w14:paraId="69D5013C" w14:textId="77777777" w:rsidR="00C305B8" w:rsidRPr="00C305B8" w:rsidRDefault="00C305B8" w:rsidP="00C305B8">
            <w:r w:rsidRPr="00C305B8">
              <w:t xml:space="preserve">        </w:t>
            </w:r>
            <w:proofErr w:type="spellStart"/>
            <w:r w:rsidRPr="00C305B8">
              <w:t>BinaryTree</w:t>
            </w:r>
            <w:proofErr w:type="spellEnd"/>
            <w:r w:rsidRPr="00C305B8">
              <w:t xml:space="preserve"> </w:t>
            </w:r>
            <w:proofErr w:type="spellStart"/>
            <w:r w:rsidRPr="00C305B8">
              <w:t>bst</w:t>
            </w:r>
            <w:proofErr w:type="spellEnd"/>
            <w:r w:rsidRPr="00C305B8">
              <w:t xml:space="preserve"> = new </w:t>
            </w:r>
            <w:proofErr w:type="spellStart"/>
            <w:r w:rsidRPr="00C305B8">
              <w:t>BinaryTree</w:t>
            </w:r>
            <w:proofErr w:type="spellEnd"/>
            <w:r w:rsidRPr="00C305B8">
              <w:t>();</w:t>
            </w:r>
          </w:p>
          <w:p w14:paraId="2B9D4B31" w14:textId="77777777" w:rsidR="00C305B8" w:rsidRPr="00C305B8" w:rsidRDefault="00C305B8" w:rsidP="00C305B8"/>
          <w:p w14:paraId="4C5A5BF6" w14:textId="77777777" w:rsidR="00C305B8" w:rsidRPr="00C305B8" w:rsidRDefault="00C305B8" w:rsidP="00C305B8">
            <w:r w:rsidRPr="00C305B8">
              <w:t xml:space="preserve">        </w:t>
            </w:r>
            <w:proofErr w:type="spellStart"/>
            <w:r w:rsidRPr="00C305B8">
              <w:t>bst.insert</w:t>
            </w:r>
            <w:proofErr w:type="spellEnd"/>
            <w:r w:rsidRPr="00C305B8">
              <w:t>(50);</w:t>
            </w:r>
          </w:p>
          <w:p w14:paraId="4186B8F2" w14:textId="77777777" w:rsidR="00C305B8" w:rsidRPr="00C305B8" w:rsidRDefault="00C305B8" w:rsidP="00C305B8">
            <w:r w:rsidRPr="00C305B8">
              <w:t xml:space="preserve">        </w:t>
            </w:r>
            <w:proofErr w:type="spellStart"/>
            <w:r w:rsidRPr="00C305B8">
              <w:t>bst.insert</w:t>
            </w:r>
            <w:proofErr w:type="spellEnd"/>
            <w:r w:rsidRPr="00C305B8">
              <w:t>(40);</w:t>
            </w:r>
          </w:p>
          <w:p w14:paraId="6871E7D0" w14:textId="77777777" w:rsidR="00C305B8" w:rsidRPr="00C305B8" w:rsidRDefault="00C305B8" w:rsidP="00C305B8">
            <w:r w:rsidRPr="00C305B8">
              <w:t xml:space="preserve">        </w:t>
            </w:r>
            <w:proofErr w:type="spellStart"/>
            <w:r w:rsidRPr="00C305B8">
              <w:t>bst.insert</w:t>
            </w:r>
            <w:proofErr w:type="spellEnd"/>
            <w:r w:rsidRPr="00C305B8">
              <w:t>(30);</w:t>
            </w:r>
          </w:p>
          <w:p w14:paraId="74D716D6" w14:textId="77777777" w:rsidR="00C305B8" w:rsidRPr="00C305B8" w:rsidRDefault="00C305B8" w:rsidP="00C305B8">
            <w:r w:rsidRPr="00C305B8">
              <w:t xml:space="preserve">        </w:t>
            </w:r>
            <w:proofErr w:type="spellStart"/>
            <w:r w:rsidRPr="00C305B8">
              <w:t>bst.insert</w:t>
            </w:r>
            <w:proofErr w:type="spellEnd"/>
            <w:r w:rsidRPr="00C305B8">
              <w:t>(20);</w:t>
            </w:r>
          </w:p>
          <w:p w14:paraId="7A940EBE" w14:textId="77777777" w:rsidR="00C305B8" w:rsidRPr="00C305B8" w:rsidRDefault="00C305B8" w:rsidP="00C305B8">
            <w:r w:rsidRPr="00C305B8">
              <w:t xml:space="preserve">        </w:t>
            </w:r>
            <w:proofErr w:type="spellStart"/>
            <w:r w:rsidRPr="00C305B8">
              <w:t>bst.insert</w:t>
            </w:r>
            <w:proofErr w:type="spellEnd"/>
            <w:r w:rsidRPr="00C305B8">
              <w:t>(70);</w:t>
            </w:r>
          </w:p>
          <w:p w14:paraId="1D068ABC" w14:textId="77777777" w:rsidR="00C305B8" w:rsidRPr="00C305B8" w:rsidRDefault="00C305B8" w:rsidP="00C305B8">
            <w:r w:rsidRPr="00C305B8">
              <w:t xml:space="preserve">        </w:t>
            </w:r>
            <w:proofErr w:type="spellStart"/>
            <w:r w:rsidRPr="00C305B8">
              <w:t>bst.insert</w:t>
            </w:r>
            <w:proofErr w:type="spellEnd"/>
            <w:r w:rsidRPr="00C305B8">
              <w:t>(60);</w:t>
            </w:r>
          </w:p>
          <w:p w14:paraId="1F04FD94" w14:textId="77777777" w:rsidR="00C305B8" w:rsidRPr="00C305B8" w:rsidRDefault="00C305B8" w:rsidP="00C305B8">
            <w:r w:rsidRPr="00C305B8">
              <w:t xml:space="preserve">        </w:t>
            </w:r>
            <w:proofErr w:type="spellStart"/>
            <w:r w:rsidRPr="00C305B8">
              <w:t>bst.insert</w:t>
            </w:r>
            <w:proofErr w:type="spellEnd"/>
            <w:r w:rsidRPr="00C305B8">
              <w:t>(80);</w:t>
            </w:r>
          </w:p>
          <w:p w14:paraId="1D80E1D9" w14:textId="77777777" w:rsidR="00C305B8" w:rsidRPr="00C305B8" w:rsidRDefault="00C305B8" w:rsidP="00C305B8"/>
          <w:p w14:paraId="7464F574" w14:textId="77777777" w:rsidR="00C305B8" w:rsidRPr="00C305B8" w:rsidRDefault="00C305B8" w:rsidP="00C305B8">
            <w:r w:rsidRPr="00C305B8">
              <w:t xml:space="preserve">        </w:t>
            </w:r>
            <w:proofErr w:type="spellStart"/>
            <w:r w:rsidRPr="00C305B8">
              <w:t>System.out.print</w:t>
            </w:r>
            <w:proofErr w:type="spellEnd"/>
            <w:r w:rsidRPr="00C305B8">
              <w:t>("</w:t>
            </w:r>
            <w:proofErr w:type="spellStart"/>
            <w:r w:rsidRPr="00C305B8">
              <w:t>Inorder</w:t>
            </w:r>
            <w:proofErr w:type="spellEnd"/>
            <w:r w:rsidRPr="00C305B8">
              <w:t>: ");</w:t>
            </w:r>
          </w:p>
          <w:p w14:paraId="6029691C" w14:textId="77777777" w:rsidR="00C305B8" w:rsidRPr="00C305B8" w:rsidRDefault="00C305B8" w:rsidP="00C305B8">
            <w:r w:rsidRPr="00C305B8">
              <w:t xml:space="preserve">        </w:t>
            </w:r>
            <w:proofErr w:type="spellStart"/>
            <w:r w:rsidRPr="00C305B8">
              <w:t>bst.inorder</w:t>
            </w:r>
            <w:proofErr w:type="spellEnd"/>
            <w:r w:rsidRPr="00C305B8">
              <w:t>();</w:t>
            </w:r>
          </w:p>
          <w:p w14:paraId="2FB24EAF" w14:textId="77777777" w:rsidR="00C305B8" w:rsidRPr="00C305B8" w:rsidRDefault="00C305B8" w:rsidP="00C305B8"/>
          <w:p w14:paraId="66815E8C" w14:textId="77777777" w:rsidR="00C305B8" w:rsidRPr="00C305B8" w:rsidRDefault="00C305B8" w:rsidP="00C305B8">
            <w:r w:rsidRPr="00C305B8">
              <w:t xml:space="preserve">        </w:t>
            </w:r>
            <w:proofErr w:type="spellStart"/>
            <w:r w:rsidRPr="00C305B8">
              <w:t>System.out.print</w:t>
            </w:r>
            <w:proofErr w:type="spellEnd"/>
            <w:r w:rsidRPr="00C305B8">
              <w:t>("</w:t>
            </w:r>
            <w:proofErr w:type="spellStart"/>
            <w:r w:rsidRPr="00C305B8">
              <w:t>Preorder</w:t>
            </w:r>
            <w:proofErr w:type="spellEnd"/>
            <w:r w:rsidRPr="00C305B8">
              <w:t>: ");</w:t>
            </w:r>
          </w:p>
          <w:p w14:paraId="0C150BEF" w14:textId="77777777" w:rsidR="00C305B8" w:rsidRPr="00C305B8" w:rsidRDefault="00C305B8" w:rsidP="00C305B8">
            <w:r w:rsidRPr="00C305B8">
              <w:t xml:space="preserve">        </w:t>
            </w:r>
            <w:proofErr w:type="spellStart"/>
            <w:r w:rsidRPr="00C305B8">
              <w:t>bst.preorder</w:t>
            </w:r>
            <w:proofErr w:type="spellEnd"/>
            <w:r w:rsidRPr="00C305B8">
              <w:t>();</w:t>
            </w:r>
          </w:p>
          <w:p w14:paraId="1E7798F5" w14:textId="77777777" w:rsidR="00C305B8" w:rsidRPr="00C305B8" w:rsidRDefault="00C305B8" w:rsidP="00C305B8"/>
          <w:p w14:paraId="6D33AD44" w14:textId="77777777" w:rsidR="00C305B8" w:rsidRPr="00C305B8" w:rsidRDefault="00C305B8" w:rsidP="00C305B8">
            <w:r w:rsidRPr="00C305B8">
              <w:t xml:space="preserve">        </w:t>
            </w:r>
            <w:proofErr w:type="spellStart"/>
            <w:r w:rsidRPr="00C305B8">
              <w:t>System.out.print</w:t>
            </w:r>
            <w:proofErr w:type="spellEnd"/>
            <w:r w:rsidRPr="00C305B8">
              <w:t>("</w:t>
            </w:r>
            <w:proofErr w:type="spellStart"/>
            <w:r w:rsidRPr="00C305B8">
              <w:t>Postorder</w:t>
            </w:r>
            <w:proofErr w:type="spellEnd"/>
            <w:r w:rsidRPr="00C305B8">
              <w:t>: ");</w:t>
            </w:r>
          </w:p>
          <w:p w14:paraId="728B07BB" w14:textId="77777777" w:rsidR="00C305B8" w:rsidRPr="00C305B8" w:rsidRDefault="00C305B8" w:rsidP="00C305B8">
            <w:r w:rsidRPr="00C305B8">
              <w:t xml:space="preserve">        </w:t>
            </w:r>
            <w:proofErr w:type="spellStart"/>
            <w:r w:rsidRPr="00C305B8">
              <w:t>bst.postorder</w:t>
            </w:r>
            <w:proofErr w:type="spellEnd"/>
            <w:r w:rsidRPr="00C305B8">
              <w:t>();</w:t>
            </w:r>
          </w:p>
          <w:p w14:paraId="5AB47EDA" w14:textId="77777777" w:rsidR="00C305B8" w:rsidRPr="00C305B8" w:rsidRDefault="00C305B8" w:rsidP="00C305B8"/>
          <w:p w14:paraId="59735D04" w14:textId="77777777" w:rsidR="00C305B8" w:rsidRPr="00C305B8" w:rsidRDefault="00C305B8" w:rsidP="00C305B8">
            <w:r w:rsidRPr="00C305B8">
              <w:t xml:space="preserve">        </w:t>
            </w:r>
            <w:proofErr w:type="spellStart"/>
            <w:r w:rsidRPr="00C305B8">
              <w:t>System.out.println</w:t>
            </w:r>
            <w:proofErr w:type="spellEnd"/>
            <w:r w:rsidRPr="00C305B8">
              <w:t xml:space="preserve">("Search 40: " + </w:t>
            </w:r>
            <w:proofErr w:type="spellStart"/>
            <w:r w:rsidRPr="00C305B8">
              <w:t>bst.search</w:t>
            </w:r>
            <w:proofErr w:type="spellEnd"/>
            <w:r w:rsidRPr="00C305B8">
              <w:t>(40));</w:t>
            </w:r>
          </w:p>
          <w:p w14:paraId="39C44AE7" w14:textId="77777777" w:rsidR="00C305B8" w:rsidRPr="00C305B8" w:rsidRDefault="00C305B8" w:rsidP="00C305B8">
            <w:r w:rsidRPr="00C305B8">
              <w:t xml:space="preserve">        </w:t>
            </w:r>
            <w:proofErr w:type="spellStart"/>
            <w:r w:rsidRPr="00C305B8">
              <w:t>System.out.println</w:t>
            </w:r>
            <w:proofErr w:type="spellEnd"/>
            <w:r w:rsidRPr="00C305B8">
              <w:t xml:space="preserve">("Search 100: " + </w:t>
            </w:r>
            <w:proofErr w:type="spellStart"/>
            <w:r w:rsidRPr="00C305B8">
              <w:t>bst.search</w:t>
            </w:r>
            <w:proofErr w:type="spellEnd"/>
            <w:r w:rsidRPr="00C305B8">
              <w:t>(100));</w:t>
            </w:r>
          </w:p>
          <w:p w14:paraId="3A7A61B3" w14:textId="77777777" w:rsidR="00C305B8" w:rsidRPr="00C305B8" w:rsidRDefault="00C305B8" w:rsidP="00C305B8"/>
          <w:p w14:paraId="0402EB72" w14:textId="77777777" w:rsidR="00C305B8" w:rsidRPr="00C305B8" w:rsidRDefault="00C305B8" w:rsidP="00C305B8">
            <w:r w:rsidRPr="00C305B8">
              <w:t xml:space="preserve">        </w:t>
            </w:r>
            <w:proofErr w:type="spellStart"/>
            <w:r w:rsidRPr="00C305B8">
              <w:t>bst.delete</w:t>
            </w:r>
            <w:proofErr w:type="spellEnd"/>
            <w:r w:rsidRPr="00C305B8">
              <w:t>(20);</w:t>
            </w:r>
          </w:p>
          <w:p w14:paraId="7F0F189A" w14:textId="77777777" w:rsidR="00C305B8" w:rsidRPr="00C305B8" w:rsidRDefault="00C305B8" w:rsidP="00C305B8">
            <w:r w:rsidRPr="00C305B8">
              <w:t xml:space="preserve">        </w:t>
            </w:r>
            <w:proofErr w:type="spellStart"/>
            <w:r w:rsidRPr="00C305B8">
              <w:t>System.out.print</w:t>
            </w:r>
            <w:proofErr w:type="spellEnd"/>
            <w:r w:rsidRPr="00C305B8">
              <w:t>("</w:t>
            </w:r>
            <w:proofErr w:type="spellStart"/>
            <w:r w:rsidRPr="00C305B8">
              <w:t>Inorder</w:t>
            </w:r>
            <w:proofErr w:type="spellEnd"/>
            <w:r w:rsidRPr="00C305B8">
              <w:t xml:space="preserve"> after deleting 20: ");</w:t>
            </w:r>
          </w:p>
          <w:p w14:paraId="012FC1E3" w14:textId="77777777" w:rsidR="00C305B8" w:rsidRPr="00C305B8" w:rsidRDefault="00C305B8" w:rsidP="00C305B8">
            <w:r w:rsidRPr="00C305B8">
              <w:t xml:space="preserve">        </w:t>
            </w:r>
            <w:proofErr w:type="spellStart"/>
            <w:r w:rsidRPr="00C305B8">
              <w:t>bst.inorder</w:t>
            </w:r>
            <w:proofErr w:type="spellEnd"/>
            <w:r w:rsidRPr="00C305B8">
              <w:t>();</w:t>
            </w:r>
          </w:p>
          <w:p w14:paraId="202DD159" w14:textId="77777777" w:rsidR="00C305B8" w:rsidRPr="00C305B8" w:rsidRDefault="00C305B8" w:rsidP="00C305B8"/>
          <w:p w14:paraId="18C4F96F" w14:textId="77777777" w:rsidR="00C305B8" w:rsidRPr="00C305B8" w:rsidRDefault="00C305B8" w:rsidP="00C305B8">
            <w:r w:rsidRPr="00C305B8">
              <w:t xml:space="preserve">        </w:t>
            </w:r>
            <w:proofErr w:type="spellStart"/>
            <w:r w:rsidRPr="00C305B8">
              <w:t>bst.delete</w:t>
            </w:r>
            <w:proofErr w:type="spellEnd"/>
            <w:r w:rsidRPr="00C305B8">
              <w:t>(30);</w:t>
            </w:r>
          </w:p>
          <w:p w14:paraId="57A1DBD8" w14:textId="77777777" w:rsidR="00C305B8" w:rsidRPr="00C305B8" w:rsidRDefault="00C305B8" w:rsidP="00C305B8">
            <w:r w:rsidRPr="00C305B8">
              <w:t xml:space="preserve">        </w:t>
            </w:r>
            <w:proofErr w:type="spellStart"/>
            <w:r w:rsidRPr="00C305B8">
              <w:t>System.out.print</w:t>
            </w:r>
            <w:proofErr w:type="spellEnd"/>
            <w:r w:rsidRPr="00C305B8">
              <w:t>("</w:t>
            </w:r>
            <w:proofErr w:type="spellStart"/>
            <w:r w:rsidRPr="00C305B8">
              <w:t>Inorder</w:t>
            </w:r>
            <w:proofErr w:type="spellEnd"/>
            <w:r w:rsidRPr="00C305B8">
              <w:t xml:space="preserve"> after deleting 30: ");</w:t>
            </w:r>
          </w:p>
          <w:p w14:paraId="777BDEB8" w14:textId="77777777" w:rsidR="00C305B8" w:rsidRPr="00C305B8" w:rsidRDefault="00C305B8" w:rsidP="00C305B8">
            <w:r w:rsidRPr="00C305B8">
              <w:t xml:space="preserve">        </w:t>
            </w:r>
            <w:proofErr w:type="spellStart"/>
            <w:r w:rsidRPr="00C305B8">
              <w:t>bst.inorder</w:t>
            </w:r>
            <w:proofErr w:type="spellEnd"/>
            <w:r w:rsidRPr="00C305B8">
              <w:t>();</w:t>
            </w:r>
          </w:p>
          <w:p w14:paraId="661C3AEB" w14:textId="77777777" w:rsidR="00C305B8" w:rsidRPr="00C305B8" w:rsidRDefault="00C305B8" w:rsidP="00C305B8"/>
          <w:p w14:paraId="640D2FCC" w14:textId="77777777" w:rsidR="00C305B8" w:rsidRPr="00C305B8" w:rsidRDefault="00C305B8" w:rsidP="00C305B8">
            <w:r w:rsidRPr="00C305B8">
              <w:t xml:space="preserve">        </w:t>
            </w:r>
            <w:proofErr w:type="spellStart"/>
            <w:r w:rsidRPr="00C305B8">
              <w:t>bst.delete</w:t>
            </w:r>
            <w:proofErr w:type="spellEnd"/>
            <w:r w:rsidRPr="00C305B8">
              <w:t>(50);</w:t>
            </w:r>
          </w:p>
          <w:p w14:paraId="68EF8A8F" w14:textId="77777777" w:rsidR="00C305B8" w:rsidRPr="00C305B8" w:rsidRDefault="00C305B8" w:rsidP="00C305B8">
            <w:r w:rsidRPr="00C305B8">
              <w:t xml:space="preserve">        </w:t>
            </w:r>
            <w:proofErr w:type="spellStart"/>
            <w:r w:rsidRPr="00C305B8">
              <w:t>System.out.print</w:t>
            </w:r>
            <w:proofErr w:type="spellEnd"/>
            <w:r w:rsidRPr="00C305B8">
              <w:t>("</w:t>
            </w:r>
            <w:proofErr w:type="spellStart"/>
            <w:r w:rsidRPr="00C305B8">
              <w:t>Inorder</w:t>
            </w:r>
            <w:proofErr w:type="spellEnd"/>
            <w:r w:rsidRPr="00C305B8">
              <w:t xml:space="preserve"> after deleting 50: ");</w:t>
            </w:r>
          </w:p>
          <w:p w14:paraId="48A38DE7" w14:textId="77777777" w:rsidR="00C305B8" w:rsidRPr="00C305B8" w:rsidRDefault="00C305B8" w:rsidP="00C305B8">
            <w:r w:rsidRPr="00C305B8">
              <w:t xml:space="preserve">        </w:t>
            </w:r>
            <w:proofErr w:type="spellStart"/>
            <w:r w:rsidRPr="00C305B8">
              <w:t>bst.inorder</w:t>
            </w:r>
            <w:proofErr w:type="spellEnd"/>
            <w:r w:rsidRPr="00C305B8">
              <w:t>();</w:t>
            </w:r>
          </w:p>
          <w:p w14:paraId="4587BDB8" w14:textId="77777777" w:rsidR="00C305B8" w:rsidRPr="00C305B8" w:rsidRDefault="00C305B8" w:rsidP="00C305B8">
            <w:r w:rsidRPr="00C305B8">
              <w:t>    }</w:t>
            </w:r>
          </w:p>
          <w:p w14:paraId="03861DC7" w14:textId="77777777" w:rsidR="00C305B8" w:rsidRPr="00C305B8" w:rsidRDefault="00C305B8" w:rsidP="00C305B8">
            <w:r w:rsidRPr="00C305B8">
              <w:t>}</w:t>
            </w:r>
          </w:p>
          <w:p w14:paraId="6E9BF0C3" w14:textId="34C0476C" w:rsidR="00C305B8" w:rsidRPr="00C305B8" w:rsidRDefault="00C305B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BB1609" w:rsidRPr="00015353" w14:paraId="066076A3" w14:textId="77777777" w:rsidTr="004B6ECB">
        <w:tc>
          <w:tcPr>
            <w:tcW w:w="9016" w:type="dxa"/>
          </w:tcPr>
          <w:p w14:paraId="1A356705" w14:textId="77777777" w:rsidR="009C77D2" w:rsidRDefault="00BA174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17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Output: </w:t>
            </w:r>
          </w:p>
          <w:p w14:paraId="12FCC6BA" w14:textId="6ABC3419" w:rsidR="00C305B8" w:rsidRPr="00BA1749" w:rsidRDefault="00C305B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05B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51279978" wp14:editId="77376A21">
                  <wp:extent cx="5731510" cy="1614805"/>
                  <wp:effectExtent l="0" t="0" r="2540" b="444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614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1609" w:rsidRPr="00015353" w14:paraId="7D5594A6" w14:textId="77777777" w:rsidTr="004B6ECB">
        <w:tc>
          <w:tcPr>
            <w:tcW w:w="9016" w:type="dxa"/>
          </w:tcPr>
          <w:p w14:paraId="3DB3ED02" w14:textId="77777777" w:rsidR="00BB1609" w:rsidRPr="00015353" w:rsidRDefault="00894B9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15353">
              <w:rPr>
                <w:rFonts w:ascii="Times New Roman" w:hAnsi="Times New Roman" w:cs="Times New Roman"/>
                <w:b/>
                <w:sz w:val="24"/>
                <w:szCs w:val="24"/>
              </w:rPr>
              <w:t>Observation &amp; Learning:</w:t>
            </w:r>
          </w:p>
          <w:p w14:paraId="3A983C7F" w14:textId="77777777" w:rsidR="00894B95" w:rsidRPr="00015353" w:rsidRDefault="00894B95" w:rsidP="00894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5353">
              <w:rPr>
                <w:rFonts w:ascii="Times New Roman" w:hAnsi="Times New Roman" w:cs="Times New Roman"/>
                <w:sz w:val="24"/>
                <w:szCs w:val="24"/>
              </w:rPr>
              <w:t>Write your Observations &amp; Learning after performing task</w:t>
            </w:r>
          </w:p>
        </w:tc>
      </w:tr>
      <w:tr w:rsidR="00BB1609" w:rsidRPr="00015353" w14:paraId="200B5153" w14:textId="77777777" w:rsidTr="004B6ECB">
        <w:tc>
          <w:tcPr>
            <w:tcW w:w="9016" w:type="dxa"/>
          </w:tcPr>
          <w:p w14:paraId="2FFF455A" w14:textId="77777777" w:rsidR="00C305B8" w:rsidRDefault="00C55C7C" w:rsidP="00C305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iosity questions:</w:t>
            </w:r>
          </w:p>
          <w:p w14:paraId="422386E3" w14:textId="77777777" w:rsidR="00C305B8" w:rsidRPr="00C305B8" w:rsidRDefault="00C305B8" w:rsidP="00C305B8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C305B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. </w:t>
            </w:r>
            <w:r w:rsidRPr="00C305B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Insert Operation</w:t>
            </w:r>
            <w:r w:rsidRPr="00C305B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:</w:t>
            </w:r>
          </w:p>
          <w:p w14:paraId="67FA8F60" w14:textId="77777777" w:rsidR="00C305B8" w:rsidRPr="00C305B8" w:rsidRDefault="00C305B8" w:rsidP="00C305B8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C305B8">
              <w:rPr>
                <w:rFonts w:ascii="Times New Roman" w:eastAsia="Times New Roman" w:hAnsi="Symbol" w:cs="Times New Roman"/>
                <w:sz w:val="24"/>
                <w:szCs w:val="24"/>
                <w:lang w:val="en-US"/>
              </w:rPr>
              <w:t></w:t>
            </w:r>
            <w:r w:rsidRPr="00C305B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</w:t>
            </w:r>
            <w:r w:rsidRPr="00C305B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Time</w:t>
            </w:r>
            <w:proofErr w:type="gramEnd"/>
            <w:r w:rsidRPr="00C305B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 Complexity</w:t>
            </w:r>
            <w:r w:rsidRPr="00C305B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: O(h), where h is the height of the tree.</w:t>
            </w:r>
          </w:p>
          <w:p w14:paraId="5C0A3ED1" w14:textId="77777777" w:rsidR="00C305B8" w:rsidRDefault="00C305B8" w:rsidP="00C305B8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C305B8">
              <w:rPr>
                <w:rFonts w:ascii="Times New Roman" w:eastAsia="Times New Roman" w:hAnsi="Symbol" w:cs="Times New Roman"/>
                <w:sz w:val="24"/>
                <w:szCs w:val="24"/>
                <w:lang w:val="en-US"/>
              </w:rPr>
              <w:t></w:t>
            </w:r>
            <w:r w:rsidRPr="00C305B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</w:t>
            </w:r>
            <w:r w:rsidRPr="00C305B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Explanation</w:t>
            </w:r>
            <w:proofErr w:type="gramEnd"/>
            <w:r w:rsidRPr="00C305B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: In the worst case, the tree could be skewed (like a linked list), making the height equal to the number of nodes, n. Thus, the worst-case time complexity is </w:t>
            </w:r>
            <w:proofErr w:type="gramStart"/>
            <w:r w:rsidRPr="00C305B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O(</w:t>
            </w:r>
            <w:proofErr w:type="gramEnd"/>
            <w:r w:rsidRPr="00C305B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n). In a balanced tree, the height is </w:t>
            </w:r>
            <w:proofErr w:type="gramStart"/>
            <w:r w:rsidRPr="00C305B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log(</w:t>
            </w:r>
            <w:proofErr w:type="gramEnd"/>
            <w:r w:rsidRPr="00C305B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), leading to an average-case time complexity of O(log n).</w:t>
            </w:r>
          </w:p>
          <w:p w14:paraId="693B1369" w14:textId="77777777" w:rsidR="00C305B8" w:rsidRDefault="00C305B8" w:rsidP="00C305B8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14:paraId="509B41A2" w14:textId="15473EA6" w:rsidR="00C305B8" w:rsidRPr="00C305B8" w:rsidRDefault="00C305B8" w:rsidP="00C305B8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C305B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Delete Operation</w:t>
            </w:r>
            <w:r w:rsidRPr="00C305B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:</w:t>
            </w:r>
          </w:p>
          <w:p w14:paraId="6F31C16F" w14:textId="77777777" w:rsidR="00C305B8" w:rsidRPr="00C305B8" w:rsidRDefault="00C305B8" w:rsidP="00C305B8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C305B8">
              <w:rPr>
                <w:rFonts w:ascii="Times New Roman" w:eastAsia="Times New Roman" w:hAnsi="Symbol" w:cs="Times New Roman"/>
                <w:sz w:val="24"/>
                <w:szCs w:val="24"/>
                <w:lang w:val="en-US"/>
              </w:rPr>
              <w:t></w:t>
            </w:r>
            <w:r w:rsidRPr="00C305B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</w:t>
            </w:r>
            <w:r w:rsidRPr="00C305B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Time</w:t>
            </w:r>
            <w:proofErr w:type="gramEnd"/>
            <w:r w:rsidRPr="00C305B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Complexity</w:t>
            </w:r>
            <w:r w:rsidRPr="00C305B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: O(h), where h is the height of the tree.</w:t>
            </w:r>
          </w:p>
          <w:p w14:paraId="62D6BA81" w14:textId="53C37A50" w:rsidR="00C305B8" w:rsidRDefault="00C305B8" w:rsidP="00C305B8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C305B8">
              <w:rPr>
                <w:rFonts w:ascii="Times New Roman" w:eastAsia="Times New Roman" w:hAnsi="Symbol" w:cs="Times New Roman"/>
                <w:sz w:val="24"/>
                <w:szCs w:val="24"/>
                <w:lang w:val="en-US"/>
              </w:rPr>
              <w:t></w:t>
            </w:r>
            <w:r w:rsidRPr="00C305B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</w:t>
            </w:r>
            <w:r w:rsidRPr="00C305B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Explanation</w:t>
            </w:r>
            <w:proofErr w:type="gramEnd"/>
            <w:r w:rsidRPr="00C305B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: Similar to the insert operation, the delete operation's time complexity depends on the tree's height. In the worst case, it is </w:t>
            </w:r>
            <w:proofErr w:type="gramStart"/>
            <w:r w:rsidRPr="00C305B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O(</w:t>
            </w:r>
            <w:proofErr w:type="gramEnd"/>
            <w:r w:rsidRPr="00C305B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) for a skewed tree and O(log n) for a balanced tree.</w:t>
            </w:r>
          </w:p>
          <w:p w14:paraId="0D382DA0" w14:textId="77777777" w:rsidR="00C305B8" w:rsidRPr="00C305B8" w:rsidRDefault="00C305B8" w:rsidP="00C305B8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2D1E2215" w14:textId="11E4E58E" w:rsidR="00C305B8" w:rsidRPr="00C305B8" w:rsidRDefault="00C305B8" w:rsidP="00C305B8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C305B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lastRenderedPageBreak/>
              <w:t>Search Operation</w:t>
            </w:r>
            <w:r w:rsidRPr="00C305B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:</w:t>
            </w:r>
          </w:p>
          <w:p w14:paraId="2822E233" w14:textId="77777777" w:rsidR="00C305B8" w:rsidRPr="00C305B8" w:rsidRDefault="00C305B8" w:rsidP="00C305B8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C305B8">
              <w:rPr>
                <w:rFonts w:ascii="Times New Roman" w:eastAsia="Times New Roman" w:hAnsi="Symbol" w:cs="Times New Roman"/>
                <w:sz w:val="24"/>
                <w:szCs w:val="24"/>
                <w:lang w:val="en-US"/>
              </w:rPr>
              <w:t></w:t>
            </w:r>
            <w:r w:rsidRPr="00C305B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</w:t>
            </w:r>
            <w:r w:rsidRPr="00C305B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Time</w:t>
            </w:r>
            <w:proofErr w:type="gramEnd"/>
            <w:r w:rsidRPr="00C305B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Complexity</w:t>
            </w:r>
            <w:r w:rsidRPr="00C305B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: O(h), where h is the height of the tree.</w:t>
            </w:r>
          </w:p>
          <w:p w14:paraId="5D4C73A6" w14:textId="77777777" w:rsidR="00C305B8" w:rsidRPr="00C305B8" w:rsidRDefault="00C305B8" w:rsidP="00C305B8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C305B8">
              <w:rPr>
                <w:rFonts w:ascii="Times New Roman" w:eastAsia="Times New Roman" w:hAnsi="Symbol" w:cs="Times New Roman"/>
                <w:sz w:val="24"/>
                <w:szCs w:val="24"/>
                <w:lang w:val="en-US"/>
              </w:rPr>
              <w:t></w:t>
            </w:r>
            <w:r w:rsidRPr="00C305B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</w:t>
            </w:r>
            <w:r w:rsidRPr="00C305B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Explanation</w:t>
            </w:r>
            <w:proofErr w:type="gramEnd"/>
            <w:r w:rsidRPr="00C305B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: The search operation also depends on the tree's height. In the worst case, it is </w:t>
            </w:r>
            <w:proofErr w:type="gramStart"/>
            <w:r w:rsidRPr="00C305B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O(</w:t>
            </w:r>
            <w:proofErr w:type="gramEnd"/>
            <w:r w:rsidRPr="00C305B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n) for a skewed tree and O(log n) for a balanced tree.</w:t>
            </w:r>
          </w:p>
          <w:p w14:paraId="74594725" w14:textId="58FD9F30" w:rsidR="00A97691" w:rsidRPr="00A97691" w:rsidRDefault="00C305B8" w:rsidP="00C305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305B8">
              <w:rPr>
                <w:rFonts w:ascii="Segoe UI" w:eastAsia="Times New Roman" w:hAnsi="Segoe UI" w:cs="Segoe UI"/>
                <w:color w:val="D6D6DD"/>
                <w:sz w:val="20"/>
                <w:szCs w:val="20"/>
                <w:shd w:val="clear" w:color="auto" w:fill="181818"/>
                <w:lang w:val="en-US"/>
              </w:rPr>
              <w:br/>
            </w:r>
            <w:r w:rsidRPr="00A976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216FF" w:rsidRPr="00015353" w14:paraId="0DEB9694" w14:textId="77777777" w:rsidTr="004B6ECB">
        <w:tc>
          <w:tcPr>
            <w:tcW w:w="9016" w:type="dxa"/>
          </w:tcPr>
          <w:p w14:paraId="6D3BB2CB" w14:textId="77777777" w:rsidR="008216FF" w:rsidRPr="00015353" w:rsidRDefault="008216FF" w:rsidP="008216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15353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Conclusion:</w:t>
            </w:r>
          </w:p>
          <w:p w14:paraId="26470730" w14:textId="388C784B" w:rsidR="008216FF" w:rsidRPr="00015353" w:rsidRDefault="002A1C7E" w:rsidP="00C305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15353">
              <w:rPr>
                <w:rFonts w:ascii="Times New Roman" w:hAnsi="Times New Roman" w:cs="Times New Roman"/>
                <w:sz w:val="24"/>
                <w:szCs w:val="24"/>
              </w:rPr>
              <w:t xml:space="preserve">We </w:t>
            </w:r>
            <w:r w:rsidR="00D74B3E">
              <w:rPr>
                <w:rFonts w:ascii="Times New Roman" w:hAnsi="Times New Roman" w:cs="Times New Roman"/>
                <w:sz w:val="24"/>
                <w:szCs w:val="24"/>
              </w:rPr>
              <w:t>successfully implement</w:t>
            </w:r>
            <w:r w:rsidR="007E7F41">
              <w:rPr>
                <w:rFonts w:ascii="Times New Roman" w:hAnsi="Times New Roman" w:cs="Times New Roman"/>
                <w:sz w:val="24"/>
                <w:szCs w:val="24"/>
              </w:rPr>
              <w:t xml:space="preserve">ed </w:t>
            </w:r>
            <w:r w:rsidR="00A97691">
              <w:rPr>
                <w:rFonts w:ascii="Times New Roman" w:hAnsi="Times New Roman" w:cs="Times New Roman"/>
                <w:sz w:val="24"/>
                <w:szCs w:val="24"/>
              </w:rPr>
              <w:t xml:space="preserve">binary search tree and its operations: insert, delete and search </w:t>
            </w:r>
            <w:r w:rsidR="00D57747">
              <w:rPr>
                <w:rFonts w:ascii="Times New Roman" w:hAnsi="Times New Roman" w:cs="Times New Roman"/>
                <w:sz w:val="24"/>
                <w:szCs w:val="24"/>
              </w:rPr>
              <w:t>using</w:t>
            </w:r>
            <w:r w:rsidR="00C305B8">
              <w:rPr>
                <w:rFonts w:ascii="Times New Roman" w:hAnsi="Times New Roman" w:cs="Times New Roman"/>
                <w:sz w:val="24"/>
                <w:szCs w:val="24"/>
              </w:rPr>
              <w:t xml:space="preserve"> Java</w:t>
            </w:r>
            <w:r w:rsidR="00C9229C">
              <w:rPr>
                <w:rFonts w:ascii="Times New Roman" w:hAnsi="Times New Roman" w:cs="Times New Roman"/>
                <w:sz w:val="24"/>
                <w:szCs w:val="24"/>
              </w:rPr>
              <w:t xml:space="preserve"> program</w:t>
            </w:r>
            <w:r w:rsidR="00AA1E6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C922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6CD29D2E" w14:textId="77777777" w:rsidR="00894B95" w:rsidRDefault="00894B95">
      <w:pPr>
        <w:rPr>
          <w:rFonts w:ascii="Times New Roman" w:hAnsi="Times New Roman" w:cs="Times New Roman"/>
          <w:sz w:val="24"/>
          <w:szCs w:val="24"/>
        </w:rPr>
      </w:pPr>
    </w:p>
    <w:p w14:paraId="31F1E136" w14:textId="77777777" w:rsidR="009C41F3" w:rsidRDefault="009C41F3">
      <w:pPr>
        <w:rPr>
          <w:rFonts w:ascii="Times New Roman" w:hAnsi="Times New Roman" w:cs="Times New Roman"/>
          <w:sz w:val="24"/>
          <w:szCs w:val="24"/>
        </w:rPr>
      </w:pPr>
    </w:p>
    <w:sectPr w:rsidR="009C41F3" w:rsidSect="007A21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C2AE6"/>
    <w:multiLevelType w:val="hybridMultilevel"/>
    <w:tmpl w:val="F96C26EE"/>
    <w:lvl w:ilvl="0" w:tplc="DC46F03C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B084397C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ACA8359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BBB6EE7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6C3EF48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EC5641B4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FC44649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CB6C8D6C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F7F0508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" w15:restartNumberingAfterBreak="0">
    <w:nsid w:val="04333617"/>
    <w:multiLevelType w:val="hybridMultilevel"/>
    <w:tmpl w:val="0520FB62"/>
    <w:lvl w:ilvl="0" w:tplc="C65EAE20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7A16234E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AED47C4E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20EA310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C33A0738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4F165B0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BA88A05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401843A0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E7264BF0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" w15:restartNumberingAfterBreak="0">
    <w:nsid w:val="076301A9"/>
    <w:multiLevelType w:val="hybridMultilevel"/>
    <w:tmpl w:val="E3E429D2"/>
    <w:lvl w:ilvl="0" w:tplc="A57AD864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363AC7E8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9DBC9F0C"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28CCA288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ECAC0792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AD400A20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B722322C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3BF6A680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075E13E6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" w15:restartNumberingAfterBreak="0">
    <w:nsid w:val="0B310BB9"/>
    <w:multiLevelType w:val="hybridMultilevel"/>
    <w:tmpl w:val="CFAEF2D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D61B66"/>
    <w:multiLevelType w:val="hybridMultilevel"/>
    <w:tmpl w:val="BEC4ECFC"/>
    <w:lvl w:ilvl="0" w:tplc="31CE3B38">
      <w:start w:val="1"/>
      <w:numFmt w:val="bullet"/>
      <w:lvlText w:val=" 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</w:rPr>
    </w:lvl>
    <w:lvl w:ilvl="1" w:tplc="49AA6DEA" w:tentative="1">
      <w:start w:val="1"/>
      <w:numFmt w:val="bullet"/>
      <w:lvlText w:val=" "/>
      <w:lvlJc w:val="left"/>
      <w:pPr>
        <w:tabs>
          <w:tab w:val="num" w:pos="1080"/>
        </w:tabs>
        <w:ind w:left="1080" w:hanging="360"/>
      </w:pPr>
      <w:rPr>
        <w:rFonts w:ascii="Calibri" w:hAnsi="Calibri" w:hint="default"/>
      </w:rPr>
    </w:lvl>
    <w:lvl w:ilvl="2" w:tplc="0838BD42" w:tentative="1">
      <w:start w:val="1"/>
      <w:numFmt w:val="bullet"/>
      <w:lvlText w:val=" "/>
      <w:lvlJc w:val="left"/>
      <w:pPr>
        <w:tabs>
          <w:tab w:val="num" w:pos="1800"/>
        </w:tabs>
        <w:ind w:left="1800" w:hanging="360"/>
      </w:pPr>
      <w:rPr>
        <w:rFonts w:ascii="Calibri" w:hAnsi="Calibri" w:hint="default"/>
      </w:rPr>
    </w:lvl>
    <w:lvl w:ilvl="3" w:tplc="42067370" w:tentative="1">
      <w:start w:val="1"/>
      <w:numFmt w:val="bullet"/>
      <w:lvlText w:val=" "/>
      <w:lvlJc w:val="left"/>
      <w:pPr>
        <w:tabs>
          <w:tab w:val="num" w:pos="2520"/>
        </w:tabs>
        <w:ind w:left="2520" w:hanging="360"/>
      </w:pPr>
      <w:rPr>
        <w:rFonts w:ascii="Calibri" w:hAnsi="Calibri" w:hint="default"/>
      </w:rPr>
    </w:lvl>
    <w:lvl w:ilvl="4" w:tplc="216A2B5C" w:tentative="1">
      <w:start w:val="1"/>
      <w:numFmt w:val="bullet"/>
      <w:lvlText w:val=" "/>
      <w:lvlJc w:val="left"/>
      <w:pPr>
        <w:tabs>
          <w:tab w:val="num" w:pos="3240"/>
        </w:tabs>
        <w:ind w:left="3240" w:hanging="360"/>
      </w:pPr>
      <w:rPr>
        <w:rFonts w:ascii="Calibri" w:hAnsi="Calibri" w:hint="default"/>
      </w:rPr>
    </w:lvl>
    <w:lvl w:ilvl="5" w:tplc="DA021CAE" w:tentative="1">
      <w:start w:val="1"/>
      <w:numFmt w:val="bullet"/>
      <w:lvlText w:val=" "/>
      <w:lvlJc w:val="left"/>
      <w:pPr>
        <w:tabs>
          <w:tab w:val="num" w:pos="3960"/>
        </w:tabs>
        <w:ind w:left="3960" w:hanging="360"/>
      </w:pPr>
      <w:rPr>
        <w:rFonts w:ascii="Calibri" w:hAnsi="Calibri" w:hint="default"/>
      </w:rPr>
    </w:lvl>
    <w:lvl w:ilvl="6" w:tplc="95C8ADE2" w:tentative="1">
      <w:start w:val="1"/>
      <w:numFmt w:val="bullet"/>
      <w:lvlText w:val=" "/>
      <w:lvlJc w:val="left"/>
      <w:pPr>
        <w:tabs>
          <w:tab w:val="num" w:pos="4680"/>
        </w:tabs>
        <w:ind w:left="4680" w:hanging="360"/>
      </w:pPr>
      <w:rPr>
        <w:rFonts w:ascii="Calibri" w:hAnsi="Calibri" w:hint="default"/>
      </w:rPr>
    </w:lvl>
    <w:lvl w:ilvl="7" w:tplc="276CC12A" w:tentative="1">
      <w:start w:val="1"/>
      <w:numFmt w:val="bullet"/>
      <w:lvlText w:val=" "/>
      <w:lvlJc w:val="left"/>
      <w:pPr>
        <w:tabs>
          <w:tab w:val="num" w:pos="5400"/>
        </w:tabs>
        <w:ind w:left="5400" w:hanging="360"/>
      </w:pPr>
      <w:rPr>
        <w:rFonts w:ascii="Calibri" w:hAnsi="Calibri" w:hint="default"/>
      </w:rPr>
    </w:lvl>
    <w:lvl w:ilvl="8" w:tplc="1CBC9BC4" w:tentative="1">
      <w:start w:val="1"/>
      <w:numFmt w:val="bullet"/>
      <w:lvlText w:val=" "/>
      <w:lvlJc w:val="left"/>
      <w:pPr>
        <w:tabs>
          <w:tab w:val="num" w:pos="6120"/>
        </w:tabs>
        <w:ind w:left="6120" w:hanging="360"/>
      </w:pPr>
      <w:rPr>
        <w:rFonts w:ascii="Calibri" w:hAnsi="Calibri" w:hint="default"/>
      </w:rPr>
    </w:lvl>
  </w:abstractNum>
  <w:abstractNum w:abstractNumId="5" w15:restartNumberingAfterBreak="0">
    <w:nsid w:val="27790A39"/>
    <w:multiLevelType w:val="hybridMultilevel"/>
    <w:tmpl w:val="91085CF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2C1275"/>
    <w:multiLevelType w:val="hybridMultilevel"/>
    <w:tmpl w:val="99A84E8C"/>
    <w:lvl w:ilvl="0" w:tplc="C832ABC0">
      <w:start w:val="1"/>
      <w:numFmt w:val="bullet"/>
      <w:lvlText w:val=" 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</w:rPr>
    </w:lvl>
    <w:lvl w:ilvl="1" w:tplc="68A26860" w:tentative="1">
      <w:start w:val="1"/>
      <w:numFmt w:val="bullet"/>
      <w:lvlText w:val=" "/>
      <w:lvlJc w:val="left"/>
      <w:pPr>
        <w:tabs>
          <w:tab w:val="num" w:pos="1080"/>
        </w:tabs>
        <w:ind w:left="1080" w:hanging="360"/>
      </w:pPr>
      <w:rPr>
        <w:rFonts w:ascii="Calibri" w:hAnsi="Calibri" w:hint="default"/>
      </w:rPr>
    </w:lvl>
    <w:lvl w:ilvl="2" w:tplc="9EDAA20E" w:tentative="1">
      <w:start w:val="1"/>
      <w:numFmt w:val="bullet"/>
      <w:lvlText w:val=" "/>
      <w:lvlJc w:val="left"/>
      <w:pPr>
        <w:tabs>
          <w:tab w:val="num" w:pos="1800"/>
        </w:tabs>
        <w:ind w:left="1800" w:hanging="360"/>
      </w:pPr>
      <w:rPr>
        <w:rFonts w:ascii="Calibri" w:hAnsi="Calibri" w:hint="default"/>
      </w:rPr>
    </w:lvl>
    <w:lvl w:ilvl="3" w:tplc="97865534" w:tentative="1">
      <w:start w:val="1"/>
      <w:numFmt w:val="bullet"/>
      <w:lvlText w:val=" "/>
      <w:lvlJc w:val="left"/>
      <w:pPr>
        <w:tabs>
          <w:tab w:val="num" w:pos="2520"/>
        </w:tabs>
        <w:ind w:left="2520" w:hanging="360"/>
      </w:pPr>
      <w:rPr>
        <w:rFonts w:ascii="Calibri" w:hAnsi="Calibri" w:hint="default"/>
      </w:rPr>
    </w:lvl>
    <w:lvl w:ilvl="4" w:tplc="207461C2" w:tentative="1">
      <w:start w:val="1"/>
      <w:numFmt w:val="bullet"/>
      <w:lvlText w:val=" "/>
      <w:lvlJc w:val="left"/>
      <w:pPr>
        <w:tabs>
          <w:tab w:val="num" w:pos="3240"/>
        </w:tabs>
        <w:ind w:left="3240" w:hanging="360"/>
      </w:pPr>
      <w:rPr>
        <w:rFonts w:ascii="Calibri" w:hAnsi="Calibri" w:hint="default"/>
      </w:rPr>
    </w:lvl>
    <w:lvl w:ilvl="5" w:tplc="B352FB78" w:tentative="1">
      <w:start w:val="1"/>
      <w:numFmt w:val="bullet"/>
      <w:lvlText w:val=" "/>
      <w:lvlJc w:val="left"/>
      <w:pPr>
        <w:tabs>
          <w:tab w:val="num" w:pos="3960"/>
        </w:tabs>
        <w:ind w:left="3960" w:hanging="360"/>
      </w:pPr>
      <w:rPr>
        <w:rFonts w:ascii="Calibri" w:hAnsi="Calibri" w:hint="default"/>
      </w:rPr>
    </w:lvl>
    <w:lvl w:ilvl="6" w:tplc="C37AD8E0" w:tentative="1">
      <w:start w:val="1"/>
      <w:numFmt w:val="bullet"/>
      <w:lvlText w:val=" "/>
      <w:lvlJc w:val="left"/>
      <w:pPr>
        <w:tabs>
          <w:tab w:val="num" w:pos="4680"/>
        </w:tabs>
        <w:ind w:left="4680" w:hanging="360"/>
      </w:pPr>
      <w:rPr>
        <w:rFonts w:ascii="Calibri" w:hAnsi="Calibri" w:hint="default"/>
      </w:rPr>
    </w:lvl>
    <w:lvl w:ilvl="7" w:tplc="8626C9C0" w:tentative="1">
      <w:start w:val="1"/>
      <w:numFmt w:val="bullet"/>
      <w:lvlText w:val=" "/>
      <w:lvlJc w:val="left"/>
      <w:pPr>
        <w:tabs>
          <w:tab w:val="num" w:pos="5400"/>
        </w:tabs>
        <w:ind w:left="5400" w:hanging="360"/>
      </w:pPr>
      <w:rPr>
        <w:rFonts w:ascii="Calibri" w:hAnsi="Calibri" w:hint="default"/>
      </w:rPr>
    </w:lvl>
    <w:lvl w:ilvl="8" w:tplc="4B1AB97C" w:tentative="1">
      <w:start w:val="1"/>
      <w:numFmt w:val="bullet"/>
      <w:lvlText w:val=" "/>
      <w:lvlJc w:val="left"/>
      <w:pPr>
        <w:tabs>
          <w:tab w:val="num" w:pos="6120"/>
        </w:tabs>
        <w:ind w:left="6120" w:hanging="360"/>
      </w:pPr>
      <w:rPr>
        <w:rFonts w:ascii="Calibri" w:hAnsi="Calibri" w:hint="default"/>
      </w:rPr>
    </w:lvl>
  </w:abstractNum>
  <w:abstractNum w:abstractNumId="7" w15:restartNumberingAfterBreak="0">
    <w:nsid w:val="30DA497A"/>
    <w:multiLevelType w:val="hybridMultilevel"/>
    <w:tmpl w:val="31FAC4C2"/>
    <w:lvl w:ilvl="0" w:tplc="C4D0E67E">
      <w:start w:val="1"/>
      <w:numFmt w:val="bullet"/>
      <w:lvlText w:val=" 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</w:rPr>
    </w:lvl>
    <w:lvl w:ilvl="1" w:tplc="2B80306E">
      <w:start w:val="1"/>
      <w:numFmt w:val="bullet"/>
      <w:lvlText w:val=" "/>
      <w:lvlJc w:val="left"/>
      <w:pPr>
        <w:tabs>
          <w:tab w:val="num" w:pos="1080"/>
        </w:tabs>
        <w:ind w:left="1080" w:hanging="360"/>
      </w:pPr>
      <w:rPr>
        <w:rFonts w:ascii="Calibri" w:hAnsi="Calibri" w:hint="default"/>
      </w:rPr>
    </w:lvl>
    <w:lvl w:ilvl="2" w:tplc="431C011E">
      <w:start w:val="1"/>
      <w:numFmt w:val="bullet"/>
      <w:lvlText w:val=" "/>
      <w:lvlJc w:val="left"/>
      <w:pPr>
        <w:tabs>
          <w:tab w:val="num" w:pos="1800"/>
        </w:tabs>
        <w:ind w:left="1800" w:hanging="360"/>
      </w:pPr>
      <w:rPr>
        <w:rFonts w:ascii="Calibri" w:hAnsi="Calibri" w:hint="default"/>
      </w:rPr>
    </w:lvl>
    <w:lvl w:ilvl="3" w:tplc="3BEC27C2" w:tentative="1">
      <w:start w:val="1"/>
      <w:numFmt w:val="bullet"/>
      <w:lvlText w:val=" "/>
      <w:lvlJc w:val="left"/>
      <w:pPr>
        <w:tabs>
          <w:tab w:val="num" w:pos="2520"/>
        </w:tabs>
        <w:ind w:left="2520" w:hanging="360"/>
      </w:pPr>
      <w:rPr>
        <w:rFonts w:ascii="Calibri" w:hAnsi="Calibri" w:hint="default"/>
      </w:rPr>
    </w:lvl>
    <w:lvl w:ilvl="4" w:tplc="842C33AC" w:tentative="1">
      <w:start w:val="1"/>
      <w:numFmt w:val="bullet"/>
      <w:lvlText w:val=" "/>
      <w:lvlJc w:val="left"/>
      <w:pPr>
        <w:tabs>
          <w:tab w:val="num" w:pos="3240"/>
        </w:tabs>
        <w:ind w:left="3240" w:hanging="360"/>
      </w:pPr>
      <w:rPr>
        <w:rFonts w:ascii="Calibri" w:hAnsi="Calibri" w:hint="default"/>
      </w:rPr>
    </w:lvl>
    <w:lvl w:ilvl="5" w:tplc="9550A33C" w:tentative="1">
      <w:start w:val="1"/>
      <w:numFmt w:val="bullet"/>
      <w:lvlText w:val=" "/>
      <w:lvlJc w:val="left"/>
      <w:pPr>
        <w:tabs>
          <w:tab w:val="num" w:pos="3960"/>
        </w:tabs>
        <w:ind w:left="3960" w:hanging="360"/>
      </w:pPr>
      <w:rPr>
        <w:rFonts w:ascii="Calibri" w:hAnsi="Calibri" w:hint="default"/>
      </w:rPr>
    </w:lvl>
    <w:lvl w:ilvl="6" w:tplc="D84446AC" w:tentative="1">
      <w:start w:val="1"/>
      <w:numFmt w:val="bullet"/>
      <w:lvlText w:val=" "/>
      <w:lvlJc w:val="left"/>
      <w:pPr>
        <w:tabs>
          <w:tab w:val="num" w:pos="4680"/>
        </w:tabs>
        <w:ind w:left="4680" w:hanging="360"/>
      </w:pPr>
      <w:rPr>
        <w:rFonts w:ascii="Calibri" w:hAnsi="Calibri" w:hint="default"/>
      </w:rPr>
    </w:lvl>
    <w:lvl w:ilvl="7" w:tplc="9FBC76B2" w:tentative="1">
      <w:start w:val="1"/>
      <w:numFmt w:val="bullet"/>
      <w:lvlText w:val=" "/>
      <w:lvlJc w:val="left"/>
      <w:pPr>
        <w:tabs>
          <w:tab w:val="num" w:pos="5400"/>
        </w:tabs>
        <w:ind w:left="5400" w:hanging="360"/>
      </w:pPr>
      <w:rPr>
        <w:rFonts w:ascii="Calibri" w:hAnsi="Calibri" w:hint="default"/>
      </w:rPr>
    </w:lvl>
    <w:lvl w:ilvl="8" w:tplc="143823BC" w:tentative="1">
      <w:start w:val="1"/>
      <w:numFmt w:val="bullet"/>
      <w:lvlText w:val=" "/>
      <w:lvlJc w:val="left"/>
      <w:pPr>
        <w:tabs>
          <w:tab w:val="num" w:pos="6120"/>
        </w:tabs>
        <w:ind w:left="6120" w:hanging="360"/>
      </w:pPr>
      <w:rPr>
        <w:rFonts w:ascii="Calibri" w:hAnsi="Calibri" w:hint="default"/>
      </w:rPr>
    </w:lvl>
  </w:abstractNum>
  <w:abstractNum w:abstractNumId="8" w15:restartNumberingAfterBreak="0">
    <w:nsid w:val="323548CF"/>
    <w:multiLevelType w:val="hybridMultilevel"/>
    <w:tmpl w:val="C6B81EC4"/>
    <w:lvl w:ilvl="0" w:tplc="A1441DE2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EF4A7D5A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4A306C06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885E1CCC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0824D17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3F48FB62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7CE4BB36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C15208D0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828CD8F4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9" w15:restartNumberingAfterBreak="0">
    <w:nsid w:val="399D7C7D"/>
    <w:multiLevelType w:val="hybridMultilevel"/>
    <w:tmpl w:val="1786C096"/>
    <w:lvl w:ilvl="0" w:tplc="F20084BC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A9D4CEA2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9D9289F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5ECC4352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31C81E4C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AE38489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B02AAD62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281880A0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0FC8CAF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0" w15:restartNumberingAfterBreak="0">
    <w:nsid w:val="45574E57"/>
    <w:multiLevelType w:val="hybridMultilevel"/>
    <w:tmpl w:val="53A8C038"/>
    <w:lvl w:ilvl="0" w:tplc="2698E55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DA23BF"/>
    <w:multiLevelType w:val="hybridMultilevel"/>
    <w:tmpl w:val="254AF064"/>
    <w:lvl w:ilvl="0" w:tplc="D8C6B660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363AAA72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6E60CF0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AAF4D22A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4F20D11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C28AE44C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F3442CAC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4E72EDB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38184804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2" w15:restartNumberingAfterBreak="0">
    <w:nsid w:val="5671796F"/>
    <w:multiLevelType w:val="hybridMultilevel"/>
    <w:tmpl w:val="6086698E"/>
    <w:lvl w:ilvl="0" w:tplc="41B2AC1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EC16442"/>
    <w:multiLevelType w:val="hybridMultilevel"/>
    <w:tmpl w:val="E4260AC6"/>
    <w:lvl w:ilvl="0" w:tplc="AA9C97E0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DA5A60D2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C8420F9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90ACA77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8DD0FB3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7B12F114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3EC6846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EDEAC0F2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86588216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4" w15:restartNumberingAfterBreak="0">
    <w:nsid w:val="607F2612"/>
    <w:multiLevelType w:val="hybridMultilevel"/>
    <w:tmpl w:val="6B5AE26C"/>
    <w:lvl w:ilvl="0" w:tplc="CA50EDBA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97B226AA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96B0433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AE6AB45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09542702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CA68765C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10A8787C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8C72893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FA1481C6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5" w15:restartNumberingAfterBreak="0">
    <w:nsid w:val="6C361D7E"/>
    <w:multiLevelType w:val="hybridMultilevel"/>
    <w:tmpl w:val="0AB4F3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1B69A9"/>
    <w:multiLevelType w:val="hybridMultilevel"/>
    <w:tmpl w:val="5D3C43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405AA6"/>
    <w:multiLevelType w:val="hybridMultilevel"/>
    <w:tmpl w:val="C3EE1C3C"/>
    <w:lvl w:ilvl="0" w:tplc="A46C3476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F54AE05E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1F3464C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6F10523C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3D0E9414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65DC21B0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AD368EBE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96B405B8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B966001E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8" w15:restartNumberingAfterBreak="0">
    <w:nsid w:val="6F1F3AF3"/>
    <w:multiLevelType w:val="hybridMultilevel"/>
    <w:tmpl w:val="64904EA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14179A"/>
    <w:multiLevelType w:val="hybridMultilevel"/>
    <w:tmpl w:val="68528562"/>
    <w:lvl w:ilvl="0" w:tplc="76D897D6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7774269E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E7CE81E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013E21C2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54B625FC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82103A94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CA78EF8C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59C0832C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D4763380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num w:numId="1">
    <w:abstractNumId w:val="18"/>
  </w:num>
  <w:num w:numId="2">
    <w:abstractNumId w:val="3"/>
  </w:num>
  <w:num w:numId="3">
    <w:abstractNumId w:val="7"/>
  </w:num>
  <w:num w:numId="4">
    <w:abstractNumId w:val="5"/>
  </w:num>
  <w:num w:numId="5">
    <w:abstractNumId w:val="16"/>
  </w:num>
  <w:num w:numId="6">
    <w:abstractNumId w:val="12"/>
  </w:num>
  <w:num w:numId="7">
    <w:abstractNumId w:val="10"/>
  </w:num>
  <w:num w:numId="8">
    <w:abstractNumId w:val="11"/>
  </w:num>
  <w:num w:numId="9">
    <w:abstractNumId w:val="4"/>
  </w:num>
  <w:num w:numId="10">
    <w:abstractNumId w:val="6"/>
  </w:num>
  <w:num w:numId="11">
    <w:abstractNumId w:val="9"/>
  </w:num>
  <w:num w:numId="12">
    <w:abstractNumId w:val="15"/>
  </w:num>
  <w:num w:numId="13">
    <w:abstractNumId w:val="19"/>
  </w:num>
  <w:num w:numId="14">
    <w:abstractNumId w:val="0"/>
  </w:num>
  <w:num w:numId="15">
    <w:abstractNumId w:val="1"/>
  </w:num>
  <w:num w:numId="16">
    <w:abstractNumId w:val="2"/>
  </w:num>
  <w:num w:numId="17">
    <w:abstractNumId w:val="13"/>
  </w:num>
  <w:num w:numId="18">
    <w:abstractNumId w:val="17"/>
  </w:num>
  <w:num w:numId="19">
    <w:abstractNumId w:val="14"/>
  </w:num>
  <w:num w:numId="20">
    <w:abstractNumId w:val="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xtDA3Nzc1MzU2szBQ0lEKTi0uzszPAykwrAUAe+fkmCwAAAA="/>
  </w:docVars>
  <w:rsids>
    <w:rsidRoot w:val="00F63CF9"/>
    <w:rsid w:val="00007677"/>
    <w:rsid w:val="00015353"/>
    <w:rsid w:val="00042987"/>
    <w:rsid w:val="00042BCA"/>
    <w:rsid w:val="000537F5"/>
    <w:rsid w:val="00063B92"/>
    <w:rsid w:val="00064D6B"/>
    <w:rsid w:val="000917A8"/>
    <w:rsid w:val="000B3582"/>
    <w:rsid w:val="000D5D19"/>
    <w:rsid w:val="00135CDF"/>
    <w:rsid w:val="001367AF"/>
    <w:rsid w:val="00140389"/>
    <w:rsid w:val="00141B39"/>
    <w:rsid w:val="00164C49"/>
    <w:rsid w:val="001840D2"/>
    <w:rsid w:val="001A767F"/>
    <w:rsid w:val="001C5217"/>
    <w:rsid w:val="001D45D4"/>
    <w:rsid w:val="001F278F"/>
    <w:rsid w:val="00200203"/>
    <w:rsid w:val="0021563F"/>
    <w:rsid w:val="00222E21"/>
    <w:rsid w:val="002419F8"/>
    <w:rsid w:val="00246949"/>
    <w:rsid w:val="002500A4"/>
    <w:rsid w:val="00256EB2"/>
    <w:rsid w:val="00271F64"/>
    <w:rsid w:val="002770D4"/>
    <w:rsid w:val="0027742E"/>
    <w:rsid w:val="00286517"/>
    <w:rsid w:val="00292A95"/>
    <w:rsid w:val="002A1C7E"/>
    <w:rsid w:val="002A42E6"/>
    <w:rsid w:val="002A666A"/>
    <w:rsid w:val="00313FAC"/>
    <w:rsid w:val="0039758F"/>
    <w:rsid w:val="003B0880"/>
    <w:rsid w:val="003B0E52"/>
    <w:rsid w:val="003C061E"/>
    <w:rsid w:val="003C083B"/>
    <w:rsid w:val="003C1FAA"/>
    <w:rsid w:val="003C55C2"/>
    <w:rsid w:val="003C7979"/>
    <w:rsid w:val="003D4AD8"/>
    <w:rsid w:val="00402B4F"/>
    <w:rsid w:val="00407CCB"/>
    <w:rsid w:val="00421939"/>
    <w:rsid w:val="0042279F"/>
    <w:rsid w:val="0042562B"/>
    <w:rsid w:val="00467678"/>
    <w:rsid w:val="004B35C1"/>
    <w:rsid w:val="004B6ECB"/>
    <w:rsid w:val="004C671D"/>
    <w:rsid w:val="004D0E23"/>
    <w:rsid w:val="004D21DC"/>
    <w:rsid w:val="004E77C1"/>
    <w:rsid w:val="00502A8D"/>
    <w:rsid w:val="00554508"/>
    <w:rsid w:val="00560551"/>
    <w:rsid w:val="00561A97"/>
    <w:rsid w:val="005D44D3"/>
    <w:rsid w:val="005E2402"/>
    <w:rsid w:val="005E6D9F"/>
    <w:rsid w:val="005E7243"/>
    <w:rsid w:val="005F321E"/>
    <w:rsid w:val="005F4B72"/>
    <w:rsid w:val="006152FB"/>
    <w:rsid w:val="00634ED4"/>
    <w:rsid w:val="00637423"/>
    <w:rsid w:val="006769B2"/>
    <w:rsid w:val="00681407"/>
    <w:rsid w:val="00684DF9"/>
    <w:rsid w:val="0068779B"/>
    <w:rsid w:val="00691E26"/>
    <w:rsid w:val="006C3A7E"/>
    <w:rsid w:val="006C7516"/>
    <w:rsid w:val="006D18B9"/>
    <w:rsid w:val="006E427D"/>
    <w:rsid w:val="0073110C"/>
    <w:rsid w:val="00736108"/>
    <w:rsid w:val="0076029E"/>
    <w:rsid w:val="00762C20"/>
    <w:rsid w:val="00774F2E"/>
    <w:rsid w:val="007934B2"/>
    <w:rsid w:val="007A21F9"/>
    <w:rsid w:val="007B3070"/>
    <w:rsid w:val="007C2938"/>
    <w:rsid w:val="007E0101"/>
    <w:rsid w:val="007E64E2"/>
    <w:rsid w:val="007E7F41"/>
    <w:rsid w:val="007F285D"/>
    <w:rsid w:val="00804997"/>
    <w:rsid w:val="00816103"/>
    <w:rsid w:val="008216FF"/>
    <w:rsid w:val="008315C4"/>
    <w:rsid w:val="008348B1"/>
    <w:rsid w:val="008847C0"/>
    <w:rsid w:val="00894B95"/>
    <w:rsid w:val="00896EB3"/>
    <w:rsid w:val="008A4D18"/>
    <w:rsid w:val="008B64B3"/>
    <w:rsid w:val="008C4574"/>
    <w:rsid w:val="008C5800"/>
    <w:rsid w:val="008D0808"/>
    <w:rsid w:val="008E7ECA"/>
    <w:rsid w:val="00921622"/>
    <w:rsid w:val="00930A1A"/>
    <w:rsid w:val="009A22D1"/>
    <w:rsid w:val="009C354E"/>
    <w:rsid w:val="009C41F3"/>
    <w:rsid w:val="009C4F06"/>
    <w:rsid w:val="009C77D2"/>
    <w:rsid w:val="00A06F73"/>
    <w:rsid w:val="00A366CF"/>
    <w:rsid w:val="00A40AAD"/>
    <w:rsid w:val="00A56D28"/>
    <w:rsid w:val="00A67FB7"/>
    <w:rsid w:val="00A97691"/>
    <w:rsid w:val="00AA1E69"/>
    <w:rsid w:val="00AE0450"/>
    <w:rsid w:val="00AE2920"/>
    <w:rsid w:val="00B314ED"/>
    <w:rsid w:val="00B425AB"/>
    <w:rsid w:val="00B44D4B"/>
    <w:rsid w:val="00B61569"/>
    <w:rsid w:val="00BA1749"/>
    <w:rsid w:val="00BA4422"/>
    <w:rsid w:val="00BA54C2"/>
    <w:rsid w:val="00BB1609"/>
    <w:rsid w:val="00BE7DA4"/>
    <w:rsid w:val="00BF5DA6"/>
    <w:rsid w:val="00C10C97"/>
    <w:rsid w:val="00C17685"/>
    <w:rsid w:val="00C23750"/>
    <w:rsid w:val="00C23E26"/>
    <w:rsid w:val="00C305B8"/>
    <w:rsid w:val="00C35E1B"/>
    <w:rsid w:val="00C44E57"/>
    <w:rsid w:val="00C55C7C"/>
    <w:rsid w:val="00C55D90"/>
    <w:rsid w:val="00C651A2"/>
    <w:rsid w:val="00C842BB"/>
    <w:rsid w:val="00C85569"/>
    <w:rsid w:val="00C9229C"/>
    <w:rsid w:val="00CF4110"/>
    <w:rsid w:val="00CF5A92"/>
    <w:rsid w:val="00D020B9"/>
    <w:rsid w:val="00D12FD4"/>
    <w:rsid w:val="00D1310C"/>
    <w:rsid w:val="00D25256"/>
    <w:rsid w:val="00D348D6"/>
    <w:rsid w:val="00D5253B"/>
    <w:rsid w:val="00D551DE"/>
    <w:rsid w:val="00D57747"/>
    <w:rsid w:val="00D6281C"/>
    <w:rsid w:val="00D74B3E"/>
    <w:rsid w:val="00D94965"/>
    <w:rsid w:val="00DC00CC"/>
    <w:rsid w:val="00DC3D9E"/>
    <w:rsid w:val="00DC76EC"/>
    <w:rsid w:val="00E064C3"/>
    <w:rsid w:val="00E23373"/>
    <w:rsid w:val="00E350E4"/>
    <w:rsid w:val="00E53323"/>
    <w:rsid w:val="00E626BF"/>
    <w:rsid w:val="00EA251D"/>
    <w:rsid w:val="00EB21F0"/>
    <w:rsid w:val="00EB55F4"/>
    <w:rsid w:val="00ED2051"/>
    <w:rsid w:val="00EF18EF"/>
    <w:rsid w:val="00EF1B57"/>
    <w:rsid w:val="00EF2BA3"/>
    <w:rsid w:val="00F036F0"/>
    <w:rsid w:val="00F03E61"/>
    <w:rsid w:val="00F04186"/>
    <w:rsid w:val="00F06422"/>
    <w:rsid w:val="00F06E79"/>
    <w:rsid w:val="00F12332"/>
    <w:rsid w:val="00F17615"/>
    <w:rsid w:val="00F257F5"/>
    <w:rsid w:val="00F27698"/>
    <w:rsid w:val="00F3734F"/>
    <w:rsid w:val="00F4270C"/>
    <w:rsid w:val="00F574EA"/>
    <w:rsid w:val="00F63CF9"/>
    <w:rsid w:val="00F70F5A"/>
    <w:rsid w:val="00F7561F"/>
    <w:rsid w:val="00F913DE"/>
    <w:rsid w:val="00F94C21"/>
    <w:rsid w:val="00F97CDA"/>
    <w:rsid w:val="00FA5192"/>
    <w:rsid w:val="00FB1DA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03ED23"/>
  <w15:docId w15:val="{C6BC6AA9-6557-41C6-AA68-0B44B1F08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21F9"/>
  </w:style>
  <w:style w:type="paragraph" w:styleId="Heading1">
    <w:name w:val="heading 1"/>
    <w:basedOn w:val="Normal"/>
    <w:next w:val="Normal"/>
    <w:link w:val="Heading1Char"/>
    <w:uiPriority w:val="9"/>
    <w:qFormat/>
    <w:rsid w:val="001840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E5332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F5DA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63C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74F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74F2E"/>
    <w:rPr>
      <w:color w:val="0000FF" w:themeColor="hyperlink"/>
      <w:u w:val="single"/>
    </w:rPr>
  </w:style>
  <w:style w:type="character" w:customStyle="1" w:styleId="highlt">
    <w:name w:val="highlt"/>
    <w:basedOn w:val="DefaultParagraphFont"/>
    <w:rsid w:val="009C354E"/>
  </w:style>
  <w:style w:type="character" w:customStyle="1" w:styleId="highele">
    <w:name w:val="highele"/>
    <w:basedOn w:val="DefaultParagraphFont"/>
    <w:rsid w:val="009C354E"/>
  </w:style>
  <w:style w:type="character" w:customStyle="1" w:styleId="highatt">
    <w:name w:val="highatt"/>
    <w:basedOn w:val="DefaultParagraphFont"/>
    <w:rsid w:val="009C354E"/>
  </w:style>
  <w:style w:type="character" w:customStyle="1" w:styleId="highgt">
    <w:name w:val="highgt"/>
    <w:basedOn w:val="DefaultParagraphFont"/>
    <w:rsid w:val="009C354E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22E2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22E21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dec">
    <w:name w:val="dec"/>
    <w:basedOn w:val="DefaultParagraphFont"/>
    <w:rsid w:val="00222E21"/>
  </w:style>
  <w:style w:type="character" w:customStyle="1" w:styleId="pln">
    <w:name w:val="pln"/>
    <w:basedOn w:val="DefaultParagraphFont"/>
    <w:rsid w:val="00222E21"/>
  </w:style>
  <w:style w:type="character" w:customStyle="1" w:styleId="tag">
    <w:name w:val="tag"/>
    <w:basedOn w:val="DefaultParagraphFont"/>
    <w:rsid w:val="00222E21"/>
  </w:style>
  <w:style w:type="character" w:customStyle="1" w:styleId="atn">
    <w:name w:val="atn"/>
    <w:basedOn w:val="DefaultParagraphFont"/>
    <w:rsid w:val="00222E21"/>
  </w:style>
  <w:style w:type="character" w:customStyle="1" w:styleId="pun">
    <w:name w:val="pun"/>
    <w:basedOn w:val="DefaultParagraphFont"/>
    <w:rsid w:val="00222E21"/>
  </w:style>
  <w:style w:type="character" w:customStyle="1" w:styleId="atv">
    <w:name w:val="atv"/>
    <w:basedOn w:val="DefaultParagraphFont"/>
    <w:rsid w:val="00222E21"/>
  </w:style>
  <w:style w:type="character" w:styleId="Emphasis">
    <w:name w:val="Emphasis"/>
    <w:basedOn w:val="DefaultParagraphFont"/>
    <w:uiPriority w:val="20"/>
    <w:qFormat/>
    <w:rsid w:val="00E53323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E53323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NormalWeb">
    <w:name w:val="Normal (Web)"/>
    <w:basedOn w:val="Normal"/>
    <w:uiPriority w:val="99"/>
    <w:unhideWhenUsed/>
    <w:rsid w:val="00E533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E53323"/>
    <w:rPr>
      <w:rFonts w:ascii="Courier New" w:eastAsia="Times New Roman" w:hAnsi="Courier New" w:cs="Courier New"/>
      <w:sz w:val="20"/>
      <w:szCs w:val="20"/>
    </w:rPr>
  </w:style>
  <w:style w:type="character" w:customStyle="1" w:styleId="qwer">
    <w:name w:val="qwer"/>
    <w:basedOn w:val="DefaultParagraphFont"/>
    <w:rsid w:val="00E53323"/>
  </w:style>
  <w:style w:type="character" w:customStyle="1" w:styleId="attribute">
    <w:name w:val="attribute"/>
    <w:basedOn w:val="DefaultParagraphFont"/>
    <w:rsid w:val="00E53323"/>
  </w:style>
  <w:style w:type="character" w:customStyle="1" w:styleId="string">
    <w:name w:val="string"/>
    <w:basedOn w:val="DefaultParagraphFont"/>
    <w:rsid w:val="00E53323"/>
  </w:style>
  <w:style w:type="character" w:customStyle="1" w:styleId="doctype">
    <w:name w:val="doctype"/>
    <w:basedOn w:val="DefaultParagraphFont"/>
    <w:rsid w:val="00E53323"/>
  </w:style>
  <w:style w:type="character" w:customStyle="1" w:styleId="selector">
    <w:name w:val="selector"/>
    <w:basedOn w:val="DefaultParagraphFont"/>
    <w:rsid w:val="00E53323"/>
  </w:style>
  <w:style w:type="character" w:customStyle="1" w:styleId="cbrackets">
    <w:name w:val="cbrackets"/>
    <w:basedOn w:val="DefaultParagraphFont"/>
    <w:rsid w:val="00E53323"/>
  </w:style>
  <w:style w:type="character" w:customStyle="1" w:styleId="property">
    <w:name w:val="property"/>
    <w:basedOn w:val="DefaultParagraphFont"/>
    <w:rsid w:val="00E53323"/>
  </w:style>
  <w:style w:type="character" w:customStyle="1" w:styleId="punctuation">
    <w:name w:val="punctuation"/>
    <w:basedOn w:val="DefaultParagraphFont"/>
    <w:rsid w:val="00E53323"/>
  </w:style>
  <w:style w:type="paragraph" w:customStyle="1" w:styleId="w3-large">
    <w:name w:val="w3-large"/>
    <w:basedOn w:val="Normal"/>
    <w:rsid w:val="00E533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53323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53323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53323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53323"/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1840D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4B6ECB"/>
    <w:rPr>
      <w:b/>
      <w:bCs/>
    </w:rPr>
  </w:style>
  <w:style w:type="paragraph" w:customStyle="1" w:styleId="intro">
    <w:name w:val="intro"/>
    <w:basedOn w:val="Normal"/>
    <w:rsid w:val="00F041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bidi="mr-IN"/>
    </w:rPr>
  </w:style>
  <w:style w:type="character" w:customStyle="1" w:styleId="tagnamecolor">
    <w:name w:val="tagnamecolor"/>
    <w:basedOn w:val="DefaultParagraphFont"/>
    <w:rsid w:val="00F04186"/>
  </w:style>
  <w:style w:type="character" w:customStyle="1" w:styleId="tagcolor">
    <w:name w:val="tagcolor"/>
    <w:basedOn w:val="DefaultParagraphFont"/>
    <w:rsid w:val="00F04186"/>
  </w:style>
  <w:style w:type="character" w:customStyle="1" w:styleId="attributecolor">
    <w:name w:val="attributecolor"/>
    <w:basedOn w:val="DefaultParagraphFont"/>
    <w:rsid w:val="00F04186"/>
  </w:style>
  <w:style w:type="character" w:customStyle="1" w:styleId="attributevaluecolor">
    <w:name w:val="attributevaluecolor"/>
    <w:basedOn w:val="DefaultParagraphFont"/>
    <w:rsid w:val="00F04186"/>
  </w:style>
  <w:style w:type="paragraph" w:styleId="BalloonText">
    <w:name w:val="Balloon Text"/>
    <w:basedOn w:val="Normal"/>
    <w:link w:val="BalloonTextChar"/>
    <w:uiPriority w:val="99"/>
    <w:unhideWhenUsed/>
    <w:qFormat/>
    <w:rsid w:val="00EB21F0"/>
    <w:pPr>
      <w:spacing w:after="0" w:line="240" w:lineRule="auto"/>
      <w:jc w:val="both"/>
    </w:pPr>
    <w:rPr>
      <w:rFonts w:ascii="Tahoma" w:hAnsi="Tahoma" w:cs="Tahoma"/>
      <w:sz w:val="16"/>
      <w:szCs w:val="16"/>
      <w:lang w:val="en-US" w:eastAsia="en-IN"/>
    </w:rPr>
  </w:style>
  <w:style w:type="character" w:customStyle="1" w:styleId="BalloonTextChar">
    <w:name w:val="Balloon Text Char"/>
    <w:basedOn w:val="DefaultParagraphFont"/>
    <w:link w:val="BalloonText"/>
    <w:uiPriority w:val="99"/>
    <w:qFormat/>
    <w:rsid w:val="00EB21F0"/>
    <w:rPr>
      <w:rFonts w:ascii="Tahoma" w:hAnsi="Tahoma" w:cs="Tahoma"/>
      <w:sz w:val="16"/>
      <w:szCs w:val="16"/>
      <w:lang w:val="en-US" w:eastAsia="en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F5DA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token">
    <w:name w:val="token"/>
    <w:basedOn w:val="DefaultParagraphFont"/>
    <w:rsid w:val="007C2938"/>
  </w:style>
  <w:style w:type="character" w:customStyle="1" w:styleId="markdown-bold-text">
    <w:name w:val="markdown-bold-text"/>
    <w:basedOn w:val="DefaultParagraphFont"/>
    <w:rsid w:val="00C305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97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47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5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5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22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1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4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76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3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0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9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2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9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0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3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9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7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85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9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0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8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4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2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5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9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1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4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8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2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9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3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1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1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4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7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7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6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8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2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7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8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1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9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4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2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4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5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82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222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5937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153207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42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5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8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2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36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97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281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186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50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25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858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381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122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5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33902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332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509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8999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8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3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73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48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0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4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4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3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0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1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7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7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76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2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1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9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7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2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6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663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46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7818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28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4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91033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1112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1498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374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4802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1323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7897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168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52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63323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872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683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4057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5605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465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6490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432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58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90864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1754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26438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5985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6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938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29192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616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53789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1452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94943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46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469015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071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52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540295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37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1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1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9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0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0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2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4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8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8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1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1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7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5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6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3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8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1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5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8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454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00441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8233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606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8512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788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787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02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170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2351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4844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7573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506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6278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1290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6998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01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98404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23838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4960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6448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67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57319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811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9305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6006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7839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343240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72931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09914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9121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59423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8759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2785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5664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14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08823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227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594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886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0930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6577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16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73574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760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1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69711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2920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53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668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1097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455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26226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1483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57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45709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4899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1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26729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4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5954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53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34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02775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15486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5553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27102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6844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2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45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9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21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7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3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5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6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77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9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0782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181851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5482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7946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76697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3933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8622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93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60941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84037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146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73926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0321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77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8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74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78739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428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2198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5877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369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9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44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0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46940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4994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111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2999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65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201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1653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17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59753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3136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854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08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1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79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10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7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7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8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8158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44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5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07556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14223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87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37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226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9373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8295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13911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387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35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6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86195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82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9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6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3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7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4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1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5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9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9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0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8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9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3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3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7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7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2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7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7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1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8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0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4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4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0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2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3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3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3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0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36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3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4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8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3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94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1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50908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5621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2215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24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572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5834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4823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0075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0989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21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50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9308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7944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6454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82835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365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7540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872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52410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82411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53855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759899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05443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747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6503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35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67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4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0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9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6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6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8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1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8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7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9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8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6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1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06166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51135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2031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6727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37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49649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25732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88226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070875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63915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737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52575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37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8681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6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34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40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90622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6206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6470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9051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66103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35310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19007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8137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24816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9881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58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0928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06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2131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3980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14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9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9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8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7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3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12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3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7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7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1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9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8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9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5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2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1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1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0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2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D13B4E2DCAAC47A248F2C6B11FFB2E" ma:contentTypeVersion="5" ma:contentTypeDescription="Create a new document." ma:contentTypeScope="" ma:versionID="0bcc446cdc05c5022445e260e6bfdca4">
  <xsd:schema xmlns:xsd="http://www.w3.org/2001/XMLSchema" xmlns:xs="http://www.w3.org/2001/XMLSchema" xmlns:p="http://schemas.microsoft.com/office/2006/metadata/properties" xmlns:ns2="2d6d45c4-153d-49d1-a8da-c65c7ff0e840" targetNamespace="http://schemas.microsoft.com/office/2006/metadata/properties" ma:root="true" ma:fieldsID="ce0a7f66287b1bef238354dc174ecbec" ns2:_="">
    <xsd:import namespace="2d6d45c4-153d-49d1-a8da-c65c7ff0e840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6d45c4-153d-49d1-a8da-c65c7ff0e840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2d6d45c4-153d-49d1-a8da-c65c7ff0e84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42989D-B3CD-4CCF-8715-A85597A02F0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1194F6-5063-4C7F-B136-AC7B2F2407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6d45c4-153d-49d1-a8da-c65c7ff0e8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A142B0-F849-42F5-9113-96E32CD2750A}">
  <ds:schemaRefs>
    <ds:schemaRef ds:uri="http://schemas.microsoft.com/office/2006/metadata/properties"/>
    <ds:schemaRef ds:uri="http://schemas.microsoft.com/office/infopath/2007/PartnerControls"/>
    <ds:schemaRef ds:uri="2d6d45c4-153d-49d1-a8da-c65c7ff0e840"/>
  </ds:schemaRefs>
</ds:datastoreItem>
</file>

<file path=customXml/itemProps4.xml><?xml version="1.0" encoding="utf-8"?>
<ds:datastoreItem xmlns:ds="http://schemas.openxmlformats.org/officeDocument/2006/customXml" ds:itemID="{13AC2460-2B64-48DF-BA9D-0DB22D23E4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330</Words>
  <Characters>758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24-10-23T16:38:00Z</dcterms:created>
  <dcterms:modified xsi:type="dcterms:W3CDTF">2024-10-23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D13B4E2DCAAC47A248F2C6B11FFB2E</vt:lpwstr>
  </property>
</Properties>
</file>